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6494A" w:rsidRPr="00E97036" w:rsidRDefault="00E97036" w:rsidP="00D6494A">
      <w:pPr>
        <w:rPr>
          <w:rFonts w:ascii="Times New Roman" w:hAnsi="Times New Roman" w:cs="Times New Roman"/>
          <w:b/>
          <w:lang w:val="en-US"/>
        </w:rPr>
      </w:pPr>
      <w:r w:rsidRPr="00E97036">
        <w:rPr>
          <w:rFonts w:ascii="Times New Roman" w:hAnsi="Times New Roman" w:cs="Times New Roman"/>
          <w:b/>
          <w:lang w:val="en-US"/>
        </w:rPr>
        <w:t>Supplementary File 6.</w:t>
      </w:r>
      <w:bookmarkStart w:id="0" w:name="_GoBack"/>
      <w:bookmarkEnd w:id="0"/>
      <w:r w:rsidR="00D6494A" w:rsidRPr="00E97036">
        <w:rPr>
          <w:rFonts w:ascii="Times New Roman" w:hAnsi="Times New Roman" w:cs="Times New Roman"/>
          <w:b/>
          <w:lang w:val="en-US"/>
        </w:rPr>
        <w:t xml:space="preserve"> RT-qPCR primers for gene expression analyses.</w:t>
      </w:r>
      <w:r w:rsidR="00D6494A" w:rsidRPr="00E97036">
        <w:rPr>
          <w:rFonts w:ascii="Times New Roman" w:hAnsi="Times New Roman" w:cs="Times New Roman"/>
          <w:b/>
          <w:lang w:val="en-US"/>
        </w:rPr>
        <w:tab/>
      </w:r>
    </w:p>
    <w:tbl>
      <w:tblPr>
        <w:tblW w:w="9240" w:type="dxa"/>
        <w:tblInd w:w="-1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56"/>
        <w:gridCol w:w="1842"/>
        <w:gridCol w:w="2901"/>
        <w:gridCol w:w="3141"/>
      </w:tblGrid>
      <w:tr w:rsidR="00D6494A" w:rsidRPr="004B567A" w:rsidTr="001B3EEF">
        <w:trPr>
          <w:trHeight w:val="300"/>
        </w:trPr>
        <w:tc>
          <w:tcPr>
            <w:tcW w:w="1356" w:type="dxa"/>
            <w:vMerge w:val="restart"/>
            <w:tcBorders>
              <w:top w:val="single" w:sz="8" w:space="0" w:color="auto"/>
              <w:bottom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l-PL"/>
              </w:rPr>
            </w:pPr>
            <w:r w:rsidRPr="004B567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l-PL"/>
              </w:rPr>
              <w:t>Gene symbol</w:t>
            </w:r>
          </w:p>
        </w:tc>
        <w:tc>
          <w:tcPr>
            <w:tcW w:w="1842" w:type="dxa"/>
            <w:vMerge w:val="restart"/>
            <w:tcBorders>
              <w:top w:val="single" w:sz="8" w:space="0" w:color="auto"/>
              <w:bottom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l-PL"/>
              </w:rPr>
            </w:pPr>
            <w:r w:rsidRPr="004B567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l-PL"/>
              </w:rPr>
              <w:t>RefSeq</w:t>
            </w:r>
          </w:p>
        </w:tc>
        <w:tc>
          <w:tcPr>
            <w:tcW w:w="2901" w:type="dxa"/>
            <w:vMerge w:val="restart"/>
            <w:tcBorders>
              <w:top w:val="single" w:sz="8" w:space="0" w:color="auto"/>
              <w:bottom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l-PL"/>
              </w:rPr>
            </w:pPr>
            <w:r w:rsidRPr="004B567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l-PL"/>
              </w:rPr>
              <w:t>forward primer sequence</w:t>
            </w:r>
          </w:p>
        </w:tc>
        <w:tc>
          <w:tcPr>
            <w:tcW w:w="3141" w:type="dxa"/>
            <w:vMerge w:val="restart"/>
            <w:tcBorders>
              <w:top w:val="single" w:sz="8" w:space="0" w:color="auto"/>
              <w:bottom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l-PL"/>
              </w:rPr>
            </w:pPr>
            <w:r w:rsidRPr="004B567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l-PL"/>
              </w:rPr>
              <w:t>reverse primer sequence</w:t>
            </w:r>
          </w:p>
        </w:tc>
      </w:tr>
      <w:tr w:rsidR="00D6494A" w:rsidRPr="004B567A" w:rsidTr="001B3EEF">
        <w:trPr>
          <w:trHeight w:val="408"/>
        </w:trPr>
        <w:tc>
          <w:tcPr>
            <w:tcW w:w="1356" w:type="dxa"/>
            <w:vMerge/>
            <w:tcBorders>
              <w:top w:val="single" w:sz="8" w:space="0" w:color="auto"/>
              <w:bottom w:val="single" w:sz="8" w:space="0" w:color="000000"/>
            </w:tcBorders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1842" w:type="dxa"/>
            <w:vMerge/>
            <w:tcBorders>
              <w:top w:val="single" w:sz="8" w:space="0" w:color="auto"/>
              <w:bottom w:val="single" w:sz="8" w:space="0" w:color="000000"/>
            </w:tcBorders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2901" w:type="dxa"/>
            <w:vMerge/>
            <w:tcBorders>
              <w:top w:val="single" w:sz="8" w:space="0" w:color="auto"/>
              <w:bottom w:val="single" w:sz="8" w:space="0" w:color="000000"/>
            </w:tcBorders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pl-PL"/>
              </w:rPr>
            </w:pPr>
          </w:p>
        </w:tc>
        <w:tc>
          <w:tcPr>
            <w:tcW w:w="3141" w:type="dxa"/>
            <w:vMerge/>
            <w:tcBorders>
              <w:top w:val="single" w:sz="8" w:space="0" w:color="auto"/>
              <w:bottom w:val="single" w:sz="8" w:space="0" w:color="000000"/>
            </w:tcBorders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pl-PL"/>
              </w:rPr>
            </w:pPr>
          </w:p>
        </w:tc>
      </w:tr>
      <w:tr w:rsidR="00D6494A" w:rsidRPr="004B567A" w:rsidTr="001B3EEF">
        <w:trPr>
          <w:trHeight w:val="300"/>
        </w:trPr>
        <w:tc>
          <w:tcPr>
            <w:tcW w:w="1356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4"/>
                <w:lang w:eastAsia="pl-PL"/>
              </w:rPr>
            </w:pPr>
            <w:r w:rsidRPr="004B567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4"/>
                <w:lang w:eastAsia="pl-PL"/>
              </w:rPr>
              <w:t>AMZ1</w:t>
            </w:r>
          </w:p>
        </w:tc>
        <w:tc>
          <w:tcPr>
            <w:tcW w:w="1842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  <w:lang w:eastAsia="pl-PL"/>
              </w:rPr>
            </w:pPr>
            <w:r w:rsidRPr="004B567A"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  <w:lang w:val="en-US" w:eastAsia="pl-PL"/>
              </w:rPr>
              <w:t>NM_001284355.3</w:t>
            </w:r>
          </w:p>
        </w:tc>
        <w:tc>
          <w:tcPr>
            <w:tcW w:w="29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sz w:val="20"/>
                <w:lang w:eastAsia="pl-PL"/>
              </w:rPr>
            </w:pPr>
            <w:r w:rsidRPr="004B567A">
              <w:rPr>
                <w:rFonts w:ascii="Courier New" w:eastAsia="Times New Roman" w:hAnsi="Courier New" w:cs="Courier New"/>
                <w:color w:val="000000"/>
                <w:sz w:val="20"/>
                <w:lang w:val="en-US" w:eastAsia="pl-PL"/>
              </w:rPr>
              <w:t>acagccgatagacctgagcga</w:t>
            </w:r>
          </w:p>
        </w:tc>
        <w:tc>
          <w:tcPr>
            <w:tcW w:w="314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pl-PL"/>
              </w:rPr>
            </w:pPr>
            <w:r w:rsidRPr="004B567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pl-PL"/>
              </w:rPr>
              <w:t>tggagctggagcctgtcaga</w:t>
            </w:r>
          </w:p>
        </w:tc>
      </w:tr>
      <w:tr w:rsidR="00F00A8A" w:rsidRPr="004B567A" w:rsidTr="001B3EEF">
        <w:trPr>
          <w:trHeight w:val="300"/>
        </w:trPr>
        <w:tc>
          <w:tcPr>
            <w:tcW w:w="1356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F00A8A" w:rsidRPr="004B567A" w:rsidRDefault="00F00A8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4"/>
                <w:lang w:eastAsia="pl-PL"/>
              </w:rPr>
              <w:t>AREG</w:t>
            </w:r>
          </w:p>
        </w:tc>
        <w:tc>
          <w:tcPr>
            <w:tcW w:w="184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F00A8A" w:rsidRPr="004B567A" w:rsidRDefault="00F00A8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  <w:lang w:val="en-US" w:eastAsia="pl-PL"/>
              </w:rPr>
            </w:pPr>
            <w:r w:rsidRPr="00F00A8A"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  <w:lang w:val="en-US" w:eastAsia="pl-PL"/>
              </w:rPr>
              <w:t>NM_001657.4</w:t>
            </w:r>
          </w:p>
        </w:tc>
        <w:tc>
          <w:tcPr>
            <w:tcW w:w="29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F00A8A" w:rsidRPr="004B567A" w:rsidRDefault="00F00A8A" w:rsidP="001B3E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sz w:val="20"/>
                <w:lang w:val="en-US" w:eastAsia="pl-PL"/>
              </w:rPr>
            </w:pPr>
            <w:r w:rsidRPr="00F00A8A">
              <w:rPr>
                <w:rFonts w:ascii="Courier New" w:eastAsia="Times New Roman" w:hAnsi="Courier New" w:cs="Courier New"/>
                <w:color w:val="000000"/>
                <w:sz w:val="20"/>
                <w:lang w:val="en-US" w:eastAsia="pl-PL"/>
              </w:rPr>
              <w:t>agagaccgagttgccccaga</w:t>
            </w:r>
          </w:p>
        </w:tc>
        <w:tc>
          <w:tcPr>
            <w:tcW w:w="314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F00A8A" w:rsidRPr="004B567A" w:rsidRDefault="00F00A8A" w:rsidP="001B3E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pl-PL"/>
              </w:rPr>
            </w:pPr>
            <w:r w:rsidRPr="00F00A8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pl-PL"/>
              </w:rPr>
              <w:t>tccagcagcataatggcctgagc</w:t>
            </w:r>
          </w:p>
        </w:tc>
      </w:tr>
      <w:tr w:rsidR="00D6494A" w:rsidRPr="004B567A" w:rsidTr="001B3EEF">
        <w:trPr>
          <w:trHeight w:val="300"/>
        </w:trPr>
        <w:tc>
          <w:tcPr>
            <w:tcW w:w="1356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4"/>
                <w:lang w:eastAsia="pl-PL"/>
              </w:rPr>
            </w:pPr>
            <w:r w:rsidRPr="004B567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4"/>
                <w:lang w:eastAsia="pl-PL"/>
              </w:rPr>
              <w:t>C1orf226</w:t>
            </w:r>
          </w:p>
        </w:tc>
        <w:tc>
          <w:tcPr>
            <w:tcW w:w="1842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  <w:lang w:eastAsia="pl-PL"/>
              </w:rPr>
            </w:pPr>
            <w:r w:rsidRPr="004B567A"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  <w:lang w:val="en-US" w:eastAsia="pl-PL"/>
              </w:rPr>
              <w:t>NM_001085375.2</w:t>
            </w:r>
          </w:p>
        </w:tc>
        <w:tc>
          <w:tcPr>
            <w:tcW w:w="29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sz w:val="20"/>
                <w:lang w:eastAsia="pl-PL"/>
              </w:rPr>
            </w:pPr>
            <w:r w:rsidRPr="004B567A">
              <w:rPr>
                <w:rFonts w:ascii="Courier New" w:eastAsia="Times New Roman" w:hAnsi="Courier New" w:cs="Courier New"/>
                <w:color w:val="000000"/>
                <w:sz w:val="20"/>
                <w:lang w:val="en-US" w:eastAsia="pl-PL"/>
              </w:rPr>
              <w:t>aggatgaaaggtcagtcctgcaa</w:t>
            </w:r>
          </w:p>
        </w:tc>
        <w:tc>
          <w:tcPr>
            <w:tcW w:w="314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pl-PL"/>
              </w:rPr>
            </w:pPr>
            <w:r w:rsidRPr="004B567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pl-PL"/>
              </w:rPr>
              <w:t>tgcccaggtgatggctctgt</w:t>
            </w:r>
          </w:p>
        </w:tc>
      </w:tr>
      <w:tr w:rsidR="00D6494A" w:rsidRPr="004B567A" w:rsidTr="001B3EEF">
        <w:trPr>
          <w:trHeight w:val="300"/>
        </w:trPr>
        <w:tc>
          <w:tcPr>
            <w:tcW w:w="1356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4"/>
                <w:lang w:eastAsia="pl-PL"/>
              </w:rPr>
            </w:pPr>
            <w:r w:rsidRPr="004B567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4"/>
                <w:lang w:eastAsia="pl-PL"/>
              </w:rPr>
              <w:t>GREB1 v.C</w:t>
            </w:r>
          </w:p>
        </w:tc>
        <w:tc>
          <w:tcPr>
            <w:tcW w:w="1842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  <w:lang w:eastAsia="pl-PL"/>
              </w:rPr>
            </w:pPr>
            <w:r w:rsidRPr="004B567A"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  <w:lang w:val="en-US" w:eastAsia="pl-PL"/>
              </w:rPr>
              <w:t>NM_148903.2</w:t>
            </w:r>
          </w:p>
        </w:tc>
        <w:tc>
          <w:tcPr>
            <w:tcW w:w="29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sz w:val="20"/>
                <w:lang w:eastAsia="pl-PL"/>
              </w:rPr>
            </w:pPr>
            <w:r w:rsidRPr="004B567A">
              <w:rPr>
                <w:rFonts w:ascii="Courier New" w:eastAsia="Times New Roman" w:hAnsi="Courier New" w:cs="Courier New"/>
                <w:color w:val="000000"/>
                <w:sz w:val="20"/>
                <w:lang w:val="en-US" w:eastAsia="pl-PL"/>
              </w:rPr>
              <w:t>ttggcttggtgggaccagctt</w:t>
            </w:r>
          </w:p>
        </w:tc>
        <w:tc>
          <w:tcPr>
            <w:tcW w:w="314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pl-PL"/>
              </w:rPr>
            </w:pPr>
            <w:r w:rsidRPr="004B567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pl-PL"/>
              </w:rPr>
              <w:t>ttctgccggaccaagggcta</w:t>
            </w:r>
          </w:p>
        </w:tc>
      </w:tr>
      <w:tr w:rsidR="00D6494A" w:rsidRPr="004B567A" w:rsidTr="001B3EEF">
        <w:trPr>
          <w:trHeight w:val="300"/>
        </w:trPr>
        <w:tc>
          <w:tcPr>
            <w:tcW w:w="1356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4"/>
                <w:lang w:eastAsia="pl-PL"/>
              </w:rPr>
            </w:pPr>
            <w:r w:rsidRPr="004B567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4"/>
                <w:lang w:eastAsia="pl-PL"/>
              </w:rPr>
              <w:t>HCK</w:t>
            </w:r>
          </w:p>
        </w:tc>
        <w:tc>
          <w:tcPr>
            <w:tcW w:w="1842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  <w:lang w:eastAsia="pl-PL"/>
              </w:rPr>
            </w:pPr>
            <w:r w:rsidRPr="004B567A"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  <w:lang w:val="en-US" w:eastAsia="pl-PL"/>
              </w:rPr>
              <w:t>NM_001172129.2</w:t>
            </w:r>
          </w:p>
        </w:tc>
        <w:tc>
          <w:tcPr>
            <w:tcW w:w="29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sz w:val="20"/>
                <w:lang w:eastAsia="pl-PL"/>
              </w:rPr>
            </w:pPr>
            <w:r w:rsidRPr="004B567A">
              <w:rPr>
                <w:rFonts w:ascii="Courier New" w:eastAsia="Times New Roman" w:hAnsi="Courier New" w:cs="Courier New"/>
                <w:color w:val="000000"/>
                <w:sz w:val="20"/>
                <w:lang w:val="en-US" w:eastAsia="pl-PL"/>
              </w:rPr>
              <w:t>tagaggaatccggggagtggt</w:t>
            </w:r>
          </w:p>
        </w:tc>
        <w:tc>
          <w:tcPr>
            <w:tcW w:w="314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pl-PL"/>
              </w:rPr>
            </w:pPr>
            <w:r w:rsidRPr="004B567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pl-PL"/>
              </w:rPr>
              <w:t>cttccggctgatgcccttga</w:t>
            </w:r>
          </w:p>
        </w:tc>
      </w:tr>
      <w:tr w:rsidR="00D6494A" w:rsidRPr="004B567A" w:rsidTr="001B3EEF">
        <w:trPr>
          <w:trHeight w:val="300"/>
        </w:trPr>
        <w:tc>
          <w:tcPr>
            <w:tcW w:w="1356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4"/>
                <w:lang w:eastAsia="pl-PL"/>
              </w:rPr>
            </w:pPr>
            <w:r w:rsidRPr="004B567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4"/>
                <w:lang w:eastAsia="pl-PL"/>
              </w:rPr>
              <w:t>HSPA1A</w:t>
            </w:r>
          </w:p>
        </w:tc>
        <w:tc>
          <w:tcPr>
            <w:tcW w:w="1842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  <w:lang w:eastAsia="pl-PL"/>
              </w:rPr>
            </w:pPr>
            <w:r w:rsidRPr="004B567A"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  <w:lang w:eastAsia="pl-PL"/>
              </w:rPr>
              <w:t>NM_005345.5</w:t>
            </w:r>
          </w:p>
        </w:tc>
        <w:tc>
          <w:tcPr>
            <w:tcW w:w="29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sz w:val="20"/>
                <w:lang w:eastAsia="pl-PL"/>
              </w:rPr>
            </w:pPr>
            <w:r w:rsidRPr="004B567A">
              <w:rPr>
                <w:rFonts w:ascii="Courier New" w:eastAsia="Times New Roman" w:hAnsi="Courier New" w:cs="Courier New"/>
                <w:color w:val="000000"/>
                <w:sz w:val="20"/>
                <w:lang w:eastAsia="pl-PL"/>
              </w:rPr>
              <w:t>agctggagcaggtgtgtaaccc</w:t>
            </w:r>
          </w:p>
        </w:tc>
        <w:tc>
          <w:tcPr>
            <w:tcW w:w="314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pl-PL"/>
              </w:rPr>
            </w:pPr>
            <w:r w:rsidRPr="004B567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pl-PL"/>
              </w:rPr>
              <w:t>aaaaacagcaatcttggaaaggccc</w:t>
            </w:r>
          </w:p>
        </w:tc>
      </w:tr>
      <w:tr w:rsidR="00D6494A" w:rsidRPr="004B567A" w:rsidTr="001B3EEF">
        <w:trPr>
          <w:trHeight w:val="300"/>
        </w:trPr>
        <w:tc>
          <w:tcPr>
            <w:tcW w:w="1356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4"/>
                <w:lang w:eastAsia="pl-PL"/>
              </w:rPr>
            </w:pPr>
            <w:r w:rsidRPr="004B567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4"/>
                <w:lang w:eastAsia="pl-PL"/>
              </w:rPr>
              <w:t>HSPB1</w:t>
            </w:r>
          </w:p>
        </w:tc>
        <w:tc>
          <w:tcPr>
            <w:tcW w:w="1842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  <w:lang w:eastAsia="pl-PL"/>
              </w:rPr>
            </w:pPr>
            <w:r w:rsidRPr="004B567A"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  <w:lang w:eastAsia="pl-PL"/>
              </w:rPr>
              <w:t>NM_001540.5</w:t>
            </w:r>
          </w:p>
        </w:tc>
        <w:tc>
          <w:tcPr>
            <w:tcW w:w="29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sz w:val="20"/>
                <w:lang w:eastAsia="pl-PL"/>
              </w:rPr>
            </w:pPr>
            <w:r w:rsidRPr="004B567A">
              <w:rPr>
                <w:rFonts w:ascii="Courier New" w:eastAsia="Times New Roman" w:hAnsi="Courier New" w:cs="Courier New"/>
                <w:color w:val="000000"/>
                <w:sz w:val="20"/>
                <w:lang w:val="en-US" w:eastAsia="pl-PL"/>
              </w:rPr>
              <w:t>acgcggaaatacacgctgcc</w:t>
            </w:r>
          </w:p>
        </w:tc>
        <w:tc>
          <w:tcPr>
            <w:tcW w:w="314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pl-PL"/>
              </w:rPr>
            </w:pPr>
            <w:r w:rsidRPr="004B567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pl-PL"/>
              </w:rPr>
              <w:t>ttggcggcagtctcatcgga</w:t>
            </w:r>
          </w:p>
        </w:tc>
      </w:tr>
      <w:tr w:rsidR="00D6494A" w:rsidRPr="004B567A" w:rsidTr="001B3EEF">
        <w:trPr>
          <w:trHeight w:val="300"/>
        </w:trPr>
        <w:tc>
          <w:tcPr>
            <w:tcW w:w="1356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4"/>
                <w:lang w:eastAsia="pl-PL"/>
              </w:rPr>
            </w:pPr>
            <w:r w:rsidRPr="004B567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4"/>
                <w:lang w:eastAsia="pl-PL"/>
              </w:rPr>
              <w:t>HSPB8</w:t>
            </w:r>
          </w:p>
        </w:tc>
        <w:tc>
          <w:tcPr>
            <w:tcW w:w="1842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  <w:lang w:eastAsia="pl-PL"/>
              </w:rPr>
            </w:pPr>
            <w:r w:rsidRPr="004B567A"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  <w:lang w:eastAsia="pl-PL"/>
              </w:rPr>
              <w:t>NM_014365.2</w:t>
            </w:r>
          </w:p>
        </w:tc>
        <w:tc>
          <w:tcPr>
            <w:tcW w:w="29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sz w:val="20"/>
                <w:lang w:eastAsia="pl-PL"/>
              </w:rPr>
            </w:pPr>
            <w:r w:rsidRPr="004B567A">
              <w:rPr>
                <w:rFonts w:ascii="Courier New" w:eastAsia="Times New Roman" w:hAnsi="Courier New" w:cs="Courier New"/>
                <w:color w:val="000000"/>
                <w:sz w:val="20"/>
                <w:lang w:eastAsia="pl-PL"/>
              </w:rPr>
              <w:t>ggatacgtggaggtgtctggcaa</w:t>
            </w:r>
          </w:p>
        </w:tc>
        <w:tc>
          <w:tcPr>
            <w:tcW w:w="314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pl-PL"/>
              </w:rPr>
            </w:pPr>
            <w:r w:rsidRPr="004B567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pl-PL"/>
              </w:rPr>
              <w:t>taaggagggacctggggagctt</w:t>
            </w:r>
          </w:p>
        </w:tc>
      </w:tr>
      <w:tr w:rsidR="00D6494A" w:rsidRPr="004B567A" w:rsidTr="001B3EEF">
        <w:trPr>
          <w:trHeight w:val="300"/>
        </w:trPr>
        <w:tc>
          <w:tcPr>
            <w:tcW w:w="1356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4"/>
                <w:lang w:eastAsia="pl-PL"/>
              </w:rPr>
            </w:pPr>
            <w:r w:rsidRPr="004B567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4"/>
                <w:lang w:eastAsia="pl-PL"/>
              </w:rPr>
              <w:t>HSPH1</w:t>
            </w:r>
          </w:p>
        </w:tc>
        <w:tc>
          <w:tcPr>
            <w:tcW w:w="1842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  <w:lang w:eastAsia="pl-PL"/>
              </w:rPr>
            </w:pPr>
            <w:r w:rsidRPr="004B567A"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  <w:lang w:eastAsia="pl-PL"/>
              </w:rPr>
              <w:t>NM_001286503.1</w:t>
            </w:r>
          </w:p>
        </w:tc>
        <w:tc>
          <w:tcPr>
            <w:tcW w:w="29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sz w:val="20"/>
                <w:lang w:eastAsia="pl-PL"/>
              </w:rPr>
            </w:pPr>
            <w:r w:rsidRPr="004B567A">
              <w:rPr>
                <w:rFonts w:ascii="Courier New" w:eastAsia="Times New Roman" w:hAnsi="Courier New" w:cs="Courier New"/>
                <w:color w:val="000000"/>
                <w:sz w:val="20"/>
                <w:lang w:eastAsia="pl-PL"/>
              </w:rPr>
              <w:t>aagttgaccagcctccagaa</w:t>
            </w:r>
          </w:p>
        </w:tc>
        <w:tc>
          <w:tcPr>
            <w:tcW w:w="314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pl-PL"/>
              </w:rPr>
            </w:pPr>
            <w:r w:rsidRPr="004B567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pl-PL"/>
              </w:rPr>
              <w:t>tggtccacacagcttgtctc</w:t>
            </w:r>
          </w:p>
        </w:tc>
      </w:tr>
      <w:tr w:rsidR="00D6494A" w:rsidRPr="004B567A" w:rsidTr="001B3EEF">
        <w:trPr>
          <w:trHeight w:val="300"/>
        </w:trPr>
        <w:tc>
          <w:tcPr>
            <w:tcW w:w="1356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4"/>
                <w:lang w:eastAsia="pl-PL"/>
              </w:rPr>
            </w:pPr>
            <w:r w:rsidRPr="004B567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4"/>
                <w:lang w:eastAsia="pl-PL"/>
              </w:rPr>
              <w:t>IGFBP4</w:t>
            </w:r>
          </w:p>
        </w:tc>
        <w:tc>
          <w:tcPr>
            <w:tcW w:w="1842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  <w:lang w:eastAsia="pl-PL"/>
              </w:rPr>
            </w:pPr>
            <w:r w:rsidRPr="004B567A"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  <w:lang w:val="en-US" w:eastAsia="pl-PL"/>
              </w:rPr>
              <w:t>NM_001552.3</w:t>
            </w:r>
          </w:p>
        </w:tc>
        <w:tc>
          <w:tcPr>
            <w:tcW w:w="29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sz w:val="20"/>
                <w:lang w:eastAsia="pl-PL"/>
              </w:rPr>
            </w:pPr>
            <w:r w:rsidRPr="004B567A">
              <w:rPr>
                <w:rFonts w:ascii="Courier New" w:eastAsia="Times New Roman" w:hAnsi="Courier New" w:cs="Courier New"/>
                <w:color w:val="000000"/>
                <w:sz w:val="20"/>
                <w:lang w:val="en-US" w:eastAsia="pl-PL"/>
              </w:rPr>
              <w:t>cagccctctgacaaggacga</w:t>
            </w:r>
          </w:p>
        </w:tc>
        <w:tc>
          <w:tcPr>
            <w:tcW w:w="314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pl-PL"/>
              </w:rPr>
            </w:pPr>
            <w:r w:rsidRPr="004B567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pl-PL"/>
              </w:rPr>
              <w:t>ctggtgctccggtctcgaat</w:t>
            </w:r>
          </w:p>
        </w:tc>
      </w:tr>
      <w:tr w:rsidR="00D6494A" w:rsidRPr="004B567A" w:rsidTr="001B3EEF">
        <w:trPr>
          <w:trHeight w:val="300"/>
        </w:trPr>
        <w:tc>
          <w:tcPr>
            <w:tcW w:w="1356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4"/>
                <w:lang w:eastAsia="pl-PL"/>
              </w:rPr>
            </w:pPr>
            <w:r w:rsidRPr="004B567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4"/>
                <w:lang w:eastAsia="pl-PL"/>
              </w:rPr>
              <w:t>KCNF1</w:t>
            </w:r>
          </w:p>
        </w:tc>
        <w:tc>
          <w:tcPr>
            <w:tcW w:w="1842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  <w:lang w:eastAsia="pl-PL"/>
              </w:rPr>
            </w:pPr>
            <w:r w:rsidRPr="004B567A"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  <w:lang w:val="en-US" w:eastAsia="pl-PL"/>
              </w:rPr>
              <w:t>NM_002236.5</w:t>
            </w:r>
          </w:p>
        </w:tc>
        <w:tc>
          <w:tcPr>
            <w:tcW w:w="29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sz w:val="20"/>
                <w:lang w:eastAsia="pl-PL"/>
              </w:rPr>
            </w:pPr>
            <w:r w:rsidRPr="004B567A">
              <w:rPr>
                <w:rFonts w:ascii="Courier New" w:eastAsia="Times New Roman" w:hAnsi="Courier New" w:cs="Courier New"/>
                <w:color w:val="000000"/>
                <w:sz w:val="20"/>
                <w:lang w:val="en-US" w:eastAsia="pl-PL"/>
              </w:rPr>
              <w:t>ccgcatgatggagctgacca</w:t>
            </w:r>
          </w:p>
        </w:tc>
        <w:tc>
          <w:tcPr>
            <w:tcW w:w="314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pl-PL"/>
              </w:rPr>
            </w:pPr>
            <w:r w:rsidRPr="004B567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pl-PL"/>
              </w:rPr>
              <w:t>tgcgcttgagggcataggtg</w:t>
            </w:r>
          </w:p>
        </w:tc>
      </w:tr>
      <w:tr w:rsidR="00F00A8A" w:rsidRPr="004B567A" w:rsidTr="001B3EEF">
        <w:trPr>
          <w:trHeight w:val="300"/>
        </w:trPr>
        <w:tc>
          <w:tcPr>
            <w:tcW w:w="1356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F00A8A" w:rsidRPr="004B567A" w:rsidRDefault="00F00A8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4"/>
                <w:lang w:eastAsia="pl-PL"/>
              </w:rPr>
              <w:t>LINC01016</w:t>
            </w:r>
          </w:p>
        </w:tc>
        <w:tc>
          <w:tcPr>
            <w:tcW w:w="184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F00A8A" w:rsidRPr="004B567A" w:rsidRDefault="00F00A8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  <w:lang w:val="en-US" w:eastAsia="pl-PL"/>
              </w:rPr>
            </w:pPr>
            <w:r w:rsidRPr="00F00A8A"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  <w:lang w:val="en-US" w:eastAsia="pl-PL"/>
              </w:rPr>
              <w:t>NR_038989.1</w:t>
            </w:r>
          </w:p>
        </w:tc>
        <w:tc>
          <w:tcPr>
            <w:tcW w:w="29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F00A8A" w:rsidRPr="004B567A" w:rsidRDefault="00F00A8A" w:rsidP="001B3E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sz w:val="20"/>
                <w:lang w:val="en-US" w:eastAsia="pl-PL"/>
              </w:rPr>
            </w:pPr>
            <w:r w:rsidRPr="00F00A8A">
              <w:rPr>
                <w:rFonts w:ascii="Courier New" w:eastAsia="Times New Roman" w:hAnsi="Courier New" w:cs="Courier New"/>
                <w:color w:val="000000"/>
                <w:sz w:val="20"/>
                <w:lang w:val="en-US" w:eastAsia="pl-PL"/>
              </w:rPr>
              <w:t>cgccgctgtcaagtcccatt</w:t>
            </w:r>
          </w:p>
        </w:tc>
        <w:tc>
          <w:tcPr>
            <w:tcW w:w="314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F00A8A" w:rsidRPr="004B567A" w:rsidRDefault="00F00A8A" w:rsidP="001B3E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pl-PL"/>
              </w:rPr>
            </w:pPr>
            <w:r w:rsidRPr="00F00A8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pl-PL"/>
              </w:rPr>
              <w:t>aaatgcagcccacccactcct</w:t>
            </w:r>
          </w:p>
        </w:tc>
      </w:tr>
      <w:tr w:rsidR="00D6494A" w:rsidRPr="004B567A" w:rsidTr="001B3EEF">
        <w:trPr>
          <w:trHeight w:val="300"/>
        </w:trPr>
        <w:tc>
          <w:tcPr>
            <w:tcW w:w="1356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4"/>
                <w:lang w:eastAsia="pl-PL"/>
              </w:rPr>
            </w:pPr>
            <w:r w:rsidRPr="004B567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4"/>
                <w:lang w:eastAsia="pl-PL"/>
              </w:rPr>
              <w:t>LRIG1</w:t>
            </w:r>
          </w:p>
        </w:tc>
        <w:tc>
          <w:tcPr>
            <w:tcW w:w="1842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  <w:lang w:eastAsia="pl-PL"/>
              </w:rPr>
            </w:pPr>
            <w:r w:rsidRPr="004B567A"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  <w:lang w:val="en-US" w:eastAsia="pl-PL"/>
              </w:rPr>
              <w:t>NM_001377344.1</w:t>
            </w:r>
          </w:p>
        </w:tc>
        <w:tc>
          <w:tcPr>
            <w:tcW w:w="29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sz w:val="20"/>
                <w:lang w:eastAsia="pl-PL"/>
              </w:rPr>
            </w:pPr>
            <w:r w:rsidRPr="004B567A">
              <w:rPr>
                <w:rFonts w:ascii="Courier New" w:eastAsia="Times New Roman" w:hAnsi="Courier New" w:cs="Courier New"/>
                <w:color w:val="000000"/>
                <w:sz w:val="20"/>
                <w:lang w:val="en-US" w:eastAsia="pl-PL"/>
              </w:rPr>
              <w:t>agccacagatcatcacccagc</w:t>
            </w:r>
          </w:p>
        </w:tc>
        <w:tc>
          <w:tcPr>
            <w:tcW w:w="314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pl-PL"/>
              </w:rPr>
            </w:pPr>
            <w:r w:rsidRPr="004B567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pl-PL"/>
              </w:rPr>
              <w:t>cgcgtggacgtggacaaagt</w:t>
            </w:r>
          </w:p>
        </w:tc>
      </w:tr>
      <w:tr w:rsidR="00D6494A" w:rsidRPr="004B567A" w:rsidTr="00F00A8A">
        <w:trPr>
          <w:trHeight w:val="300"/>
        </w:trPr>
        <w:tc>
          <w:tcPr>
            <w:tcW w:w="1356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D6494A" w:rsidRPr="004B567A" w:rsidRDefault="00F00A8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4"/>
                <w:lang w:eastAsia="pl-PL"/>
              </w:rPr>
              <w:t>RET</w:t>
            </w:r>
          </w:p>
        </w:tc>
        <w:tc>
          <w:tcPr>
            <w:tcW w:w="184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D6494A" w:rsidRPr="004B567A" w:rsidRDefault="003B1B9C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  <w:lang w:eastAsia="pl-PL"/>
              </w:rPr>
            </w:pPr>
            <w:r w:rsidRPr="003B1B9C"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  <w:lang w:eastAsia="pl-PL"/>
              </w:rPr>
              <w:t>NM_001355216.1</w:t>
            </w:r>
          </w:p>
        </w:tc>
        <w:tc>
          <w:tcPr>
            <w:tcW w:w="29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D6494A" w:rsidRPr="004B567A" w:rsidRDefault="003B1B9C" w:rsidP="001B3E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sz w:val="20"/>
                <w:lang w:eastAsia="pl-PL"/>
              </w:rPr>
            </w:pPr>
            <w:r w:rsidRPr="003B1B9C">
              <w:rPr>
                <w:rFonts w:ascii="Courier New" w:eastAsia="Times New Roman" w:hAnsi="Courier New" w:cs="Courier New"/>
                <w:color w:val="000000"/>
                <w:sz w:val="20"/>
                <w:lang w:eastAsia="pl-PL"/>
              </w:rPr>
              <w:t>accacgcaaagtgatgtatgg</w:t>
            </w:r>
          </w:p>
        </w:tc>
        <w:tc>
          <w:tcPr>
            <w:tcW w:w="314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D6494A" w:rsidRPr="004B567A" w:rsidRDefault="003B1B9C" w:rsidP="001B3E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pl-PL"/>
              </w:rPr>
            </w:pPr>
            <w:r w:rsidRPr="003B1B9C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pl-PL"/>
              </w:rPr>
              <w:t>atctcctcgctgcagttgtc</w:t>
            </w:r>
          </w:p>
        </w:tc>
      </w:tr>
      <w:tr w:rsidR="00D6494A" w:rsidRPr="004B567A" w:rsidTr="001B3EEF">
        <w:trPr>
          <w:trHeight w:val="300"/>
        </w:trPr>
        <w:tc>
          <w:tcPr>
            <w:tcW w:w="1356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4"/>
                <w:lang w:eastAsia="pl-PL"/>
              </w:rPr>
            </w:pPr>
            <w:r w:rsidRPr="004B567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4"/>
                <w:lang w:eastAsia="pl-PL"/>
              </w:rPr>
              <w:t>SDK2</w:t>
            </w:r>
          </w:p>
        </w:tc>
        <w:tc>
          <w:tcPr>
            <w:tcW w:w="1842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  <w:lang w:eastAsia="pl-PL"/>
              </w:rPr>
            </w:pPr>
            <w:r w:rsidRPr="004B567A"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  <w:lang w:val="en-US" w:eastAsia="pl-PL"/>
              </w:rPr>
              <w:t>NM_001144952.2</w:t>
            </w:r>
          </w:p>
        </w:tc>
        <w:tc>
          <w:tcPr>
            <w:tcW w:w="29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sz w:val="20"/>
                <w:lang w:eastAsia="pl-PL"/>
              </w:rPr>
            </w:pPr>
            <w:r w:rsidRPr="004B567A">
              <w:rPr>
                <w:rFonts w:ascii="Courier New" w:eastAsia="Times New Roman" w:hAnsi="Courier New" w:cs="Courier New"/>
                <w:color w:val="000000"/>
                <w:sz w:val="20"/>
                <w:lang w:val="en-US" w:eastAsia="pl-PL"/>
              </w:rPr>
              <w:t>tgctaatccgatggcagccg</w:t>
            </w:r>
          </w:p>
        </w:tc>
        <w:tc>
          <w:tcPr>
            <w:tcW w:w="314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pl-PL"/>
              </w:rPr>
            </w:pPr>
            <w:r w:rsidRPr="004B567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pl-PL"/>
              </w:rPr>
              <w:t>gctcaggttccgcatggagt</w:t>
            </w:r>
          </w:p>
        </w:tc>
      </w:tr>
      <w:tr w:rsidR="00D6494A" w:rsidRPr="004B567A" w:rsidTr="001B3EEF">
        <w:trPr>
          <w:trHeight w:val="300"/>
        </w:trPr>
        <w:tc>
          <w:tcPr>
            <w:tcW w:w="1356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4"/>
                <w:lang w:eastAsia="pl-PL"/>
              </w:rPr>
            </w:pPr>
            <w:r w:rsidRPr="004B567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4"/>
                <w:lang w:eastAsia="pl-PL"/>
              </w:rPr>
              <w:t>SMPD3</w:t>
            </w:r>
          </w:p>
        </w:tc>
        <w:tc>
          <w:tcPr>
            <w:tcW w:w="1842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  <w:lang w:eastAsia="pl-PL"/>
              </w:rPr>
            </w:pPr>
            <w:r w:rsidRPr="004B567A"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  <w:lang w:val="en-US" w:eastAsia="pl-PL"/>
              </w:rPr>
              <w:t>NM_018667.4</w:t>
            </w:r>
          </w:p>
        </w:tc>
        <w:tc>
          <w:tcPr>
            <w:tcW w:w="29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sz w:val="20"/>
                <w:lang w:eastAsia="pl-PL"/>
              </w:rPr>
            </w:pPr>
            <w:r w:rsidRPr="004B567A">
              <w:rPr>
                <w:rFonts w:ascii="Courier New" w:eastAsia="Times New Roman" w:hAnsi="Courier New" w:cs="Courier New"/>
                <w:color w:val="000000"/>
                <w:sz w:val="20"/>
                <w:lang w:val="en-US" w:eastAsia="pl-PL"/>
              </w:rPr>
              <w:t>cggctacttcgagtacatcctgt</w:t>
            </w:r>
          </w:p>
        </w:tc>
        <w:tc>
          <w:tcPr>
            <w:tcW w:w="314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pl-PL"/>
              </w:rPr>
            </w:pPr>
            <w:r w:rsidRPr="004B567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pl-PL"/>
              </w:rPr>
              <w:t>tcccacctgcaccttgagaa</w:t>
            </w:r>
          </w:p>
        </w:tc>
      </w:tr>
      <w:tr w:rsidR="00D6494A" w:rsidRPr="004B567A" w:rsidTr="001B3EEF">
        <w:trPr>
          <w:trHeight w:val="300"/>
        </w:trPr>
        <w:tc>
          <w:tcPr>
            <w:tcW w:w="1356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4"/>
                <w:lang w:eastAsia="pl-PL"/>
              </w:rPr>
            </w:pPr>
            <w:r w:rsidRPr="004B567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4"/>
                <w:lang w:eastAsia="pl-PL"/>
              </w:rPr>
              <w:t>SMTNL2</w:t>
            </w:r>
          </w:p>
        </w:tc>
        <w:tc>
          <w:tcPr>
            <w:tcW w:w="1842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  <w:lang w:eastAsia="pl-PL"/>
              </w:rPr>
            </w:pPr>
            <w:r w:rsidRPr="004B567A"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  <w:lang w:val="en-US" w:eastAsia="pl-PL"/>
              </w:rPr>
              <w:t>NM_001114974.2</w:t>
            </w:r>
          </w:p>
        </w:tc>
        <w:tc>
          <w:tcPr>
            <w:tcW w:w="29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sz w:val="20"/>
                <w:lang w:eastAsia="pl-PL"/>
              </w:rPr>
            </w:pPr>
            <w:r w:rsidRPr="004B567A">
              <w:rPr>
                <w:rFonts w:ascii="Courier New" w:eastAsia="Times New Roman" w:hAnsi="Courier New" w:cs="Courier New"/>
                <w:color w:val="000000"/>
                <w:sz w:val="20"/>
                <w:lang w:val="en-US" w:eastAsia="pl-PL"/>
              </w:rPr>
              <w:t>aagtgggagcaggaaacggc</w:t>
            </w:r>
          </w:p>
        </w:tc>
        <w:tc>
          <w:tcPr>
            <w:tcW w:w="314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pl-PL"/>
              </w:rPr>
            </w:pPr>
            <w:r w:rsidRPr="004B567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pl-PL"/>
              </w:rPr>
              <w:t>tgcaggtccacgtgctggta</w:t>
            </w:r>
          </w:p>
        </w:tc>
      </w:tr>
      <w:tr w:rsidR="00D6494A" w:rsidRPr="004B567A" w:rsidTr="001B3EEF">
        <w:trPr>
          <w:trHeight w:val="300"/>
        </w:trPr>
        <w:tc>
          <w:tcPr>
            <w:tcW w:w="1356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4"/>
                <w:lang w:eastAsia="pl-PL"/>
              </w:rPr>
            </w:pPr>
            <w:r w:rsidRPr="004B567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4"/>
                <w:lang w:eastAsia="pl-PL"/>
              </w:rPr>
              <w:t>WWC1</w:t>
            </w:r>
          </w:p>
        </w:tc>
        <w:tc>
          <w:tcPr>
            <w:tcW w:w="1842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  <w:lang w:eastAsia="pl-PL"/>
              </w:rPr>
            </w:pPr>
            <w:r w:rsidRPr="004B567A"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  <w:lang w:val="en-US" w:eastAsia="pl-PL"/>
              </w:rPr>
              <w:t>NM_001161661.1</w:t>
            </w:r>
          </w:p>
        </w:tc>
        <w:tc>
          <w:tcPr>
            <w:tcW w:w="29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sz w:val="20"/>
                <w:lang w:eastAsia="pl-PL"/>
              </w:rPr>
            </w:pPr>
            <w:r w:rsidRPr="004B567A">
              <w:rPr>
                <w:rFonts w:ascii="Courier New" w:eastAsia="Times New Roman" w:hAnsi="Courier New" w:cs="Courier New"/>
                <w:color w:val="000000"/>
                <w:sz w:val="20"/>
                <w:lang w:val="en-US" w:eastAsia="pl-PL"/>
              </w:rPr>
              <w:t>tgtgccggctgaatcggagt</w:t>
            </w:r>
          </w:p>
        </w:tc>
        <w:tc>
          <w:tcPr>
            <w:tcW w:w="314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pl-PL"/>
              </w:rPr>
            </w:pPr>
            <w:r w:rsidRPr="004B567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pl-PL"/>
              </w:rPr>
              <w:t>acttgaccgaggaaggctgtgg</w:t>
            </w:r>
          </w:p>
        </w:tc>
      </w:tr>
      <w:tr w:rsidR="00D6494A" w:rsidRPr="004B567A" w:rsidTr="001B3EEF">
        <w:trPr>
          <w:trHeight w:val="300"/>
        </w:trPr>
        <w:tc>
          <w:tcPr>
            <w:tcW w:w="1356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4"/>
                <w:lang w:eastAsia="pl-PL"/>
              </w:rPr>
            </w:pPr>
            <w:r w:rsidRPr="004B567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4"/>
                <w:lang w:eastAsia="pl-PL"/>
              </w:rPr>
              <w:t>ACTB</w:t>
            </w:r>
          </w:p>
        </w:tc>
        <w:tc>
          <w:tcPr>
            <w:tcW w:w="1842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  <w:lang w:eastAsia="pl-PL"/>
              </w:rPr>
            </w:pPr>
            <w:r w:rsidRPr="004B567A"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  <w:lang w:val="en-US" w:eastAsia="pl-PL"/>
              </w:rPr>
              <w:t>NM_001101.5</w:t>
            </w:r>
          </w:p>
        </w:tc>
        <w:tc>
          <w:tcPr>
            <w:tcW w:w="29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sz w:val="20"/>
                <w:lang w:eastAsia="pl-PL"/>
              </w:rPr>
            </w:pPr>
            <w:r w:rsidRPr="004B567A">
              <w:rPr>
                <w:rFonts w:ascii="Courier New" w:eastAsia="Times New Roman" w:hAnsi="Courier New" w:cs="Courier New"/>
                <w:color w:val="000000"/>
                <w:sz w:val="20"/>
                <w:lang w:val="en-US" w:eastAsia="pl-PL"/>
              </w:rPr>
              <w:t>agagcctcgcctttgccgat</w:t>
            </w:r>
          </w:p>
        </w:tc>
        <w:tc>
          <w:tcPr>
            <w:tcW w:w="314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pl-PL"/>
              </w:rPr>
            </w:pPr>
            <w:r w:rsidRPr="004B567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pl-PL"/>
              </w:rPr>
              <w:t>ttgcacatgccggagccgtt</w:t>
            </w:r>
          </w:p>
        </w:tc>
      </w:tr>
      <w:tr w:rsidR="00D6494A" w:rsidRPr="004B567A" w:rsidTr="001B3EEF">
        <w:trPr>
          <w:trHeight w:val="300"/>
        </w:trPr>
        <w:tc>
          <w:tcPr>
            <w:tcW w:w="1356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4"/>
                <w:lang w:eastAsia="pl-PL"/>
              </w:rPr>
            </w:pPr>
            <w:r w:rsidRPr="004B567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4"/>
                <w:lang w:eastAsia="pl-PL"/>
              </w:rPr>
              <w:t>GAPDH</w:t>
            </w:r>
          </w:p>
        </w:tc>
        <w:tc>
          <w:tcPr>
            <w:tcW w:w="1842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  <w:lang w:eastAsia="pl-PL"/>
              </w:rPr>
            </w:pPr>
            <w:r w:rsidRPr="004B567A">
              <w:rPr>
                <w:rFonts w:ascii="Times New Roman" w:eastAsia="Times New Roman" w:hAnsi="Times New Roman" w:cs="Times New Roman"/>
                <w:sz w:val="20"/>
                <w:szCs w:val="24"/>
                <w:lang w:eastAsia="pl-PL"/>
              </w:rPr>
              <w:t>NM_002046.7</w:t>
            </w:r>
          </w:p>
        </w:tc>
        <w:tc>
          <w:tcPr>
            <w:tcW w:w="29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sz w:val="20"/>
                <w:lang w:eastAsia="pl-PL"/>
              </w:rPr>
            </w:pPr>
            <w:r w:rsidRPr="004B567A">
              <w:rPr>
                <w:rFonts w:ascii="Courier New" w:eastAsia="Times New Roman" w:hAnsi="Courier New" w:cs="Courier New"/>
                <w:color w:val="000000"/>
                <w:sz w:val="20"/>
                <w:lang w:eastAsia="pl-PL"/>
              </w:rPr>
              <w:t>ttccatggcaccgtcaaggc</w:t>
            </w:r>
          </w:p>
        </w:tc>
        <w:tc>
          <w:tcPr>
            <w:tcW w:w="314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pl-PL"/>
              </w:rPr>
            </w:pPr>
            <w:r w:rsidRPr="004B567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pl-PL"/>
              </w:rPr>
              <w:t>tgcaaatgagccccagccttct</w:t>
            </w:r>
          </w:p>
        </w:tc>
      </w:tr>
      <w:tr w:rsidR="00D6494A" w:rsidRPr="004B567A" w:rsidTr="001B3EEF">
        <w:trPr>
          <w:trHeight w:val="300"/>
        </w:trPr>
        <w:tc>
          <w:tcPr>
            <w:tcW w:w="1356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4"/>
                <w:lang w:eastAsia="pl-PL"/>
              </w:rPr>
            </w:pPr>
            <w:r w:rsidRPr="004B567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4"/>
                <w:lang w:eastAsia="pl-PL"/>
              </w:rPr>
              <w:t>HNRNPK</w:t>
            </w:r>
          </w:p>
        </w:tc>
        <w:tc>
          <w:tcPr>
            <w:tcW w:w="1842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  <w:lang w:eastAsia="pl-PL"/>
              </w:rPr>
            </w:pPr>
            <w:r w:rsidRPr="004B567A">
              <w:rPr>
                <w:rFonts w:ascii="Times New Roman" w:eastAsia="Times New Roman" w:hAnsi="Times New Roman" w:cs="Times New Roman"/>
                <w:sz w:val="20"/>
                <w:szCs w:val="24"/>
                <w:lang w:eastAsia="pl-PL"/>
              </w:rPr>
              <w:t>NM_002140.4</w:t>
            </w:r>
          </w:p>
        </w:tc>
        <w:tc>
          <w:tcPr>
            <w:tcW w:w="29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sz w:val="20"/>
                <w:lang w:eastAsia="pl-PL"/>
              </w:rPr>
            </w:pPr>
            <w:r w:rsidRPr="004B567A">
              <w:rPr>
                <w:rFonts w:ascii="Courier New" w:eastAsia="Times New Roman" w:hAnsi="Courier New" w:cs="Courier New"/>
                <w:color w:val="000000"/>
                <w:sz w:val="20"/>
                <w:lang w:eastAsia="pl-PL"/>
              </w:rPr>
              <w:t>atgctgtcctcattccactgac</w:t>
            </w:r>
          </w:p>
        </w:tc>
        <w:tc>
          <w:tcPr>
            <w:tcW w:w="314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pl-PL"/>
              </w:rPr>
            </w:pPr>
            <w:r w:rsidRPr="004B567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pl-PL"/>
              </w:rPr>
              <w:t>cgcgacggtcatcaaacatca</w:t>
            </w:r>
          </w:p>
        </w:tc>
      </w:tr>
      <w:tr w:rsidR="00D6494A" w:rsidRPr="004B567A" w:rsidTr="001B3EEF">
        <w:trPr>
          <w:trHeight w:val="300"/>
        </w:trPr>
        <w:tc>
          <w:tcPr>
            <w:tcW w:w="1356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4"/>
                <w:lang w:eastAsia="pl-PL"/>
              </w:rPr>
            </w:pPr>
            <w:r w:rsidRPr="004B567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4"/>
                <w:lang w:eastAsia="pl-PL"/>
              </w:rPr>
              <w:t>HPRT1</w:t>
            </w:r>
          </w:p>
        </w:tc>
        <w:tc>
          <w:tcPr>
            <w:tcW w:w="1842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  <w:lang w:eastAsia="pl-PL"/>
              </w:rPr>
            </w:pPr>
            <w:r w:rsidRPr="004B567A"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  <w:lang w:eastAsia="pl-PL"/>
              </w:rPr>
              <w:t>NM_000194.3</w:t>
            </w:r>
          </w:p>
        </w:tc>
        <w:tc>
          <w:tcPr>
            <w:tcW w:w="2901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sz w:val="20"/>
                <w:lang w:eastAsia="pl-PL"/>
              </w:rPr>
            </w:pPr>
            <w:r w:rsidRPr="004B567A">
              <w:rPr>
                <w:rFonts w:ascii="Courier New" w:eastAsia="Times New Roman" w:hAnsi="Courier New" w:cs="Courier New"/>
                <w:color w:val="000000"/>
                <w:sz w:val="20"/>
                <w:lang w:eastAsia="pl-PL"/>
              </w:rPr>
              <w:t>gccctggcgtcgtgattagt</w:t>
            </w:r>
          </w:p>
        </w:tc>
        <w:tc>
          <w:tcPr>
            <w:tcW w:w="3141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6494A" w:rsidRPr="004B567A" w:rsidRDefault="00D6494A" w:rsidP="001B3E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pl-PL"/>
              </w:rPr>
            </w:pPr>
            <w:r w:rsidRPr="004B567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pl-PL"/>
              </w:rPr>
              <w:t>tgatggcctcccatctcctt</w:t>
            </w:r>
          </w:p>
        </w:tc>
      </w:tr>
    </w:tbl>
    <w:p w:rsidR="00D6494A" w:rsidRPr="004B567A" w:rsidRDefault="00D6494A" w:rsidP="00D6494A">
      <w:pPr>
        <w:rPr>
          <w:rFonts w:ascii="Times New Roman" w:hAnsi="Times New Roman" w:cs="Times New Roman"/>
          <w:sz w:val="24"/>
          <w:lang w:val="en-US"/>
        </w:rPr>
      </w:pPr>
    </w:p>
    <w:sectPr w:rsidR="00D6494A" w:rsidRPr="004B567A">
      <w:foot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D0259" w:rsidRDefault="00BD0259" w:rsidP="00312428">
      <w:pPr>
        <w:spacing w:after="0" w:line="240" w:lineRule="auto"/>
      </w:pPr>
      <w:r>
        <w:separator/>
      </w:r>
    </w:p>
  </w:endnote>
  <w:endnote w:type="continuationSeparator" w:id="0">
    <w:p w:rsidR="00BD0259" w:rsidRDefault="00BD0259" w:rsidP="003124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483152233"/>
      <w:docPartObj>
        <w:docPartGallery w:val="Page Numbers (Bottom of Page)"/>
        <w:docPartUnique/>
      </w:docPartObj>
    </w:sdtPr>
    <w:sdtEndPr/>
    <w:sdtContent>
      <w:p w:rsidR="00312428" w:rsidRDefault="00312428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97036">
          <w:rPr>
            <w:noProof/>
          </w:rPr>
          <w:t>1</w:t>
        </w:r>
        <w:r>
          <w:fldChar w:fldCharType="end"/>
        </w:r>
      </w:p>
    </w:sdtContent>
  </w:sdt>
  <w:p w:rsidR="00312428" w:rsidRDefault="00312428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D0259" w:rsidRDefault="00BD0259" w:rsidP="00312428">
      <w:pPr>
        <w:spacing w:after="0" w:line="240" w:lineRule="auto"/>
      </w:pPr>
      <w:r>
        <w:separator/>
      </w:r>
    </w:p>
  </w:footnote>
  <w:footnote w:type="continuationSeparator" w:id="0">
    <w:p w:rsidR="00BD0259" w:rsidRDefault="00BD0259" w:rsidP="0031242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wMDM3NjYxNzI1MTRW0lEKTi0uzszPAykwMqgFAPTaJiQtAAAA"/>
  </w:docVars>
  <w:rsids>
    <w:rsidRoot w:val="00A21646"/>
    <w:rsid w:val="0000032B"/>
    <w:rsid w:val="00001B4B"/>
    <w:rsid w:val="00002323"/>
    <w:rsid w:val="00002C4A"/>
    <w:rsid w:val="00002E35"/>
    <w:rsid w:val="0000331A"/>
    <w:rsid w:val="000039FF"/>
    <w:rsid w:val="00004740"/>
    <w:rsid w:val="0000575A"/>
    <w:rsid w:val="00005F61"/>
    <w:rsid w:val="00007C47"/>
    <w:rsid w:val="00007C86"/>
    <w:rsid w:val="000109AF"/>
    <w:rsid w:val="000109B9"/>
    <w:rsid w:val="00011B0A"/>
    <w:rsid w:val="0001296D"/>
    <w:rsid w:val="00012F1E"/>
    <w:rsid w:val="00013228"/>
    <w:rsid w:val="00013651"/>
    <w:rsid w:val="00013747"/>
    <w:rsid w:val="00013950"/>
    <w:rsid w:val="00014264"/>
    <w:rsid w:val="00014592"/>
    <w:rsid w:val="000145B7"/>
    <w:rsid w:val="0001469D"/>
    <w:rsid w:val="0001518A"/>
    <w:rsid w:val="0001520E"/>
    <w:rsid w:val="00015D20"/>
    <w:rsid w:val="0001680A"/>
    <w:rsid w:val="00016DD7"/>
    <w:rsid w:val="00021421"/>
    <w:rsid w:val="000220D8"/>
    <w:rsid w:val="00022D33"/>
    <w:rsid w:val="0002308D"/>
    <w:rsid w:val="00023264"/>
    <w:rsid w:val="0002495F"/>
    <w:rsid w:val="0002568F"/>
    <w:rsid w:val="00026430"/>
    <w:rsid w:val="00026710"/>
    <w:rsid w:val="00027233"/>
    <w:rsid w:val="00027864"/>
    <w:rsid w:val="00030512"/>
    <w:rsid w:val="0003064F"/>
    <w:rsid w:val="00030954"/>
    <w:rsid w:val="00030D8E"/>
    <w:rsid w:val="00031A2B"/>
    <w:rsid w:val="00032E7A"/>
    <w:rsid w:val="00032F57"/>
    <w:rsid w:val="0003332A"/>
    <w:rsid w:val="000361BA"/>
    <w:rsid w:val="0003648F"/>
    <w:rsid w:val="000375A4"/>
    <w:rsid w:val="00040894"/>
    <w:rsid w:val="0004188C"/>
    <w:rsid w:val="00041FA4"/>
    <w:rsid w:val="0004287E"/>
    <w:rsid w:val="0004485E"/>
    <w:rsid w:val="00044E2A"/>
    <w:rsid w:val="00045539"/>
    <w:rsid w:val="00046799"/>
    <w:rsid w:val="0004743E"/>
    <w:rsid w:val="00047891"/>
    <w:rsid w:val="00050BF6"/>
    <w:rsid w:val="0005128D"/>
    <w:rsid w:val="00051480"/>
    <w:rsid w:val="00051AAA"/>
    <w:rsid w:val="00052193"/>
    <w:rsid w:val="0005226A"/>
    <w:rsid w:val="0005261D"/>
    <w:rsid w:val="00052803"/>
    <w:rsid w:val="00053579"/>
    <w:rsid w:val="000536D8"/>
    <w:rsid w:val="000545BA"/>
    <w:rsid w:val="0005499E"/>
    <w:rsid w:val="00055782"/>
    <w:rsid w:val="0005600B"/>
    <w:rsid w:val="0005609F"/>
    <w:rsid w:val="0005651C"/>
    <w:rsid w:val="00056F39"/>
    <w:rsid w:val="00057531"/>
    <w:rsid w:val="00057838"/>
    <w:rsid w:val="00057989"/>
    <w:rsid w:val="00060244"/>
    <w:rsid w:val="00060534"/>
    <w:rsid w:val="0006070B"/>
    <w:rsid w:val="00061AE0"/>
    <w:rsid w:val="00062C25"/>
    <w:rsid w:val="0006329B"/>
    <w:rsid w:val="000633C5"/>
    <w:rsid w:val="00063BD4"/>
    <w:rsid w:val="000645B6"/>
    <w:rsid w:val="000646DB"/>
    <w:rsid w:val="00064790"/>
    <w:rsid w:val="00064ED5"/>
    <w:rsid w:val="000650DF"/>
    <w:rsid w:val="0006526D"/>
    <w:rsid w:val="00065395"/>
    <w:rsid w:val="000657EE"/>
    <w:rsid w:val="000659E0"/>
    <w:rsid w:val="00066159"/>
    <w:rsid w:val="00066197"/>
    <w:rsid w:val="000669EB"/>
    <w:rsid w:val="0006715D"/>
    <w:rsid w:val="00067ED5"/>
    <w:rsid w:val="00070622"/>
    <w:rsid w:val="00070AA4"/>
    <w:rsid w:val="00070B25"/>
    <w:rsid w:val="00070D4F"/>
    <w:rsid w:val="000713CD"/>
    <w:rsid w:val="00071A7F"/>
    <w:rsid w:val="00072629"/>
    <w:rsid w:val="000740C6"/>
    <w:rsid w:val="0007774F"/>
    <w:rsid w:val="000778BB"/>
    <w:rsid w:val="00080838"/>
    <w:rsid w:val="00080DFE"/>
    <w:rsid w:val="0008457E"/>
    <w:rsid w:val="00084744"/>
    <w:rsid w:val="00084904"/>
    <w:rsid w:val="0008539A"/>
    <w:rsid w:val="000858D9"/>
    <w:rsid w:val="00085E88"/>
    <w:rsid w:val="00085EF0"/>
    <w:rsid w:val="000860C0"/>
    <w:rsid w:val="0008696B"/>
    <w:rsid w:val="00090009"/>
    <w:rsid w:val="000901EF"/>
    <w:rsid w:val="00090C21"/>
    <w:rsid w:val="00090DFF"/>
    <w:rsid w:val="000925B3"/>
    <w:rsid w:val="00093188"/>
    <w:rsid w:val="00093474"/>
    <w:rsid w:val="000941C7"/>
    <w:rsid w:val="00094E6D"/>
    <w:rsid w:val="00095402"/>
    <w:rsid w:val="00095856"/>
    <w:rsid w:val="000963EC"/>
    <w:rsid w:val="0009668E"/>
    <w:rsid w:val="00096B0D"/>
    <w:rsid w:val="00096B59"/>
    <w:rsid w:val="00096E34"/>
    <w:rsid w:val="000973C1"/>
    <w:rsid w:val="00097827"/>
    <w:rsid w:val="000A037F"/>
    <w:rsid w:val="000A0DB0"/>
    <w:rsid w:val="000A285E"/>
    <w:rsid w:val="000A29E6"/>
    <w:rsid w:val="000A32F2"/>
    <w:rsid w:val="000A4594"/>
    <w:rsid w:val="000A4EF0"/>
    <w:rsid w:val="000A5982"/>
    <w:rsid w:val="000A5AA2"/>
    <w:rsid w:val="000A6054"/>
    <w:rsid w:val="000A6AB1"/>
    <w:rsid w:val="000A737B"/>
    <w:rsid w:val="000B1752"/>
    <w:rsid w:val="000B1786"/>
    <w:rsid w:val="000B2663"/>
    <w:rsid w:val="000B2B43"/>
    <w:rsid w:val="000B388D"/>
    <w:rsid w:val="000B4B5F"/>
    <w:rsid w:val="000B4DC5"/>
    <w:rsid w:val="000B554C"/>
    <w:rsid w:val="000B57BE"/>
    <w:rsid w:val="000B64E5"/>
    <w:rsid w:val="000B65A4"/>
    <w:rsid w:val="000B73A8"/>
    <w:rsid w:val="000B74CE"/>
    <w:rsid w:val="000B7989"/>
    <w:rsid w:val="000C0330"/>
    <w:rsid w:val="000C0337"/>
    <w:rsid w:val="000C2680"/>
    <w:rsid w:val="000C302E"/>
    <w:rsid w:val="000C3CB1"/>
    <w:rsid w:val="000C4322"/>
    <w:rsid w:val="000C5167"/>
    <w:rsid w:val="000C789E"/>
    <w:rsid w:val="000C7D29"/>
    <w:rsid w:val="000D0BA5"/>
    <w:rsid w:val="000D17A0"/>
    <w:rsid w:val="000D193C"/>
    <w:rsid w:val="000D1D11"/>
    <w:rsid w:val="000D28BF"/>
    <w:rsid w:val="000D2BF6"/>
    <w:rsid w:val="000D2D36"/>
    <w:rsid w:val="000D3465"/>
    <w:rsid w:val="000D3D40"/>
    <w:rsid w:val="000D3F39"/>
    <w:rsid w:val="000D488D"/>
    <w:rsid w:val="000D60B5"/>
    <w:rsid w:val="000D6361"/>
    <w:rsid w:val="000D6A11"/>
    <w:rsid w:val="000D6AFD"/>
    <w:rsid w:val="000D7086"/>
    <w:rsid w:val="000D70B7"/>
    <w:rsid w:val="000D722E"/>
    <w:rsid w:val="000D72F0"/>
    <w:rsid w:val="000E1B4B"/>
    <w:rsid w:val="000E265A"/>
    <w:rsid w:val="000E2A7A"/>
    <w:rsid w:val="000E3D35"/>
    <w:rsid w:val="000E4456"/>
    <w:rsid w:val="000E4695"/>
    <w:rsid w:val="000E4DE5"/>
    <w:rsid w:val="000E5EC6"/>
    <w:rsid w:val="000E61E7"/>
    <w:rsid w:val="000E718C"/>
    <w:rsid w:val="000E71C9"/>
    <w:rsid w:val="000E76BE"/>
    <w:rsid w:val="000F06F3"/>
    <w:rsid w:val="000F0BCD"/>
    <w:rsid w:val="000F0C28"/>
    <w:rsid w:val="000F1049"/>
    <w:rsid w:val="000F17E2"/>
    <w:rsid w:val="000F1D92"/>
    <w:rsid w:val="000F2058"/>
    <w:rsid w:val="000F22ED"/>
    <w:rsid w:val="000F34AE"/>
    <w:rsid w:val="000F3666"/>
    <w:rsid w:val="000F39B8"/>
    <w:rsid w:val="000F3AD0"/>
    <w:rsid w:val="000F664F"/>
    <w:rsid w:val="000F682C"/>
    <w:rsid w:val="000F68A3"/>
    <w:rsid w:val="000F6C69"/>
    <w:rsid w:val="000F7096"/>
    <w:rsid w:val="000F7A4A"/>
    <w:rsid w:val="0010051A"/>
    <w:rsid w:val="001005FB"/>
    <w:rsid w:val="00101008"/>
    <w:rsid w:val="0010117B"/>
    <w:rsid w:val="001026BB"/>
    <w:rsid w:val="0010296B"/>
    <w:rsid w:val="001033CD"/>
    <w:rsid w:val="0010375A"/>
    <w:rsid w:val="00103A4B"/>
    <w:rsid w:val="00104ACA"/>
    <w:rsid w:val="0010507A"/>
    <w:rsid w:val="00105305"/>
    <w:rsid w:val="001064B3"/>
    <w:rsid w:val="00107B04"/>
    <w:rsid w:val="00107B6F"/>
    <w:rsid w:val="001102B2"/>
    <w:rsid w:val="001103BC"/>
    <w:rsid w:val="00111026"/>
    <w:rsid w:val="0011238A"/>
    <w:rsid w:val="00112B23"/>
    <w:rsid w:val="0011314B"/>
    <w:rsid w:val="00113822"/>
    <w:rsid w:val="00113F1C"/>
    <w:rsid w:val="001141B9"/>
    <w:rsid w:val="00116CC9"/>
    <w:rsid w:val="00116D7F"/>
    <w:rsid w:val="001176A4"/>
    <w:rsid w:val="00117E46"/>
    <w:rsid w:val="0012081D"/>
    <w:rsid w:val="00120D6E"/>
    <w:rsid w:val="00121205"/>
    <w:rsid w:val="001217E4"/>
    <w:rsid w:val="001228D0"/>
    <w:rsid w:val="0012307B"/>
    <w:rsid w:val="00123B77"/>
    <w:rsid w:val="00125CB7"/>
    <w:rsid w:val="00125D9C"/>
    <w:rsid w:val="00125E61"/>
    <w:rsid w:val="00125FEB"/>
    <w:rsid w:val="001300FE"/>
    <w:rsid w:val="00130257"/>
    <w:rsid w:val="0013038D"/>
    <w:rsid w:val="00130678"/>
    <w:rsid w:val="001307B3"/>
    <w:rsid w:val="001308D0"/>
    <w:rsid w:val="0013114C"/>
    <w:rsid w:val="001323E9"/>
    <w:rsid w:val="00133EA0"/>
    <w:rsid w:val="00134353"/>
    <w:rsid w:val="001347B7"/>
    <w:rsid w:val="0013491D"/>
    <w:rsid w:val="0013511F"/>
    <w:rsid w:val="00135A02"/>
    <w:rsid w:val="00135CC0"/>
    <w:rsid w:val="0013627D"/>
    <w:rsid w:val="00137013"/>
    <w:rsid w:val="00137CB1"/>
    <w:rsid w:val="00141311"/>
    <w:rsid w:val="00141666"/>
    <w:rsid w:val="00144BA5"/>
    <w:rsid w:val="00145397"/>
    <w:rsid w:val="0014646E"/>
    <w:rsid w:val="00146976"/>
    <w:rsid w:val="001473B1"/>
    <w:rsid w:val="00147621"/>
    <w:rsid w:val="00147671"/>
    <w:rsid w:val="00150E14"/>
    <w:rsid w:val="0015188F"/>
    <w:rsid w:val="00151BFE"/>
    <w:rsid w:val="0015251F"/>
    <w:rsid w:val="00153B9E"/>
    <w:rsid w:val="00153C67"/>
    <w:rsid w:val="001542CE"/>
    <w:rsid w:val="0015478E"/>
    <w:rsid w:val="00155D42"/>
    <w:rsid w:val="001560D9"/>
    <w:rsid w:val="00156122"/>
    <w:rsid w:val="00156C8A"/>
    <w:rsid w:val="0015705E"/>
    <w:rsid w:val="001573CD"/>
    <w:rsid w:val="00157533"/>
    <w:rsid w:val="00157B1D"/>
    <w:rsid w:val="00157C83"/>
    <w:rsid w:val="001608A5"/>
    <w:rsid w:val="00160FB7"/>
    <w:rsid w:val="0016132D"/>
    <w:rsid w:val="00161791"/>
    <w:rsid w:val="00162199"/>
    <w:rsid w:val="00164BC1"/>
    <w:rsid w:val="00164BF9"/>
    <w:rsid w:val="00164C66"/>
    <w:rsid w:val="00165437"/>
    <w:rsid w:val="0016568E"/>
    <w:rsid w:val="00165BC7"/>
    <w:rsid w:val="00166B60"/>
    <w:rsid w:val="00167042"/>
    <w:rsid w:val="00167433"/>
    <w:rsid w:val="00167859"/>
    <w:rsid w:val="00167AFB"/>
    <w:rsid w:val="001705D9"/>
    <w:rsid w:val="001711EA"/>
    <w:rsid w:val="001715DD"/>
    <w:rsid w:val="001716F2"/>
    <w:rsid w:val="00171ABB"/>
    <w:rsid w:val="00171B4A"/>
    <w:rsid w:val="00172047"/>
    <w:rsid w:val="00172086"/>
    <w:rsid w:val="00172B99"/>
    <w:rsid w:val="00172EA7"/>
    <w:rsid w:val="00173C8E"/>
    <w:rsid w:val="00173EBA"/>
    <w:rsid w:val="00175171"/>
    <w:rsid w:val="001755A4"/>
    <w:rsid w:val="0017568E"/>
    <w:rsid w:val="00176E92"/>
    <w:rsid w:val="00177421"/>
    <w:rsid w:val="00177E58"/>
    <w:rsid w:val="001803BE"/>
    <w:rsid w:val="001803EC"/>
    <w:rsid w:val="00180A21"/>
    <w:rsid w:val="00181A86"/>
    <w:rsid w:val="00182B8F"/>
    <w:rsid w:val="00184247"/>
    <w:rsid w:val="00184E2C"/>
    <w:rsid w:val="00185C80"/>
    <w:rsid w:val="00185FF9"/>
    <w:rsid w:val="00186218"/>
    <w:rsid w:val="001862FB"/>
    <w:rsid w:val="0018730E"/>
    <w:rsid w:val="001900C8"/>
    <w:rsid w:val="00190F63"/>
    <w:rsid w:val="001916CD"/>
    <w:rsid w:val="001918EA"/>
    <w:rsid w:val="00191A14"/>
    <w:rsid w:val="00191F4A"/>
    <w:rsid w:val="00192E62"/>
    <w:rsid w:val="001939DD"/>
    <w:rsid w:val="00193DFC"/>
    <w:rsid w:val="00194781"/>
    <w:rsid w:val="001947BE"/>
    <w:rsid w:val="00196865"/>
    <w:rsid w:val="00196BC9"/>
    <w:rsid w:val="00196FF7"/>
    <w:rsid w:val="00197608"/>
    <w:rsid w:val="00197CB8"/>
    <w:rsid w:val="001A0B15"/>
    <w:rsid w:val="001A1730"/>
    <w:rsid w:val="001A179F"/>
    <w:rsid w:val="001A17FD"/>
    <w:rsid w:val="001A209A"/>
    <w:rsid w:val="001A2251"/>
    <w:rsid w:val="001A24BD"/>
    <w:rsid w:val="001A3A76"/>
    <w:rsid w:val="001A4744"/>
    <w:rsid w:val="001A4E5F"/>
    <w:rsid w:val="001A5F71"/>
    <w:rsid w:val="001A6EEC"/>
    <w:rsid w:val="001B0529"/>
    <w:rsid w:val="001B0585"/>
    <w:rsid w:val="001B0EDA"/>
    <w:rsid w:val="001B177D"/>
    <w:rsid w:val="001B2175"/>
    <w:rsid w:val="001B2F08"/>
    <w:rsid w:val="001B455D"/>
    <w:rsid w:val="001B50AD"/>
    <w:rsid w:val="001B59A9"/>
    <w:rsid w:val="001B5F1B"/>
    <w:rsid w:val="001B61EC"/>
    <w:rsid w:val="001B6254"/>
    <w:rsid w:val="001B63EE"/>
    <w:rsid w:val="001C0AD8"/>
    <w:rsid w:val="001C129A"/>
    <w:rsid w:val="001C38D8"/>
    <w:rsid w:val="001C555C"/>
    <w:rsid w:val="001C5E8F"/>
    <w:rsid w:val="001C64AC"/>
    <w:rsid w:val="001C71A8"/>
    <w:rsid w:val="001C7F3E"/>
    <w:rsid w:val="001D0A14"/>
    <w:rsid w:val="001D0D3D"/>
    <w:rsid w:val="001D0DF1"/>
    <w:rsid w:val="001D0E4D"/>
    <w:rsid w:val="001D1087"/>
    <w:rsid w:val="001D1945"/>
    <w:rsid w:val="001D1C25"/>
    <w:rsid w:val="001D1D01"/>
    <w:rsid w:val="001D265F"/>
    <w:rsid w:val="001D402C"/>
    <w:rsid w:val="001D40C8"/>
    <w:rsid w:val="001D51D9"/>
    <w:rsid w:val="001D5FF9"/>
    <w:rsid w:val="001D6FDC"/>
    <w:rsid w:val="001D75D0"/>
    <w:rsid w:val="001D78B7"/>
    <w:rsid w:val="001D78DB"/>
    <w:rsid w:val="001D7A95"/>
    <w:rsid w:val="001D7D6C"/>
    <w:rsid w:val="001D7E4A"/>
    <w:rsid w:val="001E0A2B"/>
    <w:rsid w:val="001E1AD3"/>
    <w:rsid w:val="001E1C56"/>
    <w:rsid w:val="001E2EEB"/>
    <w:rsid w:val="001E361F"/>
    <w:rsid w:val="001E37A1"/>
    <w:rsid w:val="001E3E8E"/>
    <w:rsid w:val="001E7E25"/>
    <w:rsid w:val="001F0067"/>
    <w:rsid w:val="001F05B4"/>
    <w:rsid w:val="001F0AF8"/>
    <w:rsid w:val="001F0FC7"/>
    <w:rsid w:val="001F1FCD"/>
    <w:rsid w:val="001F23F2"/>
    <w:rsid w:val="001F253F"/>
    <w:rsid w:val="001F284C"/>
    <w:rsid w:val="001F3053"/>
    <w:rsid w:val="001F3977"/>
    <w:rsid w:val="001F3991"/>
    <w:rsid w:val="001F3BD8"/>
    <w:rsid w:val="001F3D86"/>
    <w:rsid w:val="001F448D"/>
    <w:rsid w:val="001F4DAF"/>
    <w:rsid w:val="001F6E2C"/>
    <w:rsid w:val="001F7231"/>
    <w:rsid w:val="001F763E"/>
    <w:rsid w:val="0020014F"/>
    <w:rsid w:val="002004AC"/>
    <w:rsid w:val="00200A9C"/>
    <w:rsid w:val="00200BE7"/>
    <w:rsid w:val="00200FBF"/>
    <w:rsid w:val="00202F2F"/>
    <w:rsid w:val="002032A6"/>
    <w:rsid w:val="002042D3"/>
    <w:rsid w:val="0020459B"/>
    <w:rsid w:val="002047D0"/>
    <w:rsid w:val="002055D8"/>
    <w:rsid w:val="0020626A"/>
    <w:rsid w:val="00206EC9"/>
    <w:rsid w:val="002105D3"/>
    <w:rsid w:val="0021095D"/>
    <w:rsid w:val="00210BF5"/>
    <w:rsid w:val="00210D56"/>
    <w:rsid w:val="00211FE0"/>
    <w:rsid w:val="00212909"/>
    <w:rsid w:val="00213C39"/>
    <w:rsid w:val="002143C7"/>
    <w:rsid w:val="002146C5"/>
    <w:rsid w:val="002149F9"/>
    <w:rsid w:val="002152C6"/>
    <w:rsid w:val="0021615E"/>
    <w:rsid w:val="00217537"/>
    <w:rsid w:val="00220E1F"/>
    <w:rsid w:val="00221D3B"/>
    <w:rsid w:val="0022345F"/>
    <w:rsid w:val="00223B85"/>
    <w:rsid w:val="00226638"/>
    <w:rsid w:val="00226812"/>
    <w:rsid w:val="00227103"/>
    <w:rsid w:val="0022780D"/>
    <w:rsid w:val="002278A3"/>
    <w:rsid w:val="002302FB"/>
    <w:rsid w:val="00230B0B"/>
    <w:rsid w:val="00230BDF"/>
    <w:rsid w:val="00230C72"/>
    <w:rsid w:val="00231F44"/>
    <w:rsid w:val="0023242F"/>
    <w:rsid w:val="00232856"/>
    <w:rsid w:val="00232BE0"/>
    <w:rsid w:val="00233B50"/>
    <w:rsid w:val="002342DE"/>
    <w:rsid w:val="002345F7"/>
    <w:rsid w:val="00235358"/>
    <w:rsid w:val="002367A1"/>
    <w:rsid w:val="00236AD1"/>
    <w:rsid w:val="00236B76"/>
    <w:rsid w:val="0023713D"/>
    <w:rsid w:val="00240211"/>
    <w:rsid w:val="002417C0"/>
    <w:rsid w:val="002449E4"/>
    <w:rsid w:val="002451F8"/>
    <w:rsid w:val="0024537E"/>
    <w:rsid w:val="00245D22"/>
    <w:rsid w:val="00245E02"/>
    <w:rsid w:val="00245E39"/>
    <w:rsid w:val="002522BC"/>
    <w:rsid w:val="002528F6"/>
    <w:rsid w:val="0025450B"/>
    <w:rsid w:val="0025497D"/>
    <w:rsid w:val="00255C61"/>
    <w:rsid w:val="00257389"/>
    <w:rsid w:val="002574BA"/>
    <w:rsid w:val="00257A0E"/>
    <w:rsid w:val="002606B8"/>
    <w:rsid w:val="002606ED"/>
    <w:rsid w:val="00261FB7"/>
    <w:rsid w:val="002636DD"/>
    <w:rsid w:val="00263B1F"/>
    <w:rsid w:val="00263FF5"/>
    <w:rsid w:val="00264128"/>
    <w:rsid w:val="002641D5"/>
    <w:rsid w:val="00265FBD"/>
    <w:rsid w:val="00267D61"/>
    <w:rsid w:val="00270716"/>
    <w:rsid w:val="00272388"/>
    <w:rsid w:val="002724BC"/>
    <w:rsid w:val="002736B9"/>
    <w:rsid w:val="00274E32"/>
    <w:rsid w:val="00275650"/>
    <w:rsid w:val="00276E20"/>
    <w:rsid w:val="00276F11"/>
    <w:rsid w:val="0027717D"/>
    <w:rsid w:val="00280841"/>
    <w:rsid w:val="00280CB6"/>
    <w:rsid w:val="00280F8D"/>
    <w:rsid w:val="00281B4E"/>
    <w:rsid w:val="00281C17"/>
    <w:rsid w:val="0028234D"/>
    <w:rsid w:val="00282EFE"/>
    <w:rsid w:val="0028327E"/>
    <w:rsid w:val="00283306"/>
    <w:rsid w:val="002833F5"/>
    <w:rsid w:val="002849AA"/>
    <w:rsid w:val="002863F6"/>
    <w:rsid w:val="002877D1"/>
    <w:rsid w:val="0029009B"/>
    <w:rsid w:val="00290464"/>
    <w:rsid w:val="002905DF"/>
    <w:rsid w:val="00290A56"/>
    <w:rsid w:val="00290B66"/>
    <w:rsid w:val="00292075"/>
    <w:rsid w:val="002925A4"/>
    <w:rsid w:val="002945E5"/>
    <w:rsid w:val="00295551"/>
    <w:rsid w:val="00295C20"/>
    <w:rsid w:val="00295D04"/>
    <w:rsid w:val="00296577"/>
    <w:rsid w:val="002968BB"/>
    <w:rsid w:val="002976AA"/>
    <w:rsid w:val="00297DCE"/>
    <w:rsid w:val="002A01C6"/>
    <w:rsid w:val="002A0FDD"/>
    <w:rsid w:val="002A11B4"/>
    <w:rsid w:val="002A1667"/>
    <w:rsid w:val="002A20BA"/>
    <w:rsid w:val="002A2651"/>
    <w:rsid w:val="002A2C5D"/>
    <w:rsid w:val="002A2D91"/>
    <w:rsid w:val="002A3B17"/>
    <w:rsid w:val="002A3F13"/>
    <w:rsid w:val="002A4019"/>
    <w:rsid w:val="002A4151"/>
    <w:rsid w:val="002A4338"/>
    <w:rsid w:val="002A506C"/>
    <w:rsid w:val="002A61CF"/>
    <w:rsid w:val="002A66CB"/>
    <w:rsid w:val="002B134D"/>
    <w:rsid w:val="002B1AF5"/>
    <w:rsid w:val="002B1B4C"/>
    <w:rsid w:val="002B1E56"/>
    <w:rsid w:val="002B242D"/>
    <w:rsid w:val="002B3B9B"/>
    <w:rsid w:val="002B476C"/>
    <w:rsid w:val="002B5543"/>
    <w:rsid w:val="002B5690"/>
    <w:rsid w:val="002B5FF4"/>
    <w:rsid w:val="002B6218"/>
    <w:rsid w:val="002B7D7E"/>
    <w:rsid w:val="002B7EB8"/>
    <w:rsid w:val="002C0075"/>
    <w:rsid w:val="002C09B3"/>
    <w:rsid w:val="002C0C80"/>
    <w:rsid w:val="002C0D77"/>
    <w:rsid w:val="002C15B1"/>
    <w:rsid w:val="002C29EB"/>
    <w:rsid w:val="002C2DF8"/>
    <w:rsid w:val="002C3853"/>
    <w:rsid w:val="002C4027"/>
    <w:rsid w:val="002C4C58"/>
    <w:rsid w:val="002C5533"/>
    <w:rsid w:val="002C5867"/>
    <w:rsid w:val="002C58D1"/>
    <w:rsid w:val="002C5CC4"/>
    <w:rsid w:val="002C5F5B"/>
    <w:rsid w:val="002C5F75"/>
    <w:rsid w:val="002C68D2"/>
    <w:rsid w:val="002C69AF"/>
    <w:rsid w:val="002C6A76"/>
    <w:rsid w:val="002D0104"/>
    <w:rsid w:val="002D1725"/>
    <w:rsid w:val="002D1739"/>
    <w:rsid w:val="002D1BC3"/>
    <w:rsid w:val="002D2178"/>
    <w:rsid w:val="002D2934"/>
    <w:rsid w:val="002D3693"/>
    <w:rsid w:val="002D5016"/>
    <w:rsid w:val="002D5351"/>
    <w:rsid w:val="002D53FB"/>
    <w:rsid w:val="002D628C"/>
    <w:rsid w:val="002D6F66"/>
    <w:rsid w:val="002D7D6A"/>
    <w:rsid w:val="002E059E"/>
    <w:rsid w:val="002E0B0B"/>
    <w:rsid w:val="002E14D6"/>
    <w:rsid w:val="002E2148"/>
    <w:rsid w:val="002E2500"/>
    <w:rsid w:val="002E2CE7"/>
    <w:rsid w:val="002E385E"/>
    <w:rsid w:val="002E3A9D"/>
    <w:rsid w:val="002E3D54"/>
    <w:rsid w:val="002E4527"/>
    <w:rsid w:val="002E4BBD"/>
    <w:rsid w:val="002E501D"/>
    <w:rsid w:val="002E52A0"/>
    <w:rsid w:val="002E590F"/>
    <w:rsid w:val="002E708D"/>
    <w:rsid w:val="002E7F37"/>
    <w:rsid w:val="002F0558"/>
    <w:rsid w:val="002F0D7B"/>
    <w:rsid w:val="002F1A9E"/>
    <w:rsid w:val="002F2FA5"/>
    <w:rsid w:val="002F35D1"/>
    <w:rsid w:val="002F3675"/>
    <w:rsid w:val="002F3960"/>
    <w:rsid w:val="002F478F"/>
    <w:rsid w:val="002F64BE"/>
    <w:rsid w:val="002F651E"/>
    <w:rsid w:val="002F6620"/>
    <w:rsid w:val="002F668B"/>
    <w:rsid w:val="002F73FA"/>
    <w:rsid w:val="002F775B"/>
    <w:rsid w:val="00300406"/>
    <w:rsid w:val="00301000"/>
    <w:rsid w:val="00301B85"/>
    <w:rsid w:val="0030205C"/>
    <w:rsid w:val="00302239"/>
    <w:rsid w:val="003026B8"/>
    <w:rsid w:val="003028F0"/>
    <w:rsid w:val="00303362"/>
    <w:rsid w:val="00303550"/>
    <w:rsid w:val="00303ABB"/>
    <w:rsid w:val="00303B66"/>
    <w:rsid w:val="0030538F"/>
    <w:rsid w:val="003065E3"/>
    <w:rsid w:val="00306704"/>
    <w:rsid w:val="00310642"/>
    <w:rsid w:val="00311A60"/>
    <w:rsid w:val="00312428"/>
    <w:rsid w:val="0031323B"/>
    <w:rsid w:val="00313A27"/>
    <w:rsid w:val="00313BCF"/>
    <w:rsid w:val="0031405F"/>
    <w:rsid w:val="00315725"/>
    <w:rsid w:val="00316FBA"/>
    <w:rsid w:val="00317959"/>
    <w:rsid w:val="00317D5C"/>
    <w:rsid w:val="0032084D"/>
    <w:rsid w:val="00320F10"/>
    <w:rsid w:val="003211C5"/>
    <w:rsid w:val="00321274"/>
    <w:rsid w:val="003217D5"/>
    <w:rsid w:val="00321A2F"/>
    <w:rsid w:val="00321B56"/>
    <w:rsid w:val="00321D5F"/>
    <w:rsid w:val="00324193"/>
    <w:rsid w:val="003245A8"/>
    <w:rsid w:val="0032506E"/>
    <w:rsid w:val="00325235"/>
    <w:rsid w:val="0032571A"/>
    <w:rsid w:val="00325C13"/>
    <w:rsid w:val="00325E37"/>
    <w:rsid w:val="003279AD"/>
    <w:rsid w:val="00330097"/>
    <w:rsid w:val="0033103B"/>
    <w:rsid w:val="00331798"/>
    <w:rsid w:val="00331A39"/>
    <w:rsid w:val="003321D6"/>
    <w:rsid w:val="003323C0"/>
    <w:rsid w:val="00332A16"/>
    <w:rsid w:val="003333C6"/>
    <w:rsid w:val="00334059"/>
    <w:rsid w:val="00334D8C"/>
    <w:rsid w:val="00335BD0"/>
    <w:rsid w:val="00336949"/>
    <w:rsid w:val="00336F7C"/>
    <w:rsid w:val="0033741D"/>
    <w:rsid w:val="00337595"/>
    <w:rsid w:val="00337872"/>
    <w:rsid w:val="00340433"/>
    <w:rsid w:val="0034080A"/>
    <w:rsid w:val="00340B54"/>
    <w:rsid w:val="00340D9B"/>
    <w:rsid w:val="003414A3"/>
    <w:rsid w:val="00341681"/>
    <w:rsid w:val="0034283B"/>
    <w:rsid w:val="00342980"/>
    <w:rsid w:val="003429B4"/>
    <w:rsid w:val="0034314A"/>
    <w:rsid w:val="00343305"/>
    <w:rsid w:val="003439C0"/>
    <w:rsid w:val="00343EEC"/>
    <w:rsid w:val="00344421"/>
    <w:rsid w:val="00345148"/>
    <w:rsid w:val="00345B1A"/>
    <w:rsid w:val="0034653B"/>
    <w:rsid w:val="003467FC"/>
    <w:rsid w:val="00346802"/>
    <w:rsid w:val="003469C7"/>
    <w:rsid w:val="0035065C"/>
    <w:rsid w:val="00351A42"/>
    <w:rsid w:val="00351D69"/>
    <w:rsid w:val="00354155"/>
    <w:rsid w:val="0035440C"/>
    <w:rsid w:val="00355A7B"/>
    <w:rsid w:val="00355E82"/>
    <w:rsid w:val="003561B8"/>
    <w:rsid w:val="003561EE"/>
    <w:rsid w:val="00356B5E"/>
    <w:rsid w:val="00357167"/>
    <w:rsid w:val="003578B6"/>
    <w:rsid w:val="00360046"/>
    <w:rsid w:val="00360314"/>
    <w:rsid w:val="0036053C"/>
    <w:rsid w:val="00360694"/>
    <w:rsid w:val="003607D8"/>
    <w:rsid w:val="00362142"/>
    <w:rsid w:val="00362507"/>
    <w:rsid w:val="0036276A"/>
    <w:rsid w:val="00364054"/>
    <w:rsid w:val="00364547"/>
    <w:rsid w:val="00365038"/>
    <w:rsid w:val="0036504C"/>
    <w:rsid w:val="00365728"/>
    <w:rsid w:val="00366842"/>
    <w:rsid w:val="00366A79"/>
    <w:rsid w:val="0036764B"/>
    <w:rsid w:val="00371463"/>
    <w:rsid w:val="00372B92"/>
    <w:rsid w:val="00372DDF"/>
    <w:rsid w:val="00372F2F"/>
    <w:rsid w:val="00375B15"/>
    <w:rsid w:val="00375BCC"/>
    <w:rsid w:val="00375F24"/>
    <w:rsid w:val="00376167"/>
    <w:rsid w:val="003803EE"/>
    <w:rsid w:val="003806C7"/>
    <w:rsid w:val="003806F9"/>
    <w:rsid w:val="00381274"/>
    <w:rsid w:val="003814BA"/>
    <w:rsid w:val="003828F5"/>
    <w:rsid w:val="00385226"/>
    <w:rsid w:val="003856AD"/>
    <w:rsid w:val="003867BB"/>
    <w:rsid w:val="00386821"/>
    <w:rsid w:val="00386FED"/>
    <w:rsid w:val="00390156"/>
    <w:rsid w:val="003909D5"/>
    <w:rsid w:val="0039134B"/>
    <w:rsid w:val="003914CE"/>
    <w:rsid w:val="0039156C"/>
    <w:rsid w:val="00391849"/>
    <w:rsid w:val="003922CF"/>
    <w:rsid w:val="003933E7"/>
    <w:rsid w:val="00393D6F"/>
    <w:rsid w:val="003941F7"/>
    <w:rsid w:val="003943BC"/>
    <w:rsid w:val="003943D3"/>
    <w:rsid w:val="00395B03"/>
    <w:rsid w:val="00395C9B"/>
    <w:rsid w:val="00395F50"/>
    <w:rsid w:val="003960A5"/>
    <w:rsid w:val="00396A1A"/>
    <w:rsid w:val="003970E1"/>
    <w:rsid w:val="0039787B"/>
    <w:rsid w:val="00397BDA"/>
    <w:rsid w:val="00397C36"/>
    <w:rsid w:val="003A0813"/>
    <w:rsid w:val="003A14A6"/>
    <w:rsid w:val="003A2193"/>
    <w:rsid w:val="003A2F15"/>
    <w:rsid w:val="003A310B"/>
    <w:rsid w:val="003A38A0"/>
    <w:rsid w:val="003A4BFE"/>
    <w:rsid w:val="003A4DE1"/>
    <w:rsid w:val="003A5698"/>
    <w:rsid w:val="003A5819"/>
    <w:rsid w:val="003A6152"/>
    <w:rsid w:val="003A667B"/>
    <w:rsid w:val="003A7577"/>
    <w:rsid w:val="003A7686"/>
    <w:rsid w:val="003A7718"/>
    <w:rsid w:val="003A7EEF"/>
    <w:rsid w:val="003B05B0"/>
    <w:rsid w:val="003B1B5B"/>
    <w:rsid w:val="003B1B9C"/>
    <w:rsid w:val="003B1EFF"/>
    <w:rsid w:val="003B24A9"/>
    <w:rsid w:val="003B26E8"/>
    <w:rsid w:val="003B273E"/>
    <w:rsid w:val="003B34FF"/>
    <w:rsid w:val="003B3949"/>
    <w:rsid w:val="003B3FF6"/>
    <w:rsid w:val="003B5AAF"/>
    <w:rsid w:val="003B6CA6"/>
    <w:rsid w:val="003B79E8"/>
    <w:rsid w:val="003B7DDA"/>
    <w:rsid w:val="003C035B"/>
    <w:rsid w:val="003C0594"/>
    <w:rsid w:val="003C1E0A"/>
    <w:rsid w:val="003C2039"/>
    <w:rsid w:val="003C223E"/>
    <w:rsid w:val="003C243B"/>
    <w:rsid w:val="003C26F4"/>
    <w:rsid w:val="003C499E"/>
    <w:rsid w:val="003C7298"/>
    <w:rsid w:val="003C7A39"/>
    <w:rsid w:val="003C7DE3"/>
    <w:rsid w:val="003D08DA"/>
    <w:rsid w:val="003D1947"/>
    <w:rsid w:val="003D1F50"/>
    <w:rsid w:val="003D2C4F"/>
    <w:rsid w:val="003D335D"/>
    <w:rsid w:val="003D36CE"/>
    <w:rsid w:val="003D40B2"/>
    <w:rsid w:val="003D578D"/>
    <w:rsid w:val="003D66E4"/>
    <w:rsid w:val="003E06B3"/>
    <w:rsid w:val="003E06CF"/>
    <w:rsid w:val="003E0F69"/>
    <w:rsid w:val="003E2B9E"/>
    <w:rsid w:val="003E30FC"/>
    <w:rsid w:val="003E43A8"/>
    <w:rsid w:val="003E4EF6"/>
    <w:rsid w:val="003E52E9"/>
    <w:rsid w:val="003E5E0B"/>
    <w:rsid w:val="003E646C"/>
    <w:rsid w:val="003E6948"/>
    <w:rsid w:val="003E6B25"/>
    <w:rsid w:val="003E6CDF"/>
    <w:rsid w:val="003E73C1"/>
    <w:rsid w:val="003F0493"/>
    <w:rsid w:val="003F0589"/>
    <w:rsid w:val="003F0A23"/>
    <w:rsid w:val="003F0B0C"/>
    <w:rsid w:val="003F0BD3"/>
    <w:rsid w:val="003F0F6D"/>
    <w:rsid w:val="003F1524"/>
    <w:rsid w:val="003F17AE"/>
    <w:rsid w:val="003F1DA0"/>
    <w:rsid w:val="003F237E"/>
    <w:rsid w:val="003F52E7"/>
    <w:rsid w:val="004000B2"/>
    <w:rsid w:val="004000D6"/>
    <w:rsid w:val="0040233A"/>
    <w:rsid w:val="00403692"/>
    <w:rsid w:val="0040383A"/>
    <w:rsid w:val="004045D9"/>
    <w:rsid w:val="00404A62"/>
    <w:rsid w:val="00404E98"/>
    <w:rsid w:val="004052A3"/>
    <w:rsid w:val="00405DDB"/>
    <w:rsid w:val="004069C5"/>
    <w:rsid w:val="00406B4A"/>
    <w:rsid w:val="00407928"/>
    <w:rsid w:val="00407A77"/>
    <w:rsid w:val="00407DD6"/>
    <w:rsid w:val="00407EE5"/>
    <w:rsid w:val="00410AF5"/>
    <w:rsid w:val="004112E6"/>
    <w:rsid w:val="00411663"/>
    <w:rsid w:val="004116C1"/>
    <w:rsid w:val="00412D62"/>
    <w:rsid w:val="004134D2"/>
    <w:rsid w:val="0041468F"/>
    <w:rsid w:val="0041526E"/>
    <w:rsid w:val="00415B48"/>
    <w:rsid w:val="004160E1"/>
    <w:rsid w:val="00416336"/>
    <w:rsid w:val="00416504"/>
    <w:rsid w:val="004201B5"/>
    <w:rsid w:val="00421C07"/>
    <w:rsid w:val="00421E46"/>
    <w:rsid w:val="00421F69"/>
    <w:rsid w:val="004234D3"/>
    <w:rsid w:val="00424488"/>
    <w:rsid w:val="004248A4"/>
    <w:rsid w:val="00425696"/>
    <w:rsid w:val="00425F7A"/>
    <w:rsid w:val="00426619"/>
    <w:rsid w:val="00426623"/>
    <w:rsid w:val="00426FB2"/>
    <w:rsid w:val="00427151"/>
    <w:rsid w:val="0042716E"/>
    <w:rsid w:val="0042792F"/>
    <w:rsid w:val="00427BA2"/>
    <w:rsid w:val="004301E0"/>
    <w:rsid w:val="00431207"/>
    <w:rsid w:val="00431516"/>
    <w:rsid w:val="00431775"/>
    <w:rsid w:val="00431DF0"/>
    <w:rsid w:val="00432C49"/>
    <w:rsid w:val="00432E77"/>
    <w:rsid w:val="00433FA3"/>
    <w:rsid w:val="00434053"/>
    <w:rsid w:val="0043465D"/>
    <w:rsid w:val="00434E5A"/>
    <w:rsid w:val="00435192"/>
    <w:rsid w:val="004352D2"/>
    <w:rsid w:val="004357B9"/>
    <w:rsid w:val="00435A3D"/>
    <w:rsid w:val="00435F7D"/>
    <w:rsid w:val="00436705"/>
    <w:rsid w:val="00436920"/>
    <w:rsid w:val="00436950"/>
    <w:rsid w:val="004369CE"/>
    <w:rsid w:val="00437450"/>
    <w:rsid w:val="00437F61"/>
    <w:rsid w:val="00440651"/>
    <w:rsid w:val="00440E9F"/>
    <w:rsid w:val="004418B8"/>
    <w:rsid w:val="00441F8A"/>
    <w:rsid w:val="004423D4"/>
    <w:rsid w:val="00443AA2"/>
    <w:rsid w:val="004449F9"/>
    <w:rsid w:val="00444AD8"/>
    <w:rsid w:val="00444D36"/>
    <w:rsid w:val="00444D95"/>
    <w:rsid w:val="00447650"/>
    <w:rsid w:val="00447975"/>
    <w:rsid w:val="00447C80"/>
    <w:rsid w:val="00447FF0"/>
    <w:rsid w:val="00450F27"/>
    <w:rsid w:val="00451135"/>
    <w:rsid w:val="004537D0"/>
    <w:rsid w:val="00453AFA"/>
    <w:rsid w:val="004547AA"/>
    <w:rsid w:val="004554B7"/>
    <w:rsid w:val="0045569E"/>
    <w:rsid w:val="00455A53"/>
    <w:rsid w:val="00455E7C"/>
    <w:rsid w:val="00456BFD"/>
    <w:rsid w:val="00457255"/>
    <w:rsid w:val="00457370"/>
    <w:rsid w:val="0045761C"/>
    <w:rsid w:val="004576AB"/>
    <w:rsid w:val="004579EE"/>
    <w:rsid w:val="00460A7A"/>
    <w:rsid w:val="00461170"/>
    <w:rsid w:val="004615A2"/>
    <w:rsid w:val="00461798"/>
    <w:rsid w:val="00461997"/>
    <w:rsid w:val="00463100"/>
    <w:rsid w:val="00464373"/>
    <w:rsid w:val="004645FD"/>
    <w:rsid w:val="004647F5"/>
    <w:rsid w:val="00465304"/>
    <w:rsid w:val="0046560C"/>
    <w:rsid w:val="00465725"/>
    <w:rsid w:val="004659BD"/>
    <w:rsid w:val="00465BB0"/>
    <w:rsid w:val="00467677"/>
    <w:rsid w:val="0046779D"/>
    <w:rsid w:val="0047015C"/>
    <w:rsid w:val="0047035A"/>
    <w:rsid w:val="004703E7"/>
    <w:rsid w:val="0047100C"/>
    <w:rsid w:val="00471259"/>
    <w:rsid w:val="004712A1"/>
    <w:rsid w:val="00471E54"/>
    <w:rsid w:val="00472251"/>
    <w:rsid w:val="00472D01"/>
    <w:rsid w:val="00473BB6"/>
    <w:rsid w:val="00474462"/>
    <w:rsid w:val="00475740"/>
    <w:rsid w:val="00475BBD"/>
    <w:rsid w:val="00475C5E"/>
    <w:rsid w:val="004768C2"/>
    <w:rsid w:val="00476A91"/>
    <w:rsid w:val="00476C91"/>
    <w:rsid w:val="004800A7"/>
    <w:rsid w:val="004800D7"/>
    <w:rsid w:val="004801F4"/>
    <w:rsid w:val="0048147C"/>
    <w:rsid w:val="00481866"/>
    <w:rsid w:val="00481C37"/>
    <w:rsid w:val="00481FB9"/>
    <w:rsid w:val="00483DD8"/>
    <w:rsid w:val="00484938"/>
    <w:rsid w:val="00484C27"/>
    <w:rsid w:val="00485C50"/>
    <w:rsid w:val="00485CB8"/>
    <w:rsid w:val="00486242"/>
    <w:rsid w:val="004865A1"/>
    <w:rsid w:val="0048760A"/>
    <w:rsid w:val="004904C4"/>
    <w:rsid w:val="00490BC3"/>
    <w:rsid w:val="004911D4"/>
    <w:rsid w:val="00491E83"/>
    <w:rsid w:val="004924CA"/>
    <w:rsid w:val="0049252A"/>
    <w:rsid w:val="004928E5"/>
    <w:rsid w:val="00493197"/>
    <w:rsid w:val="0049364F"/>
    <w:rsid w:val="00493747"/>
    <w:rsid w:val="00494D6C"/>
    <w:rsid w:val="00494EF2"/>
    <w:rsid w:val="00495361"/>
    <w:rsid w:val="00496264"/>
    <w:rsid w:val="004965E0"/>
    <w:rsid w:val="00496B69"/>
    <w:rsid w:val="004972E2"/>
    <w:rsid w:val="00497D8C"/>
    <w:rsid w:val="00497EF1"/>
    <w:rsid w:val="004A08E7"/>
    <w:rsid w:val="004A3366"/>
    <w:rsid w:val="004A351A"/>
    <w:rsid w:val="004A3678"/>
    <w:rsid w:val="004A3713"/>
    <w:rsid w:val="004A3770"/>
    <w:rsid w:val="004A3B94"/>
    <w:rsid w:val="004A3FBD"/>
    <w:rsid w:val="004A4AA0"/>
    <w:rsid w:val="004A5036"/>
    <w:rsid w:val="004A5809"/>
    <w:rsid w:val="004A5E89"/>
    <w:rsid w:val="004A618A"/>
    <w:rsid w:val="004A7226"/>
    <w:rsid w:val="004A772D"/>
    <w:rsid w:val="004A7C47"/>
    <w:rsid w:val="004A7D70"/>
    <w:rsid w:val="004B12A3"/>
    <w:rsid w:val="004B1F67"/>
    <w:rsid w:val="004B37ED"/>
    <w:rsid w:val="004B42B8"/>
    <w:rsid w:val="004B4CD8"/>
    <w:rsid w:val="004B53A7"/>
    <w:rsid w:val="004B5632"/>
    <w:rsid w:val="004B567A"/>
    <w:rsid w:val="004B5B80"/>
    <w:rsid w:val="004B6A2B"/>
    <w:rsid w:val="004B7A37"/>
    <w:rsid w:val="004B7F9A"/>
    <w:rsid w:val="004C0C48"/>
    <w:rsid w:val="004C11EF"/>
    <w:rsid w:val="004C14BA"/>
    <w:rsid w:val="004C181A"/>
    <w:rsid w:val="004C19A5"/>
    <w:rsid w:val="004C225D"/>
    <w:rsid w:val="004C2380"/>
    <w:rsid w:val="004C2559"/>
    <w:rsid w:val="004C2DD1"/>
    <w:rsid w:val="004C2DF6"/>
    <w:rsid w:val="004C2EC0"/>
    <w:rsid w:val="004C3251"/>
    <w:rsid w:val="004C361F"/>
    <w:rsid w:val="004C3D3F"/>
    <w:rsid w:val="004C4405"/>
    <w:rsid w:val="004C61BE"/>
    <w:rsid w:val="004C6277"/>
    <w:rsid w:val="004C7712"/>
    <w:rsid w:val="004D0DF4"/>
    <w:rsid w:val="004D0E0F"/>
    <w:rsid w:val="004D10C4"/>
    <w:rsid w:val="004D150F"/>
    <w:rsid w:val="004D163A"/>
    <w:rsid w:val="004D19B8"/>
    <w:rsid w:val="004D1FB6"/>
    <w:rsid w:val="004D21AC"/>
    <w:rsid w:val="004D266D"/>
    <w:rsid w:val="004D370A"/>
    <w:rsid w:val="004D3B68"/>
    <w:rsid w:val="004D4FA4"/>
    <w:rsid w:val="004D50C2"/>
    <w:rsid w:val="004D5666"/>
    <w:rsid w:val="004D5829"/>
    <w:rsid w:val="004E04C0"/>
    <w:rsid w:val="004E0DE1"/>
    <w:rsid w:val="004E182C"/>
    <w:rsid w:val="004E326F"/>
    <w:rsid w:val="004E33EC"/>
    <w:rsid w:val="004E38C1"/>
    <w:rsid w:val="004E4CDC"/>
    <w:rsid w:val="004E4D4E"/>
    <w:rsid w:val="004E4DE5"/>
    <w:rsid w:val="004E4EF3"/>
    <w:rsid w:val="004E6076"/>
    <w:rsid w:val="004E641B"/>
    <w:rsid w:val="004E6D1C"/>
    <w:rsid w:val="004E6D6D"/>
    <w:rsid w:val="004E7232"/>
    <w:rsid w:val="004E7AA4"/>
    <w:rsid w:val="004E7D35"/>
    <w:rsid w:val="004F035E"/>
    <w:rsid w:val="004F18DD"/>
    <w:rsid w:val="004F25B2"/>
    <w:rsid w:val="004F26D5"/>
    <w:rsid w:val="004F2A07"/>
    <w:rsid w:val="004F321C"/>
    <w:rsid w:val="004F36BD"/>
    <w:rsid w:val="004F465F"/>
    <w:rsid w:val="004F603F"/>
    <w:rsid w:val="004F7B84"/>
    <w:rsid w:val="005005DA"/>
    <w:rsid w:val="00500666"/>
    <w:rsid w:val="00500BA2"/>
    <w:rsid w:val="00500FB3"/>
    <w:rsid w:val="005043A6"/>
    <w:rsid w:val="00504593"/>
    <w:rsid w:val="00505274"/>
    <w:rsid w:val="005055C4"/>
    <w:rsid w:val="00506267"/>
    <w:rsid w:val="00506B21"/>
    <w:rsid w:val="00506C06"/>
    <w:rsid w:val="00507E7B"/>
    <w:rsid w:val="00510AFD"/>
    <w:rsid w:val="0051114D"/>
    <w:rsid w:val="00511712"/>
    <w:rsid w:val="00511BFA"/>
    <w:rsid w:val="00511EF6"/>
    <w:rsid w:val="00512129"/>
    <w:rsid w:val="00512412"/>
    <w:rsid w:val="00512E90"/>
    <w:rsid w:val="005135E3"/>
    <w:rsid w:val="00513640"/>
    <w:rsid w:val="005138DC"/>
    <w:rsid w:val="00513B8A"/>
    <w:rsid w:val="005142EE"/>
    <w:rsid w:val="0051516A"/>
    <w:rsid w:val="005155CC"/>
    <w:rsid w:val="00515B4A"/>
    <w:rsid w:val="00515DD2"/>
    <w:rsid w:val="005161C2"/>
    <w:rsid w:val="00516272"/>
    <w:rsid w:val="005165FE"/>
    <w:rsid w:val="00517110"/>
    <w:rsid w:val="00517665"/>
    <w:rsid w:val="00517C17"/>
    <w:rsid w:val="00517CA5"/>
    <w:rsid w:val="00521718"/>
    <w:rsid w:val="0052175F"/>
    <w:rsid w:val="00521A04"/>
    <w:rsid w:val="0052234B"/>
    <w:rsid w:val="00522DC7"/>
    <w:rsid w:val="00523119"/>
    <w:rsid w:val="005235DF"/>
    <w:rsid w:val="00523640"/>
    <w:rsid w:val="005240CB"/>
    <w:rsid w:val="00524395"/>
    <w:rsid w:val="00524CDC"/>
    <w:rsid w:val="005256B7"/>
    <w:rsid w:val="00525BCC"/>
    <w:rsid w:val="00525D5C"/>
    <w:rsid w:val="00526095"/>
    <w:rsid w:val="0052651F"/>
    <w:rsid w:val="0052741B"/>
    <w:rsid w:val="0052742D"/>
    <w:rsid w:val="005277AD"/>
    <w:rsid w:val="00527893"/>
    <w:rsid w:val="00527FD5"/>
    <w:rsid w:val="00530225"/>
    <w:rsid w:val="00530278"/>
    <w:rsid w:val="005304B1"/>
    <w:rsid w:val="005309B4"/>
    <w:rsid w:val="00530D09"/>
    <w:rsid w:val="00530E1C"/>
    <w:rsid w:val="00531778"/>
    <w:rsid w:val="00533CCB"/>
    <w:rsid w:val="005343A5"/>
    <w:rsid w:val="00535A2D"/>
    <w:rsid w:val="005361C9"/>
    <w:rsid w:val="0053654A"/>
    <w:rsid w:val="005365EC"/>
    <w:rsid w:val="00536792"/>
    <w:rsid w:val="005367E7"/>
    <w:rsid w:val="00537277"/>
    <w:rsid w:val="00540421"/>
    <w:rsid w:val="00541DA7"/>
    <w:rsid w:val="0054213F"/>
    <w:rsid w:val="005432B9"/>
    <w:rsid w:val="00543509"/>
    <w:rsid w:val="005435DB"/>
    <w:rsid w:val="00544899"/>
    <w:rsid w:val="005449AD"/>
    <w:rsid w:val="00545283"/>
    <w:rsid w:val="00546627"/>
    <w:rsid w:val="00546CB6"/>
    <w:rsid w:val="00547EA7"/>
    <w:rsid w:val="00547EB0"/>
    <w:rsid w:val="00550382"/>
    <w:rsid w:val="00551563"/>
    <w:rsid w:val="005529F7"/>
    <w:rsid w:val="00554023"/>
    <w:rsid w:val="00554409"/>
    <w:rsid w:val="00554450"/>
    <w:rsid w:val="00554879"/>
    <w:rsid w:val="00554AC6"/>
    <w:rsid w:val="00555B48"/>
    <w:rsid w:val="00555EBB"/>
    <w:rsid w:val="00556479"/>
    <w:rsid w:val="005568E9"/>
    <w:rsid w:val="00556B06"/>
    <w:rsid w:val="00561C0B"/>
    <w:rsid w:val="005626FC"/>
    <w:rsid w:val="005629DB"/>
    <w:rsid w:val="00562F59"/>
    <w:rsid w:val="00563581"/>
    <w:rsid w:val="005645A4"/>
    <w:rsid w:val="00565230"/>
    <w:rsid w:val="0056532E"/>
    <w:rsid w:val="005654F3"/>
    <w:rsid w:val="00565E78"/>
    <w:rsid w:val="00565F32"/>
    <w:rsid w:val="0056728B"/>
    <w:rsid w:val="005672FF"/>
    <w:rsid w:val="00567347"/>
    <w:rsid w:val="00567949"/>
    <w:rsid w:val="005679CB"/>
    <w:rsid w:val="00570E22"/>
    <w:rsid w:val="00571075"/>
    <w:rsid w:val="00571298"/>
    <w:rsid w:val="005720DE"/>
    <w:rsid w:val="00572207"/>
    <w:rsid w:val="0057225C"/>
    <w:rsid w:val="005731AF"/>
    <w:rsid w:val="005742EE"/>
    <w:rsid w:val="0057493A"/>
    <w:rsid w:val="00575A11"/>
    <w:rsid w:val="00576B58"/>
    <w:rsid w:val="00577058"/>
    <w:rsid w:val="005772E7"/>
    <w:rsid w:val="00577305"/>
    <w:rsid w:val="00577C01"/>
    <w:rsid w:val="00580B9B"/>
    <w:rsid w:val="005821A4"/>
    <w:rsid w:val="005824C1"/>
    <w:rsid w:val="005841A1"/>
    <w:rsid w:val="005843B2"/>
    <w:rsid w:val="0058586B"/>
    <w:rsid w:val="00585FAF"/>
    <w:rsid w:val="005863CD"/>
    <w:rsid w:val="00587587"/>
    <w:rsid w:val="0058775A"/>
    <w:rsid w:val="00590595"/>
    <w:rsid w:val="00590A65"/>
    <w:rsid w:val="00592762"/>
    <w:rsid w:val="00592D4C"/>
    <w:rsid w:val="00592F28"/>
    <w:rsid w:val="00593858"/>
    <w:rsid w:val="00593EA5"/>
    <w:rsid w:val="00595E3B"/>
    <w:rsid w:val="00595E3D"/>
    <w:rsid w:val="00596061"/>
    <w:rsid w:val="00596170"/>
    <w:rsid w:val="005967CB"/>
    <w:rsid w:val="005A00E3"/>
    <w:rsid w:val="005A0639"/>
    <w:rsid w:val="005A3101"/>
    <w:rsid w:val="005A4132"/>
    <w:rsid w:val="005A4350"/>
    <w:rsid w:val="005A512D"/>
    <w:rsid w:val="005A565A"/>
    <w:rsid w:val="005A5B71"/>
    <w:rsid w:val="005A5D9B"/>
    <w:rsid w:val="005A5E68"/>
    <w:rsid w:val="005A5EB1"/>
    <w:rsid w:val="005A5EE8"/>
    <w:rsid w:val="005A6A21"/>
    <w:rsid w:val="005A7614"/>
    <w:rsid w:val="005A7C42"/>
    <w:rsid w:val="005A7E32"/>
    <w:rsid w:val="005B053B"/>
    <w:rsid w:val="005B08B1"/>
    <w:rsid w:val="005B1576"/>
    <w:rsid w:val="005B171D"/>
    <w:rsid w:val="005B20FF"/>
    <w:rsid w:val="005B2B06"/>
    <w:rsid w:val="005B3775"/>
    <w:rsid w:val="005B3891"/>
    <w:rsid w:val="005B3D8D"/>
    <w:rsid w:val="005B422A"/>
    <w:rsid w:val="005B47A2"/>
    <w:rsid w:val="005B4B13"/>
    <w:rsid w:val="005B4CCA"/>
    <w:rsid w:val="005B4D45"/>
    <w:rsid w:val="005B5235"/>
    <w:rsid w:val="005B5633"/>
    <w:rsid w:val="005B5AEE"/>
    <w:rsid w:val="005B5F4C"/>
    <w:rsid w:val="005B70C4"/>
    <w:rsid w:val="005B78ED"/>
    <w:rsid w:val="005B7DDB"/>
    <w:rsid w:val="005C02F2"/>
    <w:rsid w:val="005C09BA"/>
    <w:rsid w:val="005C1990"/>
    <w:rsid w:val="005C199D"/>
    <w:rsid w:val="005C21CA"/>
    <w:rsid w:val="005C3280"/>
    <w:rsid w:val="005C32DC"/>
    <w:rsid w:val="005C339B"/>
    <w:rsid w:val="005C348A"/>
    <w:rsid w:val="005C375D"/>
    <w:rsid w:val="005C41BB"/>
    <w:rsid w:val="005C46C3"/>
    <w:rsid w:val="005C51B0"/>
    <w:rsid w:val="005C6725"/>
    <w:rsid w:val="005C7255"/>
    <w:rsid w:val="005D0E6D"/>
    <w:rsid w:val="005D2362"/>
    <w:rsid w:val="005D2460"/>
    <w:rsid w:val="005D2838"/>
    <w:rsid w:val="005D2A15"/>
    <w:rsid w:val="005D2D7B"/>
    <w:rsid w:val="005D4EDF"/>
    <w:rsid w:val="005D5CCC"/>
    <w:rsid w:val="005D61AF"/>
    <w:rsid w:val="005D6897"/>
    <w:rsid w:val="005D6F07"/>
    <w:rsid w:val="005D7385"/>
    <w:rsid w:val="005D777C"/>
    <w:rsid w:val="005E12DE"/>
    <w:rsid w:val="005E1865"/>
    <w:rsid w:val="005E2480"/>
    <w:rsid w:val="005E2531"/>
    <w:rsid w:val="005E378C"/>
    <w:rsid w:val="005E38CF"/>
    <w:rsid w:val="005E4E0B"/>
    <w:rsid w:val="005E4E3D"/>
    <w:rsid w:val="005E6949"/>
    <w:rsid w:val="005E69BE"/>
    <w:rsid w:val="005E6B98"/>
    <w:rsid w:val="005E70FF"/>
    <w:rsid w:val="005E765C"/>
    <w:rsid w:val="005F000A"/>
    <w:rsid w:val="005F0705"/>
    <w:rsid w:val="005F1AC9"/>
    <w:rsid w:val="005F1F03"/>
    <w:rsid w:val="005F211C"/>
    <w:rsid w:val="005F3C3D"/>
    <w:rsid w:val="005F3E66"/>
    <w:rsid w:val="005F3FEA"/>
    <w:rsid w:val="005F4212"/>
    <w:rsid w:val="005F4D21"/>
    <w:rsid w:val="005F4ED7"/>
    <w:rsid w:val="005F5841"/>
    <w:rsid w:val="005F5A25"/>
    <w:rsid w:val="005F6222"/>
    <w:rsid w:val="005F6EB6"/>
    <w:rsid w:val="005F76DC"/>
    <w:rsid w:val="00600BEB"/>
    <w:rsid w:val="00601D83"/>
    <w:rsid w:val="00601F59"/>
    <w:rsid w:val="00602BE5"/>
    <w:rsid w:val="00602C4D"/>
    <w:rsid w:val="006032D5"/>
    <w:rsid w:val="00603A2B"/>
    <w:rsid w:val="006045A3"/>
    <w:rsid w:val="006046C7"/>
    <w:rsid w:val="00604C81"/>
    <w:rsid w:val="00605115"/>
    <w:rsid w:val="006057A9"/>
    <w:rsid w:val="00606BCF"/>
    <w:rsid w:val="00612F1F"/>
    <w:rsid w:val="00614740"/>
    <w:rsid w:val="006147D6"/>
    <w:rsid w:val="006147DD"/>
    <w:rsid w:val="006154BE"/>
    <w:rsid w:val="00615E82"/>
    <w:rsid w:val="00615FF1"/>
    <w:rsid w:val="00616237"/>
    <w:rsid w:val="00616743"/>
    <w:rsid w:val="00617120"/>
    <w:rsid w:val="0061736E"/>
    <w:rsid w:val="0061756E"/>
    <w:rsid w:val="00620556"/>
    <w:rsid w:val="00620DC1"/>
    <w:rsid w:val="0062218B"/>
    <w:rsid w:val="00622300"/>
    <w:rsid w:val="00622773"/>
    <w:rsid w:val="0062316F"/>
    <w:rsid w:val="00623576"/>
    <w:rsid w:val="006247E4"/>
    <w:rsid w:val="00625A40"/>
    <w:rsid w:val="00625CB4"/>
    <w:rsid w:val="00625D41"/>
    <w:rsid w:val="00625E62"/>
    <w:rsid w:val="0062659D"/>
    <w:rsid w:val="00626603"/>
    <w:rsid w:val="0062695D"/>
    <w:rsid w:val="00627185"/>
    <w:rsid w:val="006271E2"/>
    <w:rsid w:val="0063075C"/>
    <w:rsid w:val="00630F08"/>
    <w:rsid w:val="0063174B"/>
    <w:rsid w:val="00632BB7"/>
    <w:rsid w:val="0063337B"/>
    <w:rsid w:val="00633DA7"/>
    <w:rsid w:val="00635298"/>
    <w:rsid w:val="006353EE"/>
    <w:rsid w:val="00636730"/>
    <w:rsid w:val="006371DE"/>
    <w:rsid w:val="00637386"/>
    <w:rsid w:val="0064089C"/>
    <w:rsid w:val="00641151"/>
    <w:rsid w:val="0064284D"/>
    <w:rsid w:val="006429EB"/>
    <w:rsid w:val="00642DCF"/>
    <w:rsid w:val="0064332E"/>
    <w:rsid w:val="00643883"/>
    <w:rsid w:val="00643BC3"/>
    <w:rsid w:val="00644198"/>
    <w:rsid w:val="00645175"/>
    <w:rsid w:val="00645487"/>
    <w:rsid w:val="0064581D"/>
    <w:rsid w:val="0064663A"/>
    <w:rsid w:val="006469DE"/>
    <w:rsid w:val="00647269"/>
    <w:rsid w:val="006505B9"/>
    <w:rsid w:val="00651A39"/>
    <w:rsid w:val="00651EDC"/>
    <w:rsid w:val="00651FD5"/>
    <w:rsid w:val="00652FE0"/>
    <w:rsid w:val="0065320E"/>
    <w:rsid w:val="0065342B"/>
    <w:rsid w:val="00654917"/>
    <w:rsid w:val="00654E37"/>
    <w:rsid w:val="006551A0"/>
    <w:rsid w:val="00655515"/>
    <w:rsid w:val="0065654D"/>
    <w:rsid w:val="006567EE"/>
    <w:rsid w:val="00656EA7"/>
    <w:rsid w:val="00657406"/>
    <w:rsid w:val="00657F7A"/>
    <w:rsid w:val="006604A9"/>
    <w:rsid w:val="00660B24"/>
    <w:rsid w:val="00661D06"/>
    <w:rsid w:val="006622FC"/>
    <w:rsid w:val="006627CC"/>
    <w:rsid w:val="00662A75"/>
    <w:rsid w:val="00663314"/>
    <w:rsid w:val="00663350"/>
    <w:rsid w:val="00663627"/>
    <w:rsid w:val="00663E04"/>
    <w:rsid w:val="00663E20"/>
    <w:rsid w:val="00665EF3"/>
    <w:rsid w:val="0066673A"/>
    <w:rsid w:val="00666917"/>
    <w:rsid w:val="00666C99"/>
    <w:rsid w:val="00667C36"/>
    <w:rsid w:val="0067031D"/>
    <w:rsid w:val="006715A0"/>
    <w:rsid w:val="006716D6"/>
    <w:rsid w:val="00673538"/>
    <w:rsid w:val="00674737"/>
    <w:rsid w:val="006751D2"/>
    <w:rsid w:val="00675256"/>
    <w:rsid w:val="0067576F"/>
    <w:rsid w:val="00675A17"/>
    <w:rsid w:val="00675CBF"/>
    <w:rsid w:val="00675FB8"/>
    <w:rsid w:val="0067614F"/>
    <w:rsid w:val="00676A1E"/>
    <w:rsid w:val="00677064"/>
    <w:rsid w:val="0067745E"/>
    <w:rsid w:val="00680CE4"/>
    <w:rsid w:val="006814EF"/>
    <w:rsid w:val="00681522"/>
    <w:rsid w:val="00681D82"/>
    <w:rsid w:val="00682C87"/>
    <w:rsid w:val="00682D6F"/>
    <w:rsid w:val="00683B8C"/>
    <w:rsid w:val="00683E60"/>
    <w:rsid w:val="00683F62"/>
    <w:rsid w:val="00684079"/>
    <w:rsid w:val="00685EC3"/>
    <w:rsid w:val="006900B3"/>
    <w:rsid w:val="00690796"/>
    <w:rsid w:val="00690C21"/>
    <w:rsid w:val="0069110C"/>
    <w:rsid w:val="006911E2"/>
    <w:rsid w:val="00691B22"/>
    <w:rsid w:val="00692928"/>
    <w:rsid w:val="00693109"/>
    <w:rsid w:val="006939B5"/>
    <w:rsid w:val="00693ACB"/>
    <w:rsid w:val="00693F59"/>
    <w:rsid w:val="006941B7"/>
    <w:rsid w:val="00694446"/>
    <w:rsid w:val="006951D6"/>
    <w:rsid w:val="00695758"/>
    <w:rsid w:val="0069600B"/>
    <w:rsid w:val="006969F1"/>
    <w:rsid w:val="00696B13"/>
    <w:rsid w:val="00696D1A"/>
    <w:rsid w:val="006978DE"/>
    <w:rsid w:val="00697931"/>
    <w:rsid w:val="006A10D4"/>
    <w:rsid w:val="006A12C2"/>
    <w:rsid w:val="006A1D2F"/>
    <w:rsid w:val="006A20B6"/>
    <w:rsid w:val="006A42ED"/>
    <w:rsid w:val="006A499C"/>
    <w:rsid w:val="006A56EE"/>
    <w:rsid w:val="006A715A"/>
    <w:rsid w:val="006A7588"/>
    <w:rsid w:val="006A7681"/>
    <w:rsid w:val="006B0D3E"/>
    <w:rsid w:val="006B1A42"/>
    <w:rsid w:val="006B1E58"/>
    <w:rsid w:val="006B29FC"/>
    <w:rsid w:val="006B2EB9"/>
    <w:rsid w:val="006B3371"/>
    <w:rsid w:val="006B4056"/>
    <w:rsid w:val="006B4391"/>
    <w:rsid w:val="006B488A"/>
    <w:rsid w:val="006B66D7"/>
    <w:rsid w:val="006C0CAC"/>
    <w:rsid w:val="006C2D72"/>
    <w:rsid w:val="006C2DFF"/>
    <w:rsid w:val="006C3251"/>
    <w:rsid w:val="006C35F6"/>
    <w:rsid w:val="006C4816"/>
    <w:rsid w:val="006C65FD"/>
    <w:rsid w:val="006C6FBF"/>
    <w:rsid w:val="006C7B45"/>
    <w:rsid w:val="006D0262"/>
    <w:rsid w:val="006D0565"/>
    <w:rsid w:val="006D101D"/>
    <w:rsid w:val="006D121F"/>
    <w:rsid w:val="006D1628"/>
    <w:rsid w:val="006D184A"/>
    <w:rsid w:val="006D18B3"/>
    <w:rsid w:val="006D2184"/>
    <w:rsid w:val="006D2572"/>
    <w:rsid w:val="006D2789"/>
    <w:rsid w:val="006D2A74"/>
    <w:rsid w:val="006D2F33"/>
    <w:rsid w:val="006D3007"/>
    <w:rsid w:val="006D3CBB"/>
    <w:rsid w:val="006D474A"/>
    <w:rsid w:val="006D4984"/>
    <w:rsid w:val="006D4C3C"/>
    <w:rsid w:val="006D4D56"/>
    <w:rsid w:val="006D4FA5"/>
    <w:rsid w:val="006D6C99"/>
    <w:rsid w:val="006D71A4"/>
    <w:rsid w:val="006D7CD3"/>
    <w:rsid w:val="006D7D16"/>
    <w:rsid w:val="006D7F3B"/>
    <w:rsid w:val="006D7F60"/>
    <w:rsid w:val="006D7FEF"/>
    <w:rsid w:val="006E06D3"/>
    <w:rsid w:val="006E18CA"/>
    <w:rsid w:val="006E1C4A"/>
    <w:rsid w:val="006E2020"/>
    <w:rsid w:val="006E2E52"/>
    <w:rsid w:val="006E34B7"/>
    <w:rsid w:val="006E360D"/>
    <w:rsid w:val="006E3E01"/>
    <w:rsid w:val="006E41B8"/>
    <w:rsid w:val="006E4456"/>
    <w:rsid w:val="006E464B"/>
    <w:rsid w:val="006E505B"/>
    <w:rsid w:val="006E515A"/>
    <w:rsid w:val="006E54E0"/>
    <w:rsid w:val="006E613C"/>
    <w:rsid w:val="006E77A4"/>
    <w:rsid w:val="006E7A24"/>
    <w:rsid w:val="006F0023"/>
    <w:rsid w:val="006F05DB"/>
    <w:rsid w:val="006F2111"/>
    <w:rsid w:val="006F2983"/>
    <w:rsid w:val="006F2A3D"/>
    <w:rsid w:val="006F3FAC"/>
    <w:rsid w:val="006F416F"/>
    <w:rsid w:val="006F46F2"/>
    <w:rsid w:val="006F4807"/>
    <w:rsid w:val="006F493C"/>
    <w:rsid w:val="006F4E98"/>
    <w:rsid w:val="006F52AC"/>
    <w:rsid w:val="006F5CF6"/>
    <w:rsid w:val="006F5D2D"/>
    <w:rsid w:val="006F624A"/>
    <w:rsid w:val="006F68F5"/>
    <w:rsid w:val="006F6E75"/>
    <w:rsid w:val="006F785C"/>
    <w:rsid w:val="006F7C77"/>
    <w:rsid w:val="006F7F6F"/>
    <w:rsid w:val="00700B92"/>
    <w:rsid w:val="0070142F"/>
    <w:rsid w:val="00701601"/>
    <w:rsid w:val="00701736"/>
    <w:rsid w:val="00702DF7"/>
    <w:rsid w:val="00703A97"/>
    <w:rsid w:val="00703C53"/>
    <w:rsid w:val="00703EFF"/>
    <w:rsid w:val="0070463F"/>
    <w:rsid w:val="00705682"/>
    <w:rsid w:val="00705905"/>
    <w:rsid w:val="00705AE2"/>
    <w:rsid w:val="00705E4C"/>
    <w:rsid w:val="0070618D"/>
    <w:rsid w:val="0071055D"/>
    <w:rsid w:val="007115E3"/>
    <w:rsid w:val="00711BAB"/>
    <w:rsid w:val="007121A1"/>
    <w:rsid w:val="007121C2"/>
    <w:rsid w:val="00712A58"/>
    <w:rsid w:val="00712CEE"/>
    <w:rsid w:val="0071316A"/>
    <w:rsid w:val="007152AD"/>
    <w:rsid w:val="007159B2"/>
    <w:rsid w:val="00716491"/>
    <w:rsid w:val="007165AB"/>
    <w:rsid w:val="00716708"/>
    <w:rsid w:val="007167C0"/>
    <w:rsid w:val="00717406"/>
    <w:rsid w:val="007204A3"/>
    <w:rsid w:val="00720FE5"/>
    <w:rsid w:val="0072145A"/>
    <w:rsid w:val="00721AF6"/>
    <w:rsid w:val="00721DA3"/>
    <w:rsid w:val="007223E3"/>
    <w:rsid w:val="007223FA"/>
    <w:rsid w:val="007227E2"/>
    <w:rsid w:val="00722C68"/>
    <w:rsid w:val="0072362E"/>
    <w:rsid w:val="00723C8D"/>
    <w:rsid w:val="00723DD3"/>
    <w:rsid w:val="0072459B"/>
    <w:rsid w:val="00724627"/>
    <w:rsid w:val="007247E8"/>
    <w:rsid w:val="00726EFE"/>
    <w:rsid w:val="007279BD"/>
    <w:rsid w:val="00730184"/>
    <w:rsid w:val="00730384"/>
    <w:rsid w:val="007311DE"/>
    <w:rsid w:val="00731705"/>
    <w:rsid w:val="0073176B"/>
    <w:rsid w:val="00731942"/>
    <w:rsid w:val="00731DA8"/>
    <w:rsid w:val="00731DB2"/>
    <w:rsid w:val="0073243C"/>
    <w:rsid w:val="0073251B"/>
    <w:rsid w:val="00732ADB"/>
    <w:rsid w:val="00732D19"/>
    <w:rsid w:val="00732FCD"/>
    <w:rsid w:val="0073370A"/>
    <w:rsid w:val="00733FCD"/>
    <w:rsid w:val="00734AE5"/>
    <w:rsid w:val="00735DC9"/>
    <w:rsid w:val="0073628D"/>
    <w:rsid w:val="00736800"/>
    <w:rsid w:val="007375B1"/>
    <w:rsid w:val="007422C3"/>
    <w:rsid w:val="0074233C"/>
    <w:rsid w:val="0074237E"/>
    <w:rsid w:val="00743E2F"/>
    <w:rsid w:val="00744CA6"/>
    <w:rsid w:val="00745106"/>
    <w:rsid w:val="00745B68"/>
    <w:rsid w:val="00745B92"/>
    <w:rsid w:val="007462CB"/>
    <w:rsid w:val="0074657B"/>
    <w:rsid w:val="00746B2D"/>
    <w:rsid w:val="00750151"/>
    <w:rsid w:val="00750F86"/>
    <w:rsid w:val="007519FA"/>
    <w:rsid w:val="007520D3"/>
    <w:rsid w:val="00752738"/>
    <w:rsid w:val="007527CB"/>
    <w:rsid w:val="007528B5"/>
    <w:rsid w:val="00753E68"/>
    <w:rsid w:val="007542CC"/>
    <w:rsid w:val="007557FE"/>
    <w:rsid w:val="00755949"/>
    <w:rsid w:val="0075652E"/>
    <w:rsid w:val="0075724B"/>
    <w:rsid w:val="0075796F"/>
    <w:rsid w:val="00757A70"/>
    <w:rsid w:val="00757D7C"/>
    <w:rsid w:val="007600A0"/>
    <w:rsid w:val="007603A1"/>
    <w:rsid w:val="007613B1"/>
    <w:rsid w:val="00761698"/>
    <w:rsid w:val="0076255D"/>
    <w:rsid w:val="00763514"/>
    <w:rsid w:val="00763B42"/>
    <w:rsid w:val="00763EC1"/>
    <w:rsid w:val="00764683"/>
    <w:rsid w:val="007652F2"/>
    <w:rsid w:val="007659D6"/>
    <w:rsid w:val="00765AAF"/>
    <w:rsid w:val="00765C15"/>
    <w:rsid w:val="00765F61"/>
    <w:rsid w:val="00766241"/>
    <w:rsid w:val="00766F80"/>
    <w:rsid w:val="007672DE"/>
    <w:rsid w:val="007717A3"/>
    <w:rsid w:val="00771D7E"/>
    <w:rsid w:val="00772BCC"/>
    <w:rsid w:val="007745A9"/>
    <w:rsid w:val="007756F2"/>
    <w:rsid w:val="007756FD"/>
    <w:rsid w:val="00775ABA"/>
    <w:rsid w:val="0077647A"/>
    <w:rsid w:val="00776864"/>
    <w:rsid w:val="007769BF"/>
    <w:rsid w:val="00777CDC"/>
    <w:rsid w:val="00780880"/>
    <w:rsid w:val="00780AE9"/>
    <w:rsid w:val="00780D65"/>
    <w:rsid w:val="007811FD"/>
    <w:rsid w:val="0078263D"/>
    <w:rsid w:val="00782643"/>
    <w:rsid w:val="00782865"/>
    <w:rsid w:val="00782950"/>
    <w:rsid w:val="00782A4D"/>
    <w:rsid w:val="00782F64"/>
    <w:rsid w:val="00784A7A"/>
    <w:rsid w:val="00784EC4"/>
    <w:rsid w:val="00785440"/>
    <w:rsid w:val="0078557F"/>
    <w:rsid w:val="007855A8"/>
    <w:rsid w:val="007856B9"/>
    <w:rsid w:val="007864C4"/>
    <w:rsid w:val="0078680E"/>
    <w:rsid w:val="007874BE"/>
    <w:rsid w:val="00787DDB"/>
    <w:rsid w:val="00791864"/>
    <w:rsid w:val="007918D2"/>
    <w:rsid w:val="00791D77"/>
    <w:rsid w:val="007926AE"/>
    <w:rsid w:val="007931F9"/>
    <w:rsid w:val="00793A8D"/>
    <w:rsid w:val="00793F65"/>
    <w:rsid w:val="00794103"/>
    <w:rsid w:val="00794325"/>
    <w:rsid w:val="00794456"/>
    <w:rsid w:val="00794EFD"/>
    <w:rsid w:val="007954F0"/>
    <w:rsid w:val="0079564F"/>
    <w:rsid w:val="00795CEB"/>
    <w:rsid w:val="007968C8"/>
    <w:rsid w:val="00796A72"/>
    <w:rsid w:val="00797010"/>
    <w:rsid w:val="00797904"/>
    <w:rsid w:val="007A02DF"/>
    <w:rsid w:val="007A049A"/>
    <w:rsid w:val="007A1E2A"/>
    <w:rsid w:val="007A1E5C"/>
    <w:rsid w:val="007A1F14"/>
    <w:rsid w:val="007A281E"/>
    <w:rsid w:val="007A2BE9"/>
    <w:rsid w:val="007A3943"/>
    <w:rsid w:val="007A5685"/>
    <w:rsid w:val="007A7FBD"/>
    <w:rsid w:val="007B00FA"/>
    <w:rsid w:val="007B0492"/>
    <w:rsid w:val="007B0DB3"/>
    <w:rsid w:val="007B1180"/>
    <w:rsid w:val="007B1DFE"/>
    <w:rsid w:val="007B1F59"/>
    <w:rsid w:val="007B34F2"/>
    <w:rsid w:val="007B3982"/>
    <w:rsid w:val="007B4EAA"/>
    <w:rsid w:val="007B5431"/>
    <w:rsid w:val="007B5D90"/>
    <w:rsid w:val="007B5E12"/>
    <w:rsid w:val="007B634D"/>
    <w:rsid w:val="007B6808"/>
    <w:rsid w:val="007B6DCF"/>
    <w:rsid w:val="007C11DC"/>
    <w:rsid w:val="007C2296"/>
    <w:rsid w:val="007C29AC"/>
    <w:rsid w:val="007C2D51"/>
    <w:rsid w:val="007C3D96"/>
    <w:rsid w:val="007C434A"/>
    <w:rsid w:val="007C4611"/>
    <w:rsid w:val="007C4B8E"/>
    <w:rsid w:val="007C4C69"/>
    <w:rsid w:val="007C5FA5"/>
    <w:rsid w:val="007C602D"/>
    <w:rsid w:val="007C632B"/>
    <w:rsid w:val="007C685B"/>
    <w:rsid w:val="007D0095"/>
    <w:rsid w:val="007D057D"/>
    <w:rsid w:val="007D0B6C"/>
    <w:rsid w:val="007D1596"/>
    <w:rsid w:val="007D173A"/>
    <w:rsid w:val="007D214C"/>
    <w:rsid w:val="007D2ADE"/>
    <w:rsid w:val="007D4742"/>
    <w:rsid w:val="007D5C4D"/>
    <w:rsid w:val="007D6BA9"/>
    <w:rsid w:val="007D6D6C"/>
    <w:rsid w:val="007D7850"/>
    <w:rsid w:val="007E0C5C"/>
    <w:rsid w:val="007E14F0"/>
    <w:rsid w:val="007E3D94"/>
    <w:rsid w:val="007E42E3"/>
    <w:rsid w:val="007E4377"/>
    <w:rsid w:val="007E500C"/>
    <w:rsid w:val="007E513C"/>
    <w:rsid w:val="007E58E5"/>
    <w:rsid w:val="007E61A2"/>
    <w:rsid w:val="007E6A5C"/>
    <w:rsid w:val="007F025A"/>
    <w:rsid w:val="007F041E"/>
    <w:rsid w:val="007F0759"/>
    <w:rsid w:val="007F14B4"/>
    <w:rsid w:val="007F4260"/>
    <w:rsid w:val="007F4884"/>
    <w:rsid w:val="007F4FF2"/>
    <w:rsid w:val="007F5320"/>
    <w:rsid w:val="007F55CE"/>
    <w:rsid w:val="007F56E1"/>
    <w:rsid w:val="007F633B"/>
    <w:rsid w:val="007F67C2"/>
    <w:rsid w:val="007F68B1"/>
    <w:rsid w:val="007F709D"/>
    <w:rsid w:val="007F730D"/>
    <w:rsid w:val="007F785C"/>
    <w:rsid w:val="008000A2"/>
    <w:rsid w:val="00800E59"/>
    <w:rsid w:val="00801EBE"/>
    <w:rsid w:val="00802EFC"/>
    <w:rsid w:val="00803077"/>
    <w:rsid w:val="0080461C"/>
    <w:rsid w:val="0080493E"/>
    <w:rsid w:val="0080493F"/>
    <w:rsid w:val="008054FA"/>
    <w:rsid w:val="00805ABC"/>
    <w:rsid w:val="0080631D"/>
    <w:rsid w:val="00806C20"/>
    <w:rsid w:val="00807C84"/>
    <w:rsid w:val="00810902"/>
    <w:rsid w:val="00810CE6"/>
    <w:rsid w:val="00811727"/>
    <w:rsid w:val="00812686"/>
    <w:rsid w:val="00812809"/>
    <w:rsid w:val="00813981"/>
    <w:rsid w:val="008139A7"/>
    <w:rsid w:val="00813BE6"/>
    <w:rsid w:val="008141D1"/>
    <w:rsid w:val="008149FA"/>
    <w:rsid w:val="008155FB"/>
    <w:rsid w:val="00815709"/>
    <w:rsid w:val="0081612F"/>
    <w:rsid w:val="008163B2"/>
    <w:rsid w:val="00816450"/>
    <w:rsid w:val="00816768"/>
    <w:rsid w:val="00816907"/>
    <w:rsid w:val="00817D74"/>
    <w:rsid w:val="00817FA2"/>
    <w:rsid w:val="00820379"/>
    <w:rsid w:val="00820D93"/>
    <w:rsid w:val="00820DC9"/>
    <w:rsid w:val="008233EC"/>
    <w:rsid w:val="00823D2D"/>
    <w:rsid w:val="00824944"/>
    <w:rsid w:val="00825466"/>
    <w:rsid w:val="00826510"/>
    <w:rsid w:val="00826C65"/>
    <w:rsid w:val="00826CC9"/>
    <w:rsid w:val="008270F1"/>
    <w:rsid w:val="0082793B"/>
    <w:rsid w:val="008300A6"/>
    <w:rsid w:val="008309EB"/>
    <w:rsid w:val="008318D2"/>
    <w:rsid w:val="00831939"/>
    <w:rsid w:val="008321EB"/>
    <w:rsid w:val="0083245D"/>
    <w:rsid w:val="00832957"/>
    <w:rsid w:val="00832D8E"/>
    <w:rsid w:val="00832FA8"/>
    <w:rsid w:val="00833646"/>
    <w:rsid w:val="008338D5"/>
    <w:rsid w:val="00833919"/>
    <w:rsid w:val="00833EF4"/>
    <w:rsid w:val="008342C1"/>
    <w:rsid w:val="008354A0"/>
    <w:rsid w:val="008356C2"/>
    <w:rsid w:val="0083613A"/>
    <w:rsid w:val="008368A3"/>
    <w:rsid w:val="00836DF6"/>
    <w:rsid w:val="00837787"/>
    <w:rsid w:val="00837E9E"/>
    <w:rsid w:val="00840D19"/>
    <w:rsid w:val="00840D6F"/>
    <w:rsid w:val="00841514"/>
    <w:rsid w:val="00843065"/>
    <w:rsid w:val="008431D9"/>
    <w:rsid w:val="0084417F"/>
    <w:rsid w:val="008447CC"/>
    <w:rsid w:val="00844F4F"/>
    <w:rsid w:val="00845C20"/>
    <w:rsid w:val="00845FD4"/>
    <w:rsid w:val="008462C7"/>
    <w:rsid w:val="008467D0"/>
    <w:rsid w:val="0084699B"/>
    <w:rsid w:val="00846DC2"/>
    <w:rsid w:val="008477A4"/>
    <w:rsid w:val="00847833"/>
    <w:rsid w:val="00847B3A"/>
    <w:rsid w:val="0085004E"/>
    <w:rsid w:val="00850AA6"/>
    <w:rsid w:val="00850D9D"/>
    <w:rsid w:val="00851477"/>
    <w:rsid w:val="00851F1B"/>
    <w:rsid w:val="008523CD"/>
    <w:rsid w:val="00852B75"/>
    <w:rsid w:val="0085393D"/>
    <w:rsid w:val="00855DDA"/>
    <w:rsid w:val="00856764"/>
    <w:rsid w:val="00856E81"/>
    <w:rsid w:val="00857C35"/>
    <w:rsid w:val="00857DA4"/>
    <w:rsid w:val="00860B6A"/>
    <w:rsid w:val="0086140A"/>
    <w:rsid w:val="00861F8E"/>
    <w:rsid w:val="00863320"/>
    <w:rsid w:val="00864592"/>
    <w:rsid w:val="00864602"/>
    <w:rsid w:val="00864754"/>
    <w:rsid w:val="00864EBD"/>
    <w:rsid w:val="00865017"/>
    <w:rsid w:val="0086524C"/>
    <w:rsid w:val="00865279"/>
    <w:rsid w:val="00865626"/>
    <w:rsid w:val="00865E31"/>
    <w:rsid w:val="008669E1"/>
    <w:rsid w:val="00866C86"/>
    <w:rsid w:val="0087015E"/>
    <w:rsid w:val="00871265"/>
    <w:rsid w:val="008714AD"/>
    <w:rsid w:val="00872417"/>
    <w:rsid w:val="008726D7"/>
    <w:rsid w:val="0087277E"/>
    <w:rsid w:val="00872A66"/>
    <w:rsid w:val="008731D2"/>
    <w:rsid w:val="008734D8"/>
    <w:rsid w:val="008736C5"/>
    <w:rsid w:val="00874B09"/>
    <w:rsid w:val="00875949"/>
    <w:rsid w:val="008765CA"/>
    <w:rsid w:val="00876DB5"/>
    <w:rsid w:val="00880C36"/>
    <w:rsid w:val="008813CB"/>
    <w:rsid w:val="008815EF"/>
    <w:rsid w:val="0088165D"/>
    <w:rsid w:val="008828A9"/>
    <w:rsid w:val="00882EEF"/>
    <w:rsid w:val="00890265"/>
    <w:rsid w:val="008905E7"/>
    <w:rsid w:val="008913A3"/>
    <w:rsid w:val="008918C7"/>
    <w:rsid w:val="00891CAF"/>
    <w:rsid w:val="008941A2"/>
    <w:rsid w:val="00894825"/>
    <w:rsid w:val="0089691E"/>
    <w:rsid w:val="00896A77"/>
    <w:rsid w:val="00896BDB"/>
    <w:rsid w:val="0089747C"/>
    <w:rsid w:val="00897911"/>
    <w:rsid w:val="00897A54"/>
    <w:rsid w:val="00897C05"/>
    <w:rsid w:val="00897E45"/>
    <w:rsid w:val="008A10EF"/>
    <w:rsid w:val="008A13D8"/>
    <w:rsid w:val="008A166D"/>
    <w:rsid w:val="008A1E12"/>
    <w:rsid w:val="008A2BDF"/>
    <w:rsid w:val="008A43BA"/>
    <w:rsid w:val="008A6207"/>
    <w:rsid w:val="008A65FC"/>
    <w:rsid w:val="008A6DFD"/>
    <w:rsid w:val="008A7192"/>
    <w:rsid w:val="008A748A"/>
    <w:rsid w:val="008A76B7"/>
    <w:rsid w:val="008A7D8B"/>
    <w:rsid w:val="008B10C2"/>
    <w:rsid w:val="008B23B0"/>
    <w:rsid w:val="008B331F"/>
    <w:rsid w:val="008B406D"/>
    <w:rsid w:val="008B5AB8"/>
    <w:rsid w:val="008B5DF4"/>
    <w:rsid w:val="008B7E88"/>
    <w:rsid w:val="008C0974"/>
    <w:rsid w:val="008C0A5D"/>
    <w:rsid w:val="008C0BC0"/>
    <w:rsid w:val="008C1102"/>
    <w:rsid w:val="008C13AC"/>
    <w:rsid w:val="008C13D0"/>
    <w:rsid w:val="008C2010"/>
    <w:rsid w:val="008C2137"/>
    <w:rsid w:val="008C259B"/>
    <w:rsid w:val="008C2714"/>
    <w:rsid w:val="008C27A5"/>
    <w:rsid w:val="008C2BDC"/>
    <w:rsid w:val="008C3238"/>
    <w:rsid w:val="008C3B51"/>
    <w:rsid w:val="008C3D59"/>
    <w:rsid w:val="008C5056"/>
    <w:rsid w:val="008C50AC"/>
    <w:rsid w:val="008C5CA0"/>
    <w:rsid w:val="008C778F"/>
    <w:rsid w:val="008D107C"/>
    <w:rsid w:val="008D183C"/>
    <w:rsid w:val="008D2066"/>
    <w:rsid w:val="008D27E7"/>
    <w:rsid w:val="008D2D17"/>
    <w:rsid w:val="008D43E5"/>
    <w:rsid w:val="008D47E8"/>
    <w:rsid w:val="008D4B0E"/>
    <w:rsid w:val="008D4D0E"/>
    <w:rsid w:val="008D572E"/>
    <w:rsid w:val="008D5847"/>
    <w:rsid w:val="008D63C5"/>
    <w:rsid w:val="008E0148"/>
    <w:rsid w:val="008E144C"/>
    <w:rsid w:val="008E2305"/>
    <w:rsid w:val="008E462F"/>
    <w:rsid w:val="008E540E"/>
    <w:rsid w:val="008E5B3E"/>
    <w:rsid w:val="008E6A6E"/>
    <w:rsid w:val="008E77AC"/>
    <w:rsid w:val="008F042E"/>
    <w:rsid w:val="008F1CA5"/>
    <w:rsid w:val="008F25BA"/>
    <w:rsid w:val="008F2EF5"/>
    <w:rsid w:val="008F398A"/>
    <w:rsid w:val="008F3DA1"/>
    <w:rsid w:val="008F3DBA"/>
    <w:rsid w:val="008F40FD"/>
    <w:rsid w:val="008F41AF"/>
    <w:rsid w:val="008F5274"/>
    <w:rsid w:val="008F5AA9"/>
    <w:rsid w:val="008F5D48"/>
    <w:rsid w:val="008F65F7"/>
    <w:rsid w:val="008F6870"/>
    <w:rsid w:val="008F6EA5"/>
    <w:rsid w:val="008F7EC5"/>
    <w:rsid w:val="009006D6"/>
    <w:rsid w:val="00900743"/>
    <w:rsid w:val="00901221"/>
    <w:rsid w:val="00901B01"/>
    <w:rsid w:val="00901BC4"/>
    <w:rsid w:val="009022E4"/>
    <w:rsid w:val="00903754"/>
    <w:rsid w:val="00903A71"/>
    <w:rsid w:val="00903CFE"/>
    <w:rsid w:val="00903E73"/>
    <w:rsid w:val="00904D73"/>
    <w:rsid w:val="0090604E"/>
    <w:rsid w:val="00906555"/>
    <w:rsid w:val="00906852"/>
    <w:rsid w:val="00906CE1"/>
    <w:rsid w:val="00907306"/>
    <w:rsid w:val="009079E1"/>
    <w:rsid w:val="009113BC"/>
    <w:rsid w:val="0091186A"/>
    <w:rsid w:val="0091235A"/>
    <w:rsid w:val="009131D8"/>
    <w:rsid w:val="0091342E"/>
    <w:rsid w:val="0091402A"/>
    <w:rsid w:val="0091468A"/>
    <w:rsid w:val="00914D0F"/>
    <w:rsid w:val="00914EE6"/>
    <w:rsid w:val="009166B4"/>
    <w:rsid w:val="009168D0"/>
    <w:rsid w:val="00916CF5"/>
    <w:rsid w:val="00917012"/>
    <w:rsid w:val="00917AF7"/>
    <w:rsid w:val="0092039B"/>
    <w:rsid w:val="0092077A"/>
    <w:rsid w:val="009207C3"/>
    <w:rsid w:val="0092089A"/>
    <w:rsid w:val="00920B79"/>
    <w:rsid w:val="00920BCC"/>
    <w:rsid w:val="00921207"/>
    <w:rsid w:val="00921330"/>
    <w:rsid w:val="00921A28"/>
    <w:rsid w:val="00922A06"/>
    <w:rsid w:val="00922CF9"/>
    <w:rsid w:val="00922E56"/>
    <w:rsid w:val="0092304C"/>
    <w:rsid w:val="00925B5C"/>
    <w:rsid w:val="00925F2A"/>
    <w:rsid w:val="00926C3B"/>
    <w:rsid w:val="00926D27"/>
    <w:rsid w:val="00926FA9"/>
    <w:rsid w:val="009277F0"/>
    <w:rsid w:val="00931EE6"/>
    <w:rsid w:val="00932D64"/>
    <w:rsid w:val="00933DD0"/>
    <w:rsid w:val="009341F7"/>
    <w:rsid w:val="00934CEA"/>
    <w:rsid w:val="0093534E"/>
    <w:rsid w:val="0093539F"/>
    <w:rsid w:val="00935FDB"/>
    <w:rsid w:val="0093634A"/>
    <w:rsid w:val="00936A0F"/>
    <w:rsid w:val="00936BC9"/>
    <w:rsid w:val="00936DB0"/>
    <w:rsid w:val="0093786E"/>
    <w:rsid w:val="00937A59"/>
    <w:rsid w:val="00937DA6"/>
    <w:rsid w:val="00940A1F"/>
    <w:rsid w:val="00940D24"/>
    <w:rsid w:val="00941509"/>
    <w:rsid w:val="0094265B"/>
    <w:rsid w:val="00944265"/>
    <w:rsid w:val="0094492A"/>
    <w:rsid w:val="00945E79"/>
    <w:rsid w:val="00946688"/>
    <w:rsid w:val="00946AFD"/>
    <w:rsid w:val="00947067"/>
    <w:rsid w:val="009476C1"/>
    <w:rsid w:val="00947975"/>
    <w:rsid w:val="00950483"/>
    <w:rsid w:val="00950DEE"/>
    <w:rsid w:val="00951A7A"/>
    <w:rsid w:val="00951F78"/>
    <w:rsid w:val="00952F9C"/>
    <w:rsid w:val="00953AA0"/>
    <w:rsid w:val="0095510D"/>
    <w:rsid w:val="0095541B"/>
    <w:rsid w:val="009556E1"/>
    <w:rsid w:val="0095597A"/>
    <w:rsid w:val="00957454"/>
    <w:rsid w:val="0096055C"/>
    <w:rsid w:val="00960985"/>
    <w:rsid w:val="00960D23"/>
    <w:rsid w:val="00960D2A"/>
    <w:rsid w:val="00961A98"/>
    <w:rsid w:val="00961ADC"/>
    <w:rsid w:val="00961DC6"/>
    <w:rsid w:val="009621F0"/>
    <w:rsid w:val="009625CD"/>
    <w:rsid w:val="0096263B"/>
    <w:rsid w:val="009626E6"/>
    <w:rsid w:val="00962882"/>
    <w:rsid w:val="00962D19"/>
    <w:rsid w:val="0096485E"/>
    <w:rsid w:val="009648DA"/>
    <w:rsid w:val="00964B34"/>
    <w:rsid w:val="00965A1E"/>
    <w:rsid w:val="0096627C"/>
    <w:rsid w:val="00966981"/>
    <w:rsid w:val="00966B9B"/>
    <w:rsid w:val="009710BC"/>
    <w:rsid w:val="009727A7"/>
    <w:rsid w:val="0097313B"/>
    <w:rsid w:val="009746A0"/>
    <w:rsid w:val="00974AAE"/>
    <w:rsid w:val="00974C52"/>
    <w:rsid w:val="009751E8"/>
    <w:rsid w:val="00975C42"/>
    <w:rsid w:val="00976B36"/>
    <w:rsid w:val="00976E0F"/>
    <w:rsid w:val="0097775F"/>
    <w:rsid w:val="00980656"/>
    <w:rsid w:val="0098086E"/>
    <w:rsid w:val="00980CCD"/>
    <w:rsid w:val="00980EBC"/>
    <w:rsid w:val="00981F67"/>
    <w:rsid w:val="00982D0E"/>
    <w:rsid w:val="00982DDC"/>
    <w:rsid w:val="00982F85"/>
    <w:rsid w:val="00983A5E"/>
    <w:rsid w:val="00983C96"/>
    <w:rsid w:val="00984DDC"/>
    <w:rsid w:val="00985038"/>
    <w:rsid w:val="009852EF"/>
    <w:rsid w:val="00985806"/>
    <w:rsid w:val="00985D37"/>
    <w:rsid w:val="00985E70"/>
    <w:rsid w:val="0098605A"/>
    <w:rsid w:val="00987FC6"/>
    <w:rsid w:val="00990835"/>
    <w:rsid w:val="00990997"/>
    <w:rsid w:val="00990B2A"/>
    <w:rsid w:val="00990BD3"/>
    <w:rsid w:val="00991264"/>
    <w:rsid w:val="00991B6A"/>
    <w:rsid w:val="00991C13"/>
    <w:rsid w:val="00991E18"/>
    <w:rsid w:val="009927A9"/>
    <w:rsid w:val="00993D0B"/>
    <w:rsid w:val="00993F8F"/>
    <w:rsid w:val="009954A1"/>
    <w:rsid w:val="00995CE8"/>
    <w:rsid w:val="00997AB0"/>
    <w:rsid w:val="00997B4B"/>
    <w:rsid w:val="00997B4F"/>
    <w:rsid w:val="00997D42"/>
    <w:rsid w:val="009A02D8"/>
    <w:rsid w:val="009A074F"/>
    <w:rsid w:val="009A1DEC"/>
    <w:rsid w:val="009A26E3"/>
    <w:rsid w:val="009A3743"/>
    <w:rsid w:val="009A3AF2"/>
    <w:rsid w:val="009A3D0D"/>
    <w:rsid w:val="009A3E82"/>
    <w:rsid w:val="009A4019"/>
    <w:rsid w:val="009A40B9"/>
    <w:rsid w:val="009A4F7A"/>
    <w:rsid w:val="009A51A8"/>
    <w:rsid w:val="009A526E"/>
    <w:rsid w:val="009A5A85"/>
    <w:rsid w:val="009A6149"/>
    <w:rsid w:val="009A6D94"/>
    <w:rsid w:val="009A7006"/>
    <w:rsid w:val="009A7087"/>
    <w:rsid w:val="009B0AD9"/>
    <w:rsid w:val="009B0FED"/>
    <w:rsid w:val="009B152E"/>
    <w:rsid w:val="009B32B0"/>
    <w:rsid w:val="009B3479"/>
    <w:rsid w:val="009B368C"/>
    <w:rsid w:val="009B3A1F"/>
    <w:rsid w:val="009B3BA8"/>
    <w:rsid w:val="009B459D"/>
    <w:rsid w:val="009B46D5"/>
    <w:rsid w:val="009B51C7"/>
    <w:rsid w:val="009B5604"/>
    <w:rsid w:val="009B668E"/>
    <w:rsid w:val="009B6B1A"/>
    <w:rsid w:val="009B7983"/>
    <w:rsid w:val="009C0497"/>
    <w:rsid w:val="009C0A16"/>
    <w:rsid w:val="009C1376"/>
    <w:rsid w:val="009C166E"/>
    <w:rsid w:val="009C16F8"/>
    <w:rsid w:val="009C19A6"/>
    <w:rsid w:val="009C2626"/>
    <w:rsid w:val="009C2B4E"/>
    <w:rsid w:val="009C3595"/>
    <w:rsid w:val="009C377F"/>
    <w:rsid w:val="009C48B0"/>
    <w:rsid w:val="009C5521"/>
    <w:rsid w:val="009C590C"/>
    <w:rsid w:val="009C5DD7"/>
    <w:rsid w:val="009C6038"/>
    <w:rsid w:val="009C6440"/>
    <w:rsid w:val="009C70EA"/>
    <w:rsid w:val="009C746C"/>
    <w:rsid w:val="009C7850"/>
    <w:rsid w:val="009D00BB"/>
    <w:rsid w:val="009D0956"/>
    <w:rsid w:val="009D0BD1"/>
    <w:rsid w:val="009D1870"/>
    <w:rsid w:val="009D20CE"/>
    <w:rsid w:val="009D37E9"/>
    <w:rsid w:val="009D37EC"/>
    <w:rsid w:val="009D3C44"/>
    <w:rsid w:val="009D48CC"/>
    <w:rsid w:val="009D4B87"/>
    <w:rsid w:val="009D4BB1"/>
    <w:rsid w:val="009D4C0C"/>
    <w:rsid w:val="009D50A8"/>
    <w:rsid w:val="009D5D02"/>
    <w:rsid w:val="009D5EC3"/>
    <w:rsid w:val="009D6114"/>
    <w:rsid w:val="009D7260"/>
    <w:rsid w:val="009D7F96"/>
    <w:rsid w:val="009D7FA5"/>
    <w:rsid w:val="009E0EBD"/>
    <w:rsid w:val="009E14EC"/>
    <w:rsid w:val="009E1C23"/>
    <w:rsid w:val="009E251C"/>
    <w:rsid w:val="009E3E61"/>
    <w:rsid w:val="009E4BA1"/>
    <w:rsid w:val="009E4EC1"/>
    <w:rsid w:val="009E575C"/>
    <w:rsid w:val="009E5775"/>
    <w:rsid w:val="009E6042"/>
    <w:rsid w:val="009E606A"/>
    <w:rsid w:val="009E65B8"/>
    <w:rsid w:val="009E711E"/>
    <w:rsid w:val="009E745C"/>
    <w:rsid w:val="009F00AD"/>
    <w:rsid w:val="009F0D63"/>
    <w:rsid w:val="009F112B"/>
    <w:rsid w:val="009F1DE2"/>
    <w:rsid w:val="009F29C4"/>
    <w:rsid w:val="009F3686"/>
    <w:rsid w:val="009F43AB"/>
    <w:rsid w:val="009F51AE"/>
    <w:rsid w:val="009F5272"/>
    <w:rsid w:val="009F5647"/>
    <w:rsid w:val="009F5AD8"/>
    <w:rsid w:val="009F5B9E"/>
    <w:rsid w:val="009F5CC7"/>
    <w:rsid w:val="009F5F21"/>
    <w:rsid w:val="009F64D9"/>
    <w:rsid w:val="009F78F4"/>
    <w:rsid w:val="009F7ACB"/>
    <w:rsid w:val="00A00457"/>
    <w:rsid w:val="00A04454"/>
    <w:rsid w:val="00A046F6"/>
    <w:rsid w:val="00A0494B"/>
    <w:rsid w:val="00A052D3"/>
    <w:rsid w:val="00A05306"/>
    <w:rsid w:val="00A0545D"/>
    <w:rsid w:val="00A06412"/>
    <w:rsid w:val="00A06B69"/>
    <w:rsid w:val="00A075AC"/>
    <w:rsid w:val="00A07D6F"/>
    <w:rsid w:val="00A1064E"/>
    <w:rsid w:val="00A1085F"/>
    <w:rsid w:val="00A10919"/>
    <w:rsid w:val="00A10A0E"/>
    <w:rsid w:val="00A11B6D"/>
    <w:rsid w:val="00A11DB4"/>
    <w:rsid w:val="00A12185"/>
    <w:rsid w:val="00A12625"/>
    <w:rsid w:val="00A13D61"/>
    <w:rsid w:val="00A13E97"/>
    <w:rsid w:val="00A14388"/>
    <w:rsid w:val="00A14C07"/>
    <w:rsid w:val="00A15A1A"/>
    <w:rsid w:val="00A15F6E"/>
    <w:rsid w:val="00A1609B"/>
    <w:rsid w:val="00A160A5"/>
    <w:rsid w:val="00A16303"/>
    <w:rsid w:val="00A1682A"/>
    <w:rsid w:val="00A16AA1"/>
    <w:rsid w:val="00A16E6A"/>
    <w:rsid w:val="00A17A8C"/>
    <w:rsid w:val="00A20047"/>
    <w:rsid w:val="00A20A40"/>
    <w:rsid w:val="00A21646"/>
    <w:rsid w:val="00A21A95"/>
    <w:rsid w:val="00A21BC2"/>
    <w:rsid w:val="00A21EE2"/>
    <w:rsid w:val="00A23080"/>
    <w:rsid w:val="00A2322D"/>
    <w:rsid w:val="00A2394C"/>
    <w:rsid w:val="00A243DD"/>
    <w:rsid w:val="00A24492"/>
    <w:rsid w:val="00A2462C"/>
    <w:rsid w:val="00A24D3A"/>
    <w:rsid w:val="00A2567F"/>
    <w:rsid w:val="00A26325"/>
    <w:rsid w:val="00A275C9"/>
    <w:rsid w:val="00A305D9"/>
    <w:rsid w:val="00A309FC"/>
    <w:rsid w:val="00A30B7D"/>
    <w:rsid w:val="00A311EE"/>
    <w:rsid w:val="00A3137A"/>
    <w:rsid w:val="00A31B9C"/>
    <w:rsid w:val="00A31C5A"/>
    <w:rsid w:val="00A3299B"/>
    <w:rsid w:val="00A32B45"/>
    <w:rsid w:val="00A32DA5"/>
    <w:rsid w:val="00A330D9"/>
    <w:rsid w:val="00A335D2"/>
    <w:rsid w:val="00A33820"/>
    <w:rsid w:val="00A33ED2"/>
    <w:rsid w:val="00A33F33"/>
    <w:rsid w:val="00A354D1"/>
    <w:rsid w:val="00A35773"/>
    <w:rsid w:val="00A369CF"/>
    <w:rsid w:val="00A372F6"/>
    <w:rsid w:val="00A37EE4"/>
    <w:rsid w:val="00A401C7"/>
    <w:rsid w:val="00A4105B"/>
    <w:rsid w:val="00A41614"/>
    <w:rsid w:val="00A419DE"/>
    <w:rsid w:val="00A41A99"/>
    <w:rsid w:val="00A41DFE"/>
    <w:rsid w:val="00A42D23"/>
    <w:rsid w:val="00A4318C"/>
    <w:rsid w:val="00A43B22"/>
    <w:rsid w:val="00A43D8C"/>
    <w:rsid w:val="00A441A8"/>
    <w:rsid w:val="00A459F3"/>
    <w:rsid w:val="00A47083"/>
    <w:rsid w:val="00A5002F"/>
    <w:rsid w:val="00A510D0"/>
    <w:rsid w:val="00A512A0"/>
    <w:rsid w:val="00A5170E"/>
    <w:rsid w:val="00A51AA8"/>
    <w:rsid w:val="00A52259"/>
    <w:rsid w:val="00A52BDD"/>
    <w:rsid w:val="00A5374C"/>
    <w:rsid w:val="00A53FBB"/>
    <w:rsid w:val="00A544CE"/>
    <w:rsid w:val="00A54C3C"/>
    <w:rsid w:val="00A5504B"/>
    <w:rsid w:val="00A56700"/>
    <w:rsid w:val="00A56C49"/>
    <w:rsid w:val="00A57360"/>
    <w:rsid w:val="00A57E3C"/>
    <w:rsid w:val="00A616FB"/>
    <w:rsid w:val="00A6298B"/>
    <w:rsid w:val="00A645B9"/>
    <w:rsid w:val="00A64EF8"/>
    <w:rsid w:val="00A66065"/>
    <w:rsid w:val="00A66654"/>
    <w:rsid w:val="00A66987"/>
    <w:rsid w:val="00A66CA0"/>
    <w:rsid w:val="00A66CDD"/>
    <w:rsid w:val="00A67AF6"/>
    <w:rsid w:val="00A70D31"/>
    <w:rsid w:val="00A71D79"/>
    <w:rsid w:val="00A720E9"/>
    <w:rsid w:val="00A72236"/>
    <w:rsid w:val="00A72674"/>
    <w:rsid w:val="00A738BB"/>
    <w:rsid w:val="00A743E8"/>
    <w:rsid w:val="00A75A1E"/>
    <w:rsid w:val="00A761FC"/>
    <w:rsid w:val="00A76699"/>
    <w:rsid w:val="00A76CAB"/>
    <w:rsid w:val="00A76FAD"/>
    <w:rsid w:val="00A77B59"/>
    <w:rsid w:val="00A77BF8"/>
    <w:rsid w:val="00A80260"/>
    <w:rsid w:val="00A805EA"/>
    <w:rsid w:val="00A80AE5"/>
    <w:rsid w:val="00A80CCB"/>
    <w:rsid w:val="00A81037"/>
    <w:rsid w:val="00A817FC"/>
    <w:rsid w:val="00A819DE"/>
    <w:rsid w:val="00A81B01"/>
    <w:rsid w:val="00A84996"/>
    <w:rsid w:val="00A8519F"/>
    <w:rsid w:val="00A855E0"/>
    <w:rsid w:val="00A865BF"/>
    <w:rsid w:val="00A86C01"/>
    <w:rsid w:val="00A86CD5"/>
    <w:rsid w:val="00A8783D"/>
    <w:rsid w:val="00A879AB"/>
    <w:rsid w:val="00A87AB2"/>
    <w:rsid w:val="00A87B7B"/>
    <w:rsid w:val="00A9075D"/>
    <w:rsid w:val="00A90A66"/>
    <w:rsid w:val="00A91082"/>
    <w:rsid w:val="00A92355"/>
    <w:rsid w:val="00A923B5"/>
    <w:rsid w:val="00A92B3E"/>
    <w:rsid w:val="00A93076"/>
    <w:rsid w:val="00A93C56"/>
    <w:rsid w:val="00A94505"/>
    <w:rsid w:val="00A94895"/>
    <w:rsid w:val="00A94904"/>
    <w:rsid w:val="00A95B43"/>
    <w:rsid w:val="00A96083"/>
    <w:rsid w:val="00A96405"/>
    <w:rsid w:val="00A9685C"/>
    <w:rsid w:val="00A97669"/>
    <w:rsid w:val="00A97D8E"/>
    <w:rsid w:val="00AA05D6"/>
    <w:rsid w:val="00AA1AB4"/>
    <w:rsid w:val="00AA3A48"/>
    <w:rsid w:val="00AA4393"/>
    <w:rsid w:val="00AA46A2"/>
    <w:rsid w:val="00AA471B"/>
    <w:rsid w:val="00AA4939"/>
    <w:rsid w:val="00AA4F57"/>
    <w:rsid w:val="00AA54C5"/>
    <w:rsid w:val="00AA6468"/>
    <w:rsid w:val="00AA70F6"/>
    <w:rsid w:val="00AA71BB"/>
    <w:rsid w:val="00AA7FB3"/>
    <w:rsid w:val="00AB0158"/>
    <w:rsid w:val="00AB035D"/>
    <w:rsid w:val="00AB05DF"/>
    <w:rsid w:val="00AB0B92"/>
    <w:rsid w:val="00AB133F"/>
    <w:rsid w:val="00AB1747"/>
    <w:rsid w:val="00AB232E"/>
    <w:rsid w:val="00AB32C8"/>
    <w:rsid w:val="00AB3768"/>
    <w:rsid w:val="00AB398B"/>
    <w:rsid w:val="00AB3E89"/>
    <w:rsid w:val="00AB44AD"/>
    <w:rsid w:val="00AB44F3"/>
    <w:rsid w:val="00AB4D49"/>
    <w:rsid w:val="00AB6C4E"/>
    <w:rsid w:val="00AB76A4"/>
    <w:rsid w:val="00AC0234"/>
    <w:rsid w:val="00AC03F8"/>
    <w:rsid w:val="00AC0860"/>
    <w:rsid w:val="00AC0D9A"/>
    <w:rsid w:val="00AC1793"/>
    <w:rsid w:val="00AC2EE6"/>
    <w:rsid w:val="00AC3762"/>
    <w:rsid w:val="00AC3B0C"/>
    <w:rsid w:val="00AC4633"/>
    <w:rsid w:val="00AC58AD"/>
    <w:rsid w:val="00AC5A5B"/>
    <w:rsid w:val="00AC5E4B"/>
    <w:rsid w:val="00AC6CFA"/>
    <w:rsid w:val="00AC75E8"/>
    <w:rsid w:val="00AC7767"/>
    <w:rsid w:val="00AC7B8B"/>
    <w:rsid w:val="00AD0FD6"/>
    <w:rsid w:val="00AD1954"/>
    <w:rsid w:val="00AD1A27"/>
    <w:rsid w:val="00AD2925"/>
    <w:rsid w:val="00AD36F4"/>
    <w:rsid w:val="00AD3E95"/>
    <w:rsid w:val="00AD3F27"/>
    <w:rsid w:val="00AD4DD8"/>
    <w:rsid w:val="00AD5B38"/>
    <w:rsid w:val="00AD681C"/>
    <w:rsid w:val="00AD708C"/>
    <w:rsid w:val="00AD78C5"/>
    <w:rsid w:val="00AE0E13"/>
    <w:rsid w:val="00AE0EE4"/>
    <w:rsid w:val="00AE0F0E"/>
    <w:rsid w:val="00AE18CB"/>
    <w:rsid w:val="00AE2AC2"/>
    <w:rsid w:val="00AE2C79"/>
    <w:rsid w:val="00AE35D8"/>
    <w:rsid w:val="00AE3EAA"/>
    <w:rsid w:val="00AE42FC"/>
    <w:rsid w:val="00AE46B2"/>
    <w:rsid w:val="00AE568D"/>
    <w:rsid w:val="00AE5864"/>
    <w:rsid w:val="00AE5B66"/>
    <w:rsid w:val="00AE5F71"/>
    <w:rsid w:val="00AE606C"/>
    <w:rsid w:val="00AE67B3"/>
    <w:rsid w:val="00AE739F"/>
    <w:rsid w:val="00AF0728"/>
    <w:rsid w:val="00AF0B84"/>
    <w:rsid w:val="00AF159E"/>
    <w:rsid w:val="00AF20A0"/>
    <w:rsid w:val="00AF304C"/>
    <w:rsid w:val="00AF3A06"/>
    <w:rsid w:val="00AF5CC0"/>
    <w:rsid w:val="00AF63C6"/>
    <w:rsid w:val="00AF6673"/>
    <w:rsid w:val="00AF6865"/>
    <w:rsid w:val="00B0008F"/>
    <w:rsid w:val="00B01028"/>
    <w:rsid w:val="00B01734"/>
    <w:rsid w:val="00B0193D"/>
    <w:rsid w:val="00B03BB3"/>
    <w:rsid w:val="00B044EF"/>
    <w:rsid w:val="00B0480F"/>
    <w:rsid w:val="00B04AA2"/>
    <w:rsid w:val="00B04EC6"/>
    <w:rsid w:val="00B04F19"/>
    <w:rsid w:val="00B04F23"/>
    <w:rsid w:val="00B0551F"/>
    <w:rsid w:val="00B06429"/>
    <w:rsid w:val="00B065D2"/>
    <w:rsid w:val="00B066BB"/>
    <w:rsid w:val="00B06B10"/>
    <w:rsid w:val="00B06E8F"/>
    <w:rsid w:val="00B079C8"/>
    <w:rsid w:val="00B10165"/>
    <w:rsid w:val="00B10F7D"/>
    <w:rsid w:val="00B12296"/>
    <w:rsid w:val="00B122EA"/>
    <w:rsid w:val="00B127ED"/>
    <w:rsid w:val="00B12887"/>
    <w:rsid w:val="00B131F6"/>
    <w:rsid w:val="00B139D0"/>
    <w:rsid w:val="00B13E21"/>
    <w:rsid w:val="00B14141"/>
    <w:rsid w:val="00B14594"/>
    <w:rsid w:val="00B1473F"/>
    <w:rsid w:val="00B15352"/>
    <w:rsid w:val="00B16DB6"/>
    <w:rsid w:val="00B17195"/>
    <w:rsid w:val="00B21ECF"/>
    <w:rsid w:val="00B22D37"/>
    <w:rsid w:val="00B23059"/>
    <w:rsid w:val="00B23063"/>
    <w:rsid w:val="00B233E5"/>
    <w:rsid w:val="00B2556D"/>
    <w:rsid w:val="00B25CE1"/>
    <w:rsid w:val="00B266B4"/>
    <w:rsid w:val="00B26BE5"/>
    <w:rsid w:val="00B26ECC"/>
    <w:rsid w:val="00B27793"/>
    <w:rsid w:val="00B27B80"/>
    <w:rsid w:val="00B3194F"/>
    <w:rsid w:val="00B32817"/>
    <w:rsid w:val="00B32D39"/>
    <w:rsid w:val="00B33104"/>
    <w:rsid w:val="00B338F4"/>
    <w:rsid w:val="00B34B34"/>
    <w:rsid w:val="00B359DC"/>
    <w:rsid w:val="00B35AC4"/>
    <w:rsid w:val="00B3678A"/>
    <w:rsid w:val="00B36BE3"/>
    <w:rsid w:val="00B371BB"/>
    <w:rsid w:val="00B371D2"/>
    <w:rsid w:val="00B37EEA"/>
    <w:rsid w:val="00B40D72"/>
    <w:rsid w:val="00B41B6F"/>
    <w:rsid w:val="00B421FE"/>
    <w:rsid w:val="00B4477D"/>
    <w:rsid w:val="00B45D46"/>
    <w:rsid w:val="00B46853"/>
    <w:rsid w:val="00B46BE4"/>
    <w:rsid w:val="00B46C7A"/>
    <w:rsid w:val="00B46D6C"/>
    <w:rsid w:val="00B50166"/>
    <w:rsid w:val="00B503CC"/>
    <w:rsid w:val="00B505C6"/>
    <w:rsid w:val="00B50DA2"/>
    <w:rsid w:val="00B51399"/>
    <w:rsid w:val="00B5164C"/>
    <w:rsid w:val="00B51692"/>
    <w:rsid w:val="00B51DD0"/>
    <w:rsid w:val="00B5200C"/>
    <w:rsid w:val="00B5235C"/>
    <w:rsid w:val="00B524A8"/>
    <w:rsid w:val="00B5265A"/>
    <w:rsid w:val="00B52A31"/>
    <w:rsid w:val="00B52B4A"/>
    <w:rsid w:val="00B52BE4"/>
    <w:rsid w:val="00B53071"/>
    <w:rsid w:val="00B55634"/>
    <w:rsid w:val="00B55AA6"/>
    <w:rsid w:val="00B55B6E"/>
    <w:rsid w:val="00B55C12"/>
    <w:rsid w:val="00B560C5"/>
    <w:rsid w:val="00B56910"/>
    <w:rsid w:val="00B5739D"/>
    <w:rsid w:val="00B574F5"/>
    <w:rsid w:val="00B57CBD"/>
    <w:rsid w:val="00B6020B"/>
    <w:rsid w:val="00B61B77"/>
    <w:rsid w:val="00B6251E"/>
    <w:rsid w:val="00B6344F"/>
    <w:rsid w:val="00B63F28"/>
    <w:rsid w:val="00B64109"/>
    <w:rsid w:val="00B6561B"/>
    <w:rsid w:val="00B65979"/>
    <w:rsid w:val="00B67160"/>
    <w:rsid w:val="00B673BC"/>
    <w:rsid w:val="00B67B11"/>
    <w:rsid w:val="00B71D46"/>
    <w:rsid w:val="00B7263B"/>
    <w:rsid w:val="00B728D4"/>
    <w:rsid w:val="00B7578F"/>
    <w:rsid w:val="00B75F62"/>
    <w:rsid w:val="00B76689"/>
    <w:rsid w:val="00B77599"/>
    <w:rsid w:val="00B80C7F"/>
    <w:rsid w:val="00B812C2"/>
    <w:rsid w:val="00B8185E"/>
    <w:rsid w:val="00B81AFA"/>
    <w:rsid w:val="00B81B30"/>
    <w:rsid w:val="00B8254C"/>
    <w:rsid w:val="00B83F03"/>
    <w:rsid w:val="00B84400"/>
    <w:rsid w:val="00B8537E"/>
    <w:rsid w:val="00B854F8"/>
    <w:rsid w:val="00B85BE1"/>
    <w:rsid w:val="00B8620B"/>
    <w:rsid w:val="00B8670A"/>
    <w:rsid w:val="00B87C1A"/>
    <w:rsid w:val="00B909BB"/>
    <w:rsid w:val="00B9195E"/>
    <w:rsid w:val="00B929E1"/>
    <w:rsid w:val="00B92A4C"/>
    <w:rsid w:val="00B9480A"/>
    <w:rsid w:val="00B94BA5"/>
    <w:rsid w:val="00B94E76"/>
    <w:rsid w:val="00B94FA0"/>
    <w:rsid w:val="00B950E9"/>
    <w:rsid w:val="00BA026B"/>
    <w:rsid w:val="00BA09D2"/>
    <w:rsid w:val="00BA0F9C"/>
    <w:rsid w:val="00BA15F5"/>
    <w:rsid w:val="00BA47CD"/>
    <w:rsid w:val="00BA4FBF"/>
    <w:rsid w:val="00BA519D"/>
    <w:rsid w:val="00BA581D"/>
    <w:rsid w:val="00BA5B0F"/>
    <w:rsid w:val="00BA63D9"/>
    <w:rsid w:val="00BA6523"/>
    <w:rsid w:val="00BA68B3"/>
    <w:rsid w:val="00BA7201"/>
    <w:rsid w:val="00BA78DA"/>
    <w:rsid w:val="00BB02CD"/>
    <w:rsid w:val="00BB040B"/>
    <w:rsid w:val="00BB07A4"/>
    <w:rsid w:val="00BB10AA"/>
    <w:rsid w:val="00BB1AD6"/>
    <w:rsid w:val="00BB1DB3"/>
    <w:rsid w:val="00BB20A9"/>
    <w:rsid w:val="00BB31E0"/>
    <w:rsid w:val="00BB3349"/>
    <w:rsid w:val="00BB4747"/>
    <w:rsid w:val="00BB4D91"/>
    <w:rsid w:val="00BB61A2"/>
    <w:rsid w:val="00BB732F"/>
    <w:rsid w:val="00BC0505"/>
    <w:rsid w:val="00BC0E4F"/>
    <w:rsid w:val="00BC1A9E"/>
    <w:rsid w:val="00BC21A8"/>
    <w:rsid w:val="00BC267F"/>
    <w:rsid w:val="00BC29E0"/>
    <w:rsid w:val="00BC5CC2"/>
    <w:rsid w:val="00BC65D6"/>
    <w:rsid w:val="00BC66A4"/>
    <w:rsid w:val="00BC7212"/>
    <w:rsid w:val="00BC73CC"/>
    <w:rsid w:val="00BC7A97"/>
    <w:rsid w:val="00BC7BAA"/>
    <w:rsid w:val="00BD008F"/>
    <w:rsid w:val="00BD0259"/>
    <w:rsid w:val="00BD10BB"/>
    <w:rsid w:val="00BD2C6A"/>
    <w:rsid w:val="00BD3AFC"/>
    <w:rsid w:val="00BD3E20"/>
    <w:rsid w:val="00BD4F47"/>
    <w:rsid w:val="00BD5D4F"/>
    <w:rsid w:val="00BD6237"/>
    <w:rsid w:val="00BD6A38"/>
    <w:rsid w:val="00BE011B"/>
    <w:rsid w:val="00BE0226"/>
    <w:rsid w:val="00BE0C3E"/>
    <w:rsid w:val="00BE1672"/>
    <w:rsid w:val="00BE1905"/>
    <w:rsid w:val="00BE1E1F"/>
    <w:rsid w:val="00BE1E66"/>
    <w:rsid w:val="00BE31B4"/>
    <w:rsid w:val="00BE3DC9"/>
    <w:rsid w:val="00BE44BC"/>
    <w:rsid w:val="00BE45DF"/>
    <w:rsid w:val="00BE4711"/>
    <w:rsid w:val="00BE47CC"/>
    <w:rsid w:val="00BE4FC0"/>
    <w:rsid w:val="00BE54D3"/>
    <w:rsid w:val="00BE5FA2"/>
    <w:rsid w:val="00BE62D5"/>
    <w:rsid w:val="00BE6873"/>
    <w:rsid w:val="00BE6C40"/>
    <w:rsid w:val="00BE7A96"/>
    <w:rsid w:val="00BE7E71"/>
    <w:rsid w:val="00BF02ED"/>
    <w:rsid w:val="00BF03E9"/>
    <w:rsid w:val="00BF06D8"/>
    <w:rsid w:val="00BF09E0"/>
    <w:rsid w:val="00BF10C5"/>
    <w:rsid w:val="00BF13F5"/>
    <w:rsid w:val="00BF342F"/>
    <w:rsid w:val="00BF4A96"/>
    <w:rsid w:val="00BF5015"/>
    <w:rsid w:val="00BF533D"/>
    <w:rsid w:val="00BF5C7C"/>
    <w:rsid w:val="00BF5E58"/>
    <w:rsid w:val="00BF5FF3"/>
    <w:rsid w:val="00BF6849"/>
    <w:rsid w:val="00BF72DD"/>
    <w:rsid w:val="00BF74F0"/>
    <w:rsid w:val="00BF799F"/>
    <w:rsid w:val="00C00295"/>
    <w:rsid w:val="00C0046A"/>
    <w:rsid w:val="00C00571"/>
    <w:rsid w:val="00C00D39"/>
    <w:rsid w:val="00C01FAB"/>
    <w:rsid w:val="00C02198"/>
    <w:rsid w:val="00C03D71"/>
    <w:rsid w:val="00C04922"/>
    <w:rsid w:val="00C0515D"/>
    <w:rsid w:val="00C05605"/>
    <w:rsid w:val="00C05DA9"/>
    <w:rsid w:val="00C065B5"/>
    <w:rsid w:val="00C06B3D"/>
    <w:rsid w:val="00C071E6"/>
    <w:rsid w:val="00C0777A"/>
    <w:rsid w:val="00C07974"/>
    <w:rsid w:val="00C102EB"/>
    <w:rsid w:val="00C10F7E"/>
    <w:rsid w:val="00C11BB1"/>
    <w:rsid w:val="00C11E79"/>
    <w:rsid w:val="00C12DD8"/>
    <w:rsid w:val="00C13301"/>
    <w:rsid w:val="00C13E4B"/>
    <w:rsid w:val="00C15060"/>
    <w:rsid w:val="00C15D11"/>
    <w:rsid w:val="00C16D4D"/>
    <w:rsid w:val="00C16F21"/>
    <w:rsid w:val="00C1781B"/>
    <w:rsid w:val="00C17B51"/>
    <w:rsid w:val="00C20D6C"/>
    <w:rsid w:val="00C21D97"/>
    <w:rsid w:val="00C226BA"/>
    <w:rsid w:val="00C230BC"/>
    <w:rsid w:val="00C2415B"/>
    <w:rsid w:val="00C2424D"/>
    <w:rsid w:val="00C24637"/>
    <w:rsid w:val="00C24994"/>
    <w:rsid w:val="00C24AD6"/>
    <w:rsid w:val="00C24E51"/>
    <w:rsid w:val="00C259FA"/>
    <w:rsid w:val="00C25D55"/>
    <w:rsid w:val="00C263EE"/>
    <w:rsid w:val="00C26516"/>
    <w:rsid w:val="00C26657"/>
    <w:rsid w:val="00C268A5"/>
    <w:rsid w:val="00C26C0B"/>
    <w:rsid w:val="00C27476"/>
    <w:rsid w:val="00C27EFB"/>
    <w:rsid w:val="00C30163"/>
    <w:rsid w:val="00C30992"/>
    <w:rsid w:val="00C3127D"/>
    <w:rsid w:val="00C31391"/>
    <w:rsid w:val="00C31567"/>
    <w:rsid w:val="00C33B4C"/>
    <w:rsid w:val="00C34113"/>
    <w:rsid w:val="00C34644"/>
    <w:rsid w:val="00C34744"/>
    <w:rsid w:val="00C354DC"/>
    <w:rsid w:val="00C360F8"/>
    <w:rsid w:val="00C36307"/>
    <w:rsid w:val="00C36B02"/>
    <w:rsid w:val="00C36D59"/>
    <w:rsid w:val="00C36F3B"/>
    <w:rsid w:val="00C37BA1"/>
    <w:rsid w:val="00C41EB0"/>
    <w:rsid w:val="00C4233B"/>
    <w:rsid w:val="00C4560E"/>
    <w:rsid w:val="00C45A7C"/>
    <w:rsid w:val="00C46097"/>
    <w:rsid w:val="00C5079C"/>
    <w:rsid w:val="00C50BD8"/>
    <w:rsid w:val="00C514A0"/>
    <w:rsid w:val="00C51827"/>
    <w:rsid w:val="00C52CB4"/>
    <w:rsid w:val="00C52F35"/>
    <w:rsid w:val="00C534F8"/>
    <w:rsid w:val="00C535F6"/>
    <w:rsid w:val="00C5398F"/>
    <w:rsid w:val="00C542F0"/>
    <w:rsid w:val="00C55090"/>
    <w:rsid w:val="00C556F4"/>
    <w:rsid w:val="00C56EE1"/>
    <w:rsid w:val="00C5713B"/>
    <w:rsid w:val="00C57980"/>
    <w:rsid w:val="00C57D47"/>
    <w:rsid w:val="00C57F8E"/>
    <w:rsid w:val="00C60D6C"/>
    <w:rsid w:val="00C60E98"/>
    <w:rsid w:val="00C62231"/>
    <w:rsid w:val="00C624E9"/>
    <w:rsid w:val="00C62749"/>
    <w:rsid w:val="00C62834"/>
    <w:rsid w:val="00C62B37"/>
    <w:rsid w:val="00C63694"/>
    <w:rsid w:val="00C63D0A"/>
    <w:rsid w:val="00C643F8"/>
    <w:rsid w:val="00C66381"/>
    <w:rsid w:val="00C66933"/>
    <w:rsid w:val="00C6742E"/>
    <w:rsid w:val="00C67BAE"/>
    <w:rsid w:val="00C712B4"/>
    <w:rsid w:val="00C72904"/>
    <w:rsid w:val="00C72970"/>
    <w:rsid w:val="00C74A33"/>
    <w:rsid w:val="00C74DA7"/>
    <w:rsid w:val="00C752F4"/>
    <w:rsid w:val="00C7582E"/>
    <w:rsid w:val="00C75E52"/>
    <w:rsid w:val="00C75F2B"/>
    <w:rsid w:val="00C766F4"/>
    <w:rsid w:val="00C7703E"/>
    <w:rsid w:val="00C77223"/>
    <w:rsid w:val="00C77339"/>
    <w:rsid w:val="00C77AFE"/>
    <w:rsid w:val="00C80031"/>
    <w:rsid w:val="00C8225C"/>
    <w:rsid w:val="00C826D2"/>
    <w:rsid w:val="00C83CCD"/>
    <w:rsid w:val="00C840CB"/>
    <w:rsid w:val="00C84313"/>
    <w:rsid w:val="00C860F7"/>
    <w:rsid w:val="00C86719"/>
    <w:rsid w:val="00C86967"/>
    <w:rsid w:val="00C86DB9"/>
    <w:rsid w:val="00C86FB6"/>
    <w:rsid w:val="00C87BFE"/>
    <w:rsid w:val="00C90908"/>
    <w:rsid w:val="00C9177F"/>
    <w:rsid w:val="00C91788"/>
    <w:rsid w:val="00C93B96"/>
    <w:rsid w:val="00C95563"/>
    <w:rsid w:val="00C96BE3"/>
    <w:rsid w:val="00C97D37"/>
    <w:rsid w:val="00CA09F9"/>
    <w:rsid w:val="00CA10C2"/>
    <w:rsid w:val="00CA1736"/>
    <w:rsid w:val="00CA1CE8"/>
    <w:rsid w:val="00CA1FF3"/>
    <w:rsid w:val="00CA2126"/>
    <w:rsid w:val="00CA2E32"/>
    <w:rsid w:val="00CA3D56"/>
    <w:rsid w:val="00CA4A07"/>
    <w:rsid w:val="00CA4D9E"/>
    <w:rsid w:val="00CA575F"/>
    <w:rsid w:val="00CA5A8E"/>
    <w:rsid w:val="00CA5AB8"/>
    <w:rsid w:val="00CA709A"/>
    <w:rsid w:val="00CA761D"/>
    <w:rsid w:val="00CA7926"/>
    <w:rsid w:val="00CA7B1A"/>
    <w:rsid w:val="00CB039C"/>
    <w:rsid w:val="00CB03A4"/>
    <w:rsid w:val="00CB05DE"/>
    <w:rsid w:val="00CB0A2A"/>
    <w:rsid w:val="00CB0AAD"/>
    <w:rsid w:val="00CB12CF"/>
    <w:rsid w:val="00CB17CE"/>
    <w:rsid w:val="00CB1C09"/>
    <w:rsid w:val="00CB1D34"/>
    <w:rsid w:val="00CB1DF9"/>
    <w:rsid w:val="00CB22DC"/>
    <w:rsid w:val="00CB3AB4"/>
    <w:rsid w:val="00CB40EF"/>
    <w:rsid w:val="00CB5B79"/>
    <w:rsid w:val="00CB621A"/>
    <w:rsid w:val="00CB6428"/>
    <w:rsid w:val="00CB682E"/>
    <w:rsid w:val="00CB6969"/>
    <w:rsid w:val="00CB7ADD"/>
    <w:rsid w:val="00CB7CA0"/>
    <w:rsid w:val="00CC00E9"/>
    <w:rsid w:val="00CC0550"/>
    <w:rsid w:val="00CC060A"/>
    <w:rsid w:val="00CC0C08"/>
    <w:rsid w:val="00CC0EA3"/>
    <w:rsid w:val="00CC10AD"/>
    <w:rsid w:val="00CC1274"/>
    <w:rsid w:val="00CC2A98"/>
    <w:rsid w:val="00CC4071"/>
    <w:rsid w:val="00CC43B4"/>
    <w:rsid w:val="00CC46A2"/>
    <w:rsid w:val="00CC66C9"/>
    <w:rsid w:val="00CC6A58"/>
    <w:rsid w:val="00CC7F36"/>
    <w:rsid w:val="00CD0500"/>
    <w:rsid w:val="00CD0E70"/>
    <w:rsid w:val="00CD1102"/>
    <w:rsid w:val="00CD1F3E"/>
    <w:rsid w:val="00CD2315"/>
    <w:rsid w:val="00CD3C0B"/>
    <w:rsid w:val="00CD3CDE"/>
    <w:rsid w:val="00CD484C"/>
    <w:rsid w:val="00CD48D8"/>
    <w:rsid w:val="00CD5169"/>
    <w:rsid w:val="00CD6484"/>
    <w:rsid w:val="00CD649C"/>
    <w:rsid w:val="00CD66EC"/>
    <w:rsid w:val="00CD6932"/>
    <w:rsid w:val="00CD6C4E"/>
    <w:rsid w:val="00CD7361"/>
    <w:rsid w:val="00CD7377"/>
    <w:rsid w:val="00CD7637"/>
    <w:rsid w:val="00CD78BF"/>
    <w:rsid w:val="00CD7A06"/>
    <w:rsid w:val="00CE03A7"/>
    <w:rsid w:val="00CE0423"/>
    <w:rsid w:val="00CE0CB1"/>
    <w:rsid w:val="00CE1D90"/>
    <w:rsid w:val="00CE1ECE"/>
    <w:rsid w:val="00CE2C02"/>
    <w:rsid w:val="00CE33F5"/>
    <w:rsid w:val="00CE3FDC"/>
    <w:rsid w:val="00CE41C3"/>
    <w:rsid w:val="00CE45A6"/>
    <w:rsid w:val="00CE5E6F"/>
    <w:rsid w:val="00CE68BF"/>
    <w:rsid w:val="00CE727D"/>
    <w:rsid w:val="00CE7561"/>
    <w:rsid w:val="00CE781E"/>
    <w:rsid w:val="00CF00C5"/>
    <w:rsid w:val="00CF048C"/>
    <w:rsid w:val="00CF0919"/>
    <w:rsid w:val="00CF1715"/>
    <w:rsid w:val="00CF1DA7"/>
    <w:rsid w:val="00CF270E"/>
    <w:rsid w:val="00CF30E0"/>
    <w:rsid w:val="00CF3322"/>
    <w:rsid w:val="00CF427B"/>
    <w:rsid w:val="00CF467C"/>
    <w:rsid w:val="00CF47EF"/>
    <w:rsid w:val="00CF4E05"/>
    <w:rsid w:val="00CF5082"/>
    <w:rsid w:val="00CF51F9"/>
    <w:rsid w:val="00CF5A93"/>
    <w:rsid w:val="00CF6AA6"/>
    <w:rsid w:val="00CF6C57"/>
    <w:rsid w:val="00CF7915"/>
    <w:rsid w:val="00CF7A6A"/>
    <w:rsid w:val="00D006DD"/>
    <w:rsid w:val="00D020E6"/>
    <w:rsid w:val="00D0272F"/>
    <w:rsid w:val="00D028D4"/>
    <w:rsid w:val="00D02E88"/>
    <w:rsid w:val="00D03645"/>
    <w:rsid w:val="00D0505C"/>
    <w:rsid w:val="00D062EF"/>
    <w:rsid w:val="00D06900"/>
    <w:rsid w:val="00D07CE3"/>
    <w:rsid w:val="00D10856"/>
    <w:rsid w:val="00D11BE3"/>
    <w:rsid w:val="00D11C0F"/>
    <w:rsid w:val="00D12221"/>
    <w:rsid w:val="00D127CA"/>
    <w:rsid w:val="00D12AF9"/>
    <w:rsid w:val="00D13DAB"/>
    <w:rsid w:val="00D1434C"/>
    <w:rsid w:val="00D15629"/>
    <w:rsid w:val="00D15D79"/>
    <w:rsid w:val="00D15E26"/>
    <w:rsid w:val="00D15EA2"/>
    <w:rsid w:val="00D16BEB"/>
    <w:rsid w:val="00D176CB"/>
    <w:rsid w:val="00D17FB0"/>
    <w:rsid w:val="00D209BA"/>
    <w:rsid w:val="00D20E06"/>
    <w:rsid w:val="00D22FCE"/>
    <w:rsid w:val="00D2325E"/>
    <w:rsid w:val="00D241C7"/>
    <w:rsid w:val="00D251C3"/>
    <w:rsid w:val="00D25A43"/>
    <w:rsid w:val="00D25E5F"/>
    <w:rsid w:val="00D260A7"/>
    <w:rsid w:val="00D2659B"/>
    <w:rsid w:val="00D265DF"/>
    <w:rsid w:val="00D26EBC"/>
    <w:rsid w:val="00D27474"/>
    <w:rsid w:val="00D27BC9"/>
    <w:rsid w:val="00D315CC"/>
    <w:rsid w:val="00D32BDF"/>
    <w:rsid w:val="00D32E8B"/>
    <w:rsid w:val="00D32ECF"/>
    <w:rsid w:val="00D347B1"/>
    <w:rsid w:val="00D34C5B"/>
    <w:rsid w:val="00D352E3"/>
    <w:rsid w:val="00D358A5"/>
    <w:rsid w:val="00D35C8A"/>
    <w:rsid w:val="00D36463"/>
    <w:rsid w:val="00D3658B"/>
    <w:rsid w:val="00D376EA"/>
    <w:rsid w:val="00D408E3"/>
    <w:rsid w:val="00D41376"/>
    <w:rsid w:val="00D42CFA"/>
    <w:rsid w:val="00D437D9"/>
    <w:rsid w:val="00D444CA"/>
    <w:rsid w:val="00D44EE6"/>
    <w:rsid w:val="00D45FE8"/>
    <w:rsid w:val="00D476AE"/>
    <w:rsid w:val="00D51DDE"/>
    <w:rsid w:val="00D52FC9"/>
    <w:rsid w:val="00D531DB"/>
    <w:rsid w:val="00D53CC4"/>
    <w:rsid w:val="00D540FF"/>
    <w:rsid w:val="00D54297"/>
    <w:rsid w:val="00D54771"/>
    <w:rsid w:val="00D55F86"/>
    <w:rsid w:val="00D561A1"/>
    <w:rsid w:val="00D56A1E"/>
    <w:rsid w:val="00D56C40"/>
    <w:rsid w:val="00D5750E"/>
    <w:rsid w:val="00D600F6"/>
    <w:rsid w:val="00D630BC"/>
    <w:rsid w:val="00D63531"/>
    <w:rsid w:val="00D6494A"/>
    <w:rsid w:val="00D649D5"/>
    <w:rsid w:val="00D656FD"/>
    <w:rsid w:val="00D657F3"/>
    <w:rsid w:val="00D66074"/>
    <w:rsid w:val="00D66FC9"/>
    <w:rsid w:val="00D7187C"/>
    <w:rsid w:val="00D71984"/>
    <w:rsid w:val="00D71F56"/>
    <w:rsid w:val="00D72C5F"/>
    <w:rsid w:val="00D72FC4"/>
    <w:rsid w:val="00D73742"/>
    <w:rsid w:val="00D74618"/>
    <w:rsid w:val="00D747E2"/>
    <w:rsid w:val="00D74AC9"/>
    <w:rsid w:val="00D750FE"/>
    <w:rsid w:val="00D76670"/>
    <w:rsid w:val="00D77BB1"/>
    <w:rsid w:val="00D77E51"/>
    <w:rsid w:val="00D80529"/>
    <w:rsid w:val="00D81DD3"/>
    <w:rsid w:val="00D8364A"/>
    <w:rsid w:val="00D83B4A"/>
    <w:rsid w:val="00D841B5"/>
    <w:rsid w:val="00D851C2"/>
    <w:rsid w:val="00D85D2A"/>
    <w:rsid w:val="00D86227"/>
    <w:rsid w:val="00D86320"/>
    <w:rsid w:val="00D86853"/>
    <w:rsid w:val="00D8797C"/>
    <w:rsid w:val="00D87E2D"/>
    <w:rsid w:val="00D90049"/>
    <w:rsid w:val="00D90AD3"/>
    <w:rsid w:val="00D91729"/>
    <w:rsid w:val="00D92C69"/>
    <w:rsid w:val="00D92F7F"/>
    <w:rsid w:val="00D93B46"/>
    <w:rsid w:val="00D943A0"/>
    <w:rsid w:val="00D94860"/>
    <w:rsid w:val="00D9498D"/>
    <w:rsid w:val="00D952C4"/>
    <w:rsid w:val="00D95458"/>
    <w:rsid w:val="00D954D8"/>
    <w:rsid w:val="00D96CA1"/>
    <w:rsid w:val="00D97E29"/>
    <w:rsid w:val="00DA0455"/>
    <w:rsid w:val="00DA0727"/>
    <w:rsid w:val="00DA0C62"/>
    <w:rsid w:val="00DA10D5"/>
    <w:rsid w:val="00DA1407"/>
    <w:rsid w:val="00DA2732"/>
    <w:rsid w:val="00DA2DAB"/>
    <w:rsid w:val="00DA40AB"/>
    <w:rsid w:val="00DA57DE"/>
    <w:rsid w:val="00DA67D9"/>
    <w:rsid w:val="00DA7BE0"/>
    <w:rsid w:val="00DA7FE6"/>
    <w:rsid w:val="00DB02A5"/>
    <w:rsid w:val="00DB0685"/>
    <w:rsid w:val="00DB2A12"/>
    <w:rsid w:val="00DB2BCE"/>
    <w:rsid w:val="00DB2C5F"/>
    <w:rsid w:val="00DB48EE"/>
    <w:rsid w:val="00DB4B39"/>
    <w:rsid w:val="00DB4BFA"/>
    <w:rsid w:val="00DB5295"/>
    <w:rsid w:val="00DB5367"/>
    <w:rsid w:val="00DB64C4"/>
    <w:rsid w:val="00DB6966"/>
    <w:rsid w:val="00DB7C11"/>
    <w:rsid w:val="00DC017D"/>
    <w:rsid w:val="00DC0B86"/>
    <w:rsid w:val="00DC2289"/>
    <w:rsid w:val="00DC2B1C"/>
    <w:rsid w:val="00DC37C7"/>
    <w:rsid w:val="00DC48CC"/>
    <w:rsid w:val="00DC6326"/>
    <w:rsid w:val="00DC7DCA"/>
    <w:rsid w:val="00DD061E"/>
    <w:rsid w:val="00DD0711"/>
    <w:rsid w:val="00DD07D3"/>
    <w:rsid w:val="00DD0A89"/>
    <w:rsid w:val="00DD11AF"/>
    <w:rsid w:val="00DD14F5"/>
    <w:rsid w:val="00DD16BA"/>
    <w:rsid w:val="00DD1A70"/>
    <w:rsid w:val="00DD209D"/>
    <w:rsid w:val="00DD2362"/>
    <w:rsid w:val="00DD29E8"/>
    <w:rsid w:val="00DD2C14"/>
    <w:rsid w:val="00DD2FB9"/>
    <w:rsid w:val="00DD415E"/>
    <w:rsid w:val="00DD4FF7"/>
    <w:rsid w:val="00DD55BB"/>
    <w:rsid w:val="00DD7077"/>
    <w:rsid w:val="00DD732B"/>
    <w:rsid w:val="00DD7B53"/>
    <w:rsid w:val="00DD7C88"/>
    <w:rsid w:val="00DD7FA5"/>
    <w:rsid w:val="00DE01DE"/>
    <w:rsid w:val="00DE1168"/>
    <w:rsid w:val="00DE2FBC"/>
    <w:rsid w:val="00DE3033"/>
    <w:rsid w:val="00DE41AA"/>
    <w:rsid w:val="00DE4960"/>
    <w:rsid w:val="00DE4E95"/>
    <w:rsid w:val="00DE4E9D"/>
    <w:rsid w:val="00DE500E"/>
    <w:rsid w:val="00DE52BE"/>
    <w:rsid w:val="00DE5711"/>
    <w:rsid w:val="00DE6856"/>
    <w:rsid w:val="00DE7224"/>
    <w:rsid w:val="00DE771C"/>
    <w:rsid w:val="00DF0A3E"/>
    <w:rsid w:val="00DF0CF4"/>
    <w:rsid w:val="00DF165E"/>
    <w:rsid w:val="00DF1B67"/>
    <w:rsid w:val="00DF282B"/>
    <w:rsid w:val="00DF3208"/>
    <w:rsid w:val="00DF336C"/>
    <w:rsid w:val="00DF3925"/>
    <w:rsid w:val="00DF464A"/>
    <w:rsid w:val="00DF4A58"/>
    <w:rsid w:val="00DF4B94"/>
    <w:rsid w:val="00DF58AF"/>
    <w:rsid w:val="00DF5FDE"/>
    <w:rsid w:val="00DF603A"/>
    <w:rsid w:val="00DF6208"/>
    <w:rsid w:val="00DF6838"/>
    <w:rsid w:val="00DF6C4D"/>
    <w:rsid w:val="00E01814"/>
    <w:rsid w:val="00E01C25"/>
    <w:rsid w:val="00E023D6"/>
    <w:rsid w:val="00E02700"/>
    <w:rsid w:val="00E031AE"/>
    <w:rsid w:val="00E03B4E"/>
    <w:rsid w:val="00E03C57"/>
    <w:rsid w:val="00E041C7"/>
    <w:rsid w:val="00E04C8D"/>
    <w:rsid w:val="00E055C2"/>
    <w:rsid w:val="00E05795"/>
    <w:rsid w:val="00E05E74"/>
    <w:rsid w:val="00E07B5B"/>
    <w:rsid w:val="00E102EB"/>
    <w:rsid w:val="00E10B56"/>
    <w:rsid w:val="00E10EEF"/>
    <w:rsid w:val="00E11798"/>
    <w:rsid w:val="00E1244F"/>
    <w:rsid w:val="00E12512"/>
    <w:rsid w:val="00E12863"/>
    <w:rsid w:val="00E1661F"/>
    <w:rsid w:val="00E1673D"/>
    <w:rsid w:val="00E17006"/>
    <w:rsid w:val="00E17359"/>
    <w:rsid w:val="00E21827"/>
    <w:rsid w:val="00E21883"/>
    <w:rsid w:val="00E22325"/>
    <w:rsid w:val="00E2256A"/>
    <w:rsid w:val="00E23895"/>
    <w:rsid w:val="00E23F7F"/>
    <w:rsid w:val="00E2458F"/>
    <w:rsid w:val="00E24ADF"/>
    <w:rsid w:val="00E25280"/>
    <w:rsid w:val="00E25A58"/>
    <w:rsid w:val="00E25CF4"/>
    <w:rsid w:val="00E25D8B"/>
    <w:rsid w:val="00E26159"/>
    <w:rsid w:val="00E2629C"/>
    <w:rsid w:val="00E2640B"/>
    <w:rsid w:val="00E26E96"/>
    <w:rsid w:val="00E26F05"/>
    <w:rsid w:val="00E27FFC"/>
    <w:rsid w:val="00E307FB"/>
    <w:rsid w:val="00E3088D"/>
    <w:rsid w:val="00E30E0D"/>
    <w:rsid w:val="00E30F7B"/>
    <w:rsid w:val="00E31E6E"/>
    <w:rsid w:val="00E32187"/>
    <w:rsid w:val="00E32392"/>
    <w:rsid w:val="00E32E6D"/>
    <w:rsid w:val="00E33586"/>
    <w:rsid w:val="00E33D93"/>
    <w:rsid w:val="00E33ECF"/>
    <w:rsid w:val="00E34375"/>
    <w:rsid w:val="00E3497A"/>
    <w:rsid w:val="00E35311"/>
    <w:rsid w:val="00E355CE"/>
    <w:rsid w:val="00E3619B"/>
    <w:rsid w:val="00E4046D"/>
    <w:rsid w:val="00E40E83"/>
    <w:rsid w:val="00E4166D"/>
    <w:rsid w:val="00E41E76"/>
    <w:rsid w:val="00E4320C"/>
    <w:rsid w:val="00E4321B"/>
    <w:rsid w:val="00E4345B"/>
    <w:rsid w:val="00E4505E"/>
    <w:rsid w:val="00E45A49"/>
    <w:rsid w:val="00E461EA"/>
    <w:rsid w:val="00E46603"/>
    <w:rsid w:val="00E46A0B"/>
    <w:rsid w:val="00E473DC"/>
    <w:rsid w:val="00E476F7"/>
    <w:rsid w:val="00E4788D"/>
    <w:rsid w:val="00E47B85"/>
    <w:rsid w:val="00E47C6A"/>
    <w:rsid w:val="00E50999"/>
    <w:rsid w:val="00E510D4"/>
    <w:rsid w:val="00E517C3"/>
    <w:rsid w:val="00E51A26"/>
    <w:rsid w:val="00E522D5"/>
    <w:rsid w:val="00E52F2B"/>
    <w:rsid w:val="00E538BA"/>
    <w:rsid w:val="00E53C98"/>
    <w:rsid w:val="00E54039"/>
    <w:rsid w:val="00E54071"/>
    <w:rsid w:val="00E54362"/>
    <w:rsid w:val="00E55429"/>
    <w:rsid w:val="00E55571"/>
    <w:rsid w:val="00E555C3"/>
    <w:rsid w:val="00E55E95"/>
    <w:rsid w:val="00E566F6"/>
    <w:rsid w:val="00E56C27"/>
    <w:rsid w:val="00E60DBB"/>
    <w:rsid w:val="00E6101C"/>
    <w:rsid w:val="00E610F4"/>
    <w:rsid w:val="00E61206"/>
    <w:rsid w:val="00E61209"/>
    <w:rsid w:val="00E61A16"/>
    <w:rsid w:val="00E623BC"/>
    <w:rsid w:val="00E625BF"/>
    <w:rsid w:val="00E6297E"/>
    <w:rsid w:val="00E62E29"/>
    <w:rsid w:val="00E6334C"/>
    <w:rsid w:val="00E63DF3"/>
    <w:rsid w:val="00E6402A"/>
    <w:rsid w:val="00E642D4"/>
    <w:rsid w:val="00E6476B"/>
    <w:rsid w:val="00E647D2"/>
    <w:rsid w:val="00E65B2C"/>
    <w:rsid w:val="00E662C4"/>
    <w:rsid w:val="00E66729"/>
    <w:rsid w:val="00E66B17"/>
    <w:rsid w:val="00E66EA9"/>
    <w:rsid w:val="00E66FE1"/>
    <w:rsid w:val="00E67F94"/>
    <w:rsid w:val="00E70A37"/>
    <w:rsid w:val="00E70CB6"/>
    <w:rsid w:val="00E71574"/>
    <w:rsid w:val="00E71E5D"/>
    <w:rsid w:val="00E71E62"/>
    <w:rsid w:val="00E73F12"/>
    <w:rsid w:val="00E73FB0"/>
    <w:rsid w:val="00E7529F"/>
    <w:rsid w:val="00E75C3A"/>
    <w:rsid w:val="00E76029"/>
    <w:rsid w:val="00E763D4"/>
    <w:rsid w:val="00E76D42"/>
    <w:rsid w:val="00E76F9A"/>
    <w:rsid w:val="00E777BD"/>
    <w:rsid w:val="00E80842"/>
    <w:rsid w:val="00E811C8"/>
    <w:rsid w:val="00E81628"/>
    <w:rsid w:val="00E81AEE"/>
    <w:rsid w:val="00E81CA9"/>
    <w:rsid w:val="00E839C0"/>
    <w:rsid w:val="00E85236"/>
    <w:rsid w:val="00E861A0"/>
    <w:rsid w:val="00E861AC"/>
    <w:rsid w:val="00E86E84"/>
    <w:rsid w:val="00E87AF7"/>
    <w:rsid w:val="00E91DFA"/>
    <w:rsid w:val="00E931E7"/>
    <w:rsid w:val="00E9391C"/>
    <w:rsid w:val="00E93D1B"/>
    <w:rsid w:val="00E9436D"/>
    <w:rsid w:val="00E9664E"/>
    <w:rsid w:val="00E967D5"/>
    <w:rsid w:val="00E96905"/>
    <w:rsid w:val="00E96DC5"/>
    <w:rsid w:val="00E97036"/>
    <w:rsid w:val="00E97C7A"/>
    <w:rsid w:val="00E97E6B"/>
    <w:rsid w:val="00EA021A"/>
    <w:rsid w:val="00EA0BBA"/>
    <w:rsid w:val="00EA198A"/>
    <w:rsid w:val="00EA1AB5"/>
    <w:rsid w:val="00EA21E4"/>
    <w:rsid w:val="00EA2D28"/>
    <w:rsid w:val="00EA330D"/>
    <w:rsid w:val="00EA4924"/>
    <w:rsid w:val="00EA4A89"/>
    <w:rsid w:val="00EA4C54"/>
    <w:rsid w:val="00EA60C5"/>
    <w:rsid w:val="00EA668D"/>
    <w:rsid w:val="00EA6E0F"/>
    <w:rsid w:val="00EB0801"/>
    <w:rsid w:val="00EB0A5F"/>
    <w:rsid w:val="00EB0A79"/>
    <w:rsid w:val="00EB0D3C"/>
    <w:rsid w:val="00EB22E0"/>
    <w:rsid w:val="00EB2810"/>
    <w:rsid w:val="00EB2B02"/>
    <w:rsid w:val="00EB2C0F"/>
    <w:rsid w:val="00EB6884"/>
    <w:rsid w:val="00EB6AC3"/>
    <w:rsid w:val="00EB72F8"/>
    <w:rsid w:val="00EB74EF"/>
    <w:rsid w:val="00EB78A8"/>
    <w:rsid w:val="00EC13B8"/>
    <w:rsid w:val="00EC1523"/>
    <w:rsid w:val="00EC17E5"/>
    <w:rsid w:val="00EC2736"/>
    <w:rsid w:val="00EC2BD2"/>
    <w:rsid w:val="00EC420D"/>
    <w:rsid w:val="00EC4B75"/>
    <w:rsid w:val="00EC4D2F"/>
    <w:rsid w:val="00EC522F"/>
    <w:rsid w:val="00EC59F3"/>
    <w:rsid w:val="00EC5EEB"/>
    <w:rsid w:val="00EC630C"/>
    <w:rsid w:val="00EC6968"/>
    <w:rsid w:val="00EC6CA3"/>
    <w:rsid w:val="00EC7380"/>
    <w:rsid w:val="00EC765B"/>
    <w:rsid w:val="00EC7EFF"/>
    <w:rsid w:val="00ED123F"/>
    <w:rsid w:val="00ED2B54"/>
    <w:rsid w:val="00ED3390"/>
    <w:rsid w:val="00ED3541"/>
    <w:rsid w:val="00ED407B"/>
    <w:rsid w:val="00ED4424"/>
    <w:rsid w:val="00ED44A4"/>
    <w:rsid w:val="00ED4E7F"/>
    <w:rsid w:val="00ED534B"/>
    <w:rsid w:val="00ED6951"/>
    <w:rsid w:val="00EE01A1"/>
    <w:rsid w:val="00EE0265"/>
    <w:rsid w:val="00EE085B"/>
    <w:rsid w:val="00EE1168"/>
    <w:rsid w:val="00EE192E"/>
    <w:rsid w:val="00EE1D87"/>
    <w:rsid w:val="00EE1EEF"/>
    <w:rsid w:val="00EE237C"/>
    <w:rsid w:val="00EE3AF2"/>
    <w:rsid w:val="00EE52CC"/>
    <w:rsid w:val="00EE5496"/>
    <w:rsid w:val="00EE5EC2"/>
    <w:rsid w:val="00EE5FF9"/>
    <w:rsid w:val="00EE67FF"/>
    <w:rsid w:val="00EE6DC7"/>
    <w:rsid w:val="00EF0546"/>
    <w:rsid w:val="00EF0C06"/>
    <w:rsid w:val="00EF0CA7"/>
    <w:rsid w:val="00EF0FBB"/>
    <w:rsid w:val="00EF1D01"/>
    <w:rsid w:val="00EF22F1"/>
    <w:rsid w:val="00EF38C3"/>
    <w:rsid w:val="00EF3945"/>
    <w:rsid w:val="00EF3CDA"/>
    <w:rsid w:val="00EF3EAB"/>
    <w:rsid w:val="00EF468D"/>
    <w:rsid w:val="00EF6614"/>
    <w:rsid w:val="00EF72D8"/>
    <w:rsid w:val="00EF75B6"/>
    <w:rsid w:val="00EF7E51"/>
    <w:rsid w:val="00F002E2"/>
    <w:rsid w:val="00F00362"/>
    <w:rsid w:val="00F00A8A"/>
    <w:rsid w:val="00F01C81"/>
    <w:rsid w:val="00F03170"/>
    <w:rsid w:val="00F03269"/>
    <w:rsid w:val="00F03900"/>
    <w:rsid w:val="00F03A73"/>
    <w:rsid w:val="00F0499A"/>
    <w:rsid w:val="00F06171"/>
    <w:rsid w:val="00F06E30"/>
    <w:rsid w:val="00F072BE"/>
    <w:rsid w:val="00F104D5"/>
    <w:rsid w:val="00F10A64"/>
    <w:rsid w:val="00F11AE1"/>
    <w:rsid w:val="00F1254D"/>
    <w:rsid w:val="00F12FF1"/>
    <w:rsid w:val="00F13E14"/>
    <w:rsid w:val="00F14ADA"/>
    <w:rsid w:val="00F14C2B"/>
    <w:rsid w:val="00F158B7"/>
    <w:rsid w:val="00F15E2E"/>
    <w:rsid w:val="00F16293"/>
    <w:rsid w:val="00F179A7"/>
    <w:rsid w:val="00F179DA"/>
    <w:rsid w:val="00F17A27"/>
    <w:rsid w:val="00F20ED1"/>
    <w:rsid w:val="00F222B7"/>
    <w:rsid w:val="00F22444"/>
    <w:rsid w:val="00F234AF"/>
    <w:rsid w:val="00F23DEB"/>
    <w:rsid w:val="00F24D6B"/>
    <w:rsid w:val="00F257D1"/>
    <w:rsid w:val="00F25997"/>
    <w:rsid w:val="00F2671B"/>
    <w:rsid w:val="00F26EE2"/>
    <w:rsid w:val="00F2741B"/>
    <w:rsid w:val="00F2767F"/>
    <w:rsid w:val="00F2776B"/>
    <w:rsid w:val="00F27FE7"/>
    <w:rsid w:val="00F30096"/>
    <w:rsid w:val="00F32473"/>
    <w:rsid w:val="00F32997"/>
    <w:rsid w:val="00F329F8"/>
    <w:rsid w:val="00F332E0"/>
    <w:rsid w:val="00F342BC"/>
    <w:rsid w:val="00F349A5"/>
    <w:rsid w:val="00F35CB9"/>
    <w:rsid w:val="00F36190"/>
    <w:rsid w:val="00F36373"/>
    <w:rsid w:val="00F36550"/>
    <w:rsid w:val="00F36551"/>
    <w:rsid w:val="00F36D93"/>
    <w:rsid w:val="00F37355"/>
    <w:rsid w:val="00F3754C"/>
    <w:rsid w:val="00F37662"/>
    <w:rsid w:val="00F37685"/>
    <w:rsid w:val="00F377CA"/>
    <w:rsid w:val="00F37858"/>
    <w:rsid w:val="00F37AFC"/>
    <w:rsid w:val="00F37D11"/>
    <w:rsid w:val="00F40746"/>
    <w:rsid w:val="00F408E6"/>
    <w:rsid w:val="00F418C2"/>
    <w:rsid w:val="00F41931"/>
    <w:rsid w:val="00F421F1"/>
    <w:rsid w:val="00F42BC0"/>
    <w:rsid w:val="00F42D5C"/>
    <w:rsid w:val="00F430F2"/>
    <w:rsid w:val="00F438AF"/>
    <w:rsid w:val="00F44AE4"/>
    <w:rsid w:val="00F47447"/>
    <w:rsid w:val="00F50701"/>
    <w:rsid w:val="00F522BA"/>
    <w:rsid w:val="00F527EC"/>
    <w:rsid w:val="00F52942"/>
    <w:rsid w:val="00F54436"/>
    <w:rsid w:val="00F56835"/>
    <w:rsid w:val="00F5767C"/>
    <w:rsid w:val="00F57762"/>
    <w:rsid w:val="00F6059E"/>
    <w:rsid w:val="00F606EA"/>
    <w:rsid w:val="00F61F82"/>
    <w:rsid w:val="00F63A8F"/>
    <w:rsid w:val="00F63C28"/>
    <w:rsid w:val="00F64582"/>
    <w:rsid w:val="00F64B02"/>
    <w:rsid w:val="00F64C36"/>
    <w:rsid w:val="00F6536F"/>
    <w:rsid w:val="00F65CF6"/>
    <w:rsid w:val="00F66AFE"/>
    <w:rsid w:val="00F67038"/>
    <w:rsid w:val="00F67CEA"/>
    <w:rsid w:val="00F67D3B"/>
    <w:rsid w:val="00F70DCE"/>
    <w:rsid w:val="00F71E69"/>
    <w:rsid w:val="00F73700"/>
    <w:rsid w:val="00F73C69"/>
    <w:rsid w:val="00F73F0F"/>
    <w:rsid w:val="00F743FD"/>
    <w:rsid w:val="00F74BEF"/>
    <w:rsid w:val="00F752BC"/>
    <w:rsid w:val="00F75535"/>
    <w:rsid w:val="00F75BA9"/>
    <w:rsid w:val="00F7641D"/>
    <w:rsid w:val="00F77366"/>
    <w:rsid w:val="00F77E2C"/>
    <w:rsid w:val="00F816B2"/>
    <w:rsid w:val="00F8173B"/>
    <w:rsid w:val="00F83E9B"/>
    <w:rsid w:val="00F83EA6"/>
    <w:rsid w:val="00F83EC9"/>
    <w:rsid w:val="00F83F1D"/>
    <w:rsid w:val="00F841B4"/>
    <w:rsid w:val="00F84231"/>
    <w:rsid w:val="00F86D80"/>
    <w:rsid w:val="00F86E14"/>
    <w:rsid w:val="00F875C6"/>
    <w:rsid w:val="00F87F51"/>
    <w:rsid w:val="00F90A90"/>
    <w:rsid w:val="00F91B04"/>
    <w:rsid w:val="00F92929"/>
    <w:rsid w:val="00F92C37"/>
    <w:rsid w:val="00F93855"/>
    <w:rsid w:val="00F953B4"/>
    <w:rsid w:val="00F959FB"/>
    <w:rsid w:val="00F95B1E"/>
    <w:rsid w:val="00F96C22"/>
    <w:rsid w:val="00FA11EE"/>
    <w:rsid w:val="00FA2E97"/>
    <w:rsid w:val="00FA388C"/>
    <w:rsid w:val="00FA4EBF"/>
    <w:rsid w:val="00FA5F8F"/>
    <w:rsid w:val="00FA617F"/>
    <w:rsid w:val="00FA69D1"/>
    <w:rsid w:val="00FA78D6"/>
    <w:rsid w:val="00FA7E52"/>
    <w:rsid w:val="00FB017A"/>
    <w:rsid w:val="00FB0295"/>
    <w:rsid w:val="00FB07D4"/>
    <w:rsid w:val="00FB1DBC"/>
    <w:rsid w:val="00FB2880"/>
    <w:rsid w:val="00FB327A"/>
    <w:rsid w:val="00FB3757"/>
    <w:rsid w:val="00FB3C47"/>
    <w:rsid w:val="00FB3C5F"/>
    <w:rsid w:val="00FB4731"/>
    <w:rsid w:val="00FB4815"/>
    <w:rsid w:val="00FB4C30"/>
    <w:rsid w:val="00FC10D9"/>
    <w:rsid w:val="00FC1206"/>
    <w:rsid w:val="00FC166A"/>
    <w:rsid w:val="00FC1802"/>
    <w:rsid w:val="00FC2A76"/>
    <w:rsid w:val="00FC314B"/>
    <w:rsid w:val="00FC3DE9"/>
    <w:rsid w:val="00FC3DEF"/>
    <w:rsid w:val="00FC3E96"/>
    <w:rsid w:val="00FC3FD5"/>
    <w:rsid w:val="00FC44A6"/>
    <w:rsid w:val="00FC4809"/>
    <w:rsid w:val="00FC4FA2"/>
    <w:rsid w:val="00FC5735"/>
    <w:rsid w:val="00FC5748"/>
    <w:rsid w:val="00FC5A5F"/>
    <w:rsid w:val="00FC7528"/>
    <w:rsid w:val="00FC7E4B"/>
    <w:rsid w:val="00FC7FCB"/>
    <w:rsid w:val="00FD0464"/>
    <w:rsid w:val="00FD0824"/>
    <w:rsid w:val="00FD0D57"/>
    <w:rsid w:val="00FD0FBD"/>
    <w:rsid w:val="00FD245D"/>
    <w:rsid w:val="00FD3170"/>
    <w:rsid w:val="00FD4519"/>
    <w:rsid w:val="00FD46FA"/>
    <w:rsid w:val="00FD4D24"/>
    <w:rsid w:val="00FD5144"/>
    <w:rsid w:val="00FD5C44"/>
    <w:rsid w:val="00FD5C8B"/>
    <w:rsid w:val="00FD7ABF"/>
    <w:rsid w:val="00FD7C72"/>
    <w:rsid w:val="00FE028E"/>
    <w:rsid w:val="00FE1544"/>
    <w:rsid w:val="00FE168A"/>
    <w:rsid w:val="00FE326F"/>
    <w:rsid w:val="00FE3CCF"/>
    <w:rsid w:val="00FE3D61"/>
    <w:rsid w:val="00FE5F84"/>
    <w:rsid w:val="00FE6B76"/>
    <w:rsid w:val="00FE6EB6"/>
    <w:rsid w:val="00FE6F78"/>
    <w:rsid w:val="00FE7622"/>
    <w:rsid w:val="00FE7D97"/>
    <w:rsid w:val="00FF215D"/>
    <w:rsid w:val="00FF2303"/>
    <w:rsid w:val="00FF2422"/>
    <w:rsid w:val="00FF33CF"/>
    <w:rsid w:val="00FF3B4F"/>
    <w:rsid w:val="00FF48DA"/>
    <w:rsid w:val="00FF499D"/>
    <w:rsid w:val="00FF4E4D"/>
    <w:rsid w:val="00FF6E10"/>
    <w:rsid w:val="00FF70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C3113AE2-8656-4C68-8428-7AAA42822E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3">
    <w:name w:val="heading 3"/>
    <w:basedOn w:val="Normalny"/>
    <w:link w:val="Nagwek3Znak"/>
    <w:uiPriority w:val="9"/>
    <w:qFormat/>
    <w:rsid w:val="00A2164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3Znak">
    <w:name w:val="Nagłówek 3 Znak"/>
    <w:basedOn w:val="Domylnaczcionkaakapitu"/>
    <w:link w:val="Nagwek3"/>
    <w:uiPriority w:val="9"/>
    <w:rsid w:val="00A21646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styleId="Hipercze">
    <w:name w:val="Hyperlink"/>
    <w:basedOn w:val="Domylnaczcionkaakapitu"/>
    <w:uiPriority w:val="99"/>
    <w:unhideWhenUsed/>
    <w:rsid w:val="00691B22"/>
    <w:rPr>
      <w:color w:val="0000FF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C46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C4611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31242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12428"/>
  </w:style>
  <w:style w:type="paragraph" w:styleId="Stopka">
    <w:name w:val="footer"/>
    <w:basedOn w:val="Normalny"/>
    <w:link w:val="StopkaZnak"/>
    <w:uiPriority w:val="99"/>
    <w:unhideWhenUsed/>
    <w:rsid w:val="0031242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12428"/>
  </w:style>
  <w:style w:type="paragraph" w:styleId="Bibliografia">
    <w:name w:val="Bibliography"/>
    <w:basedOn w:val="Normalny"/>
    <w:next w:val="Normalny"/>
    <w:uiPriority w:val="37"/>
    <w:unhideWhenUsed/>
    <w:rsid w:val="004B567A"/>
    <w:pPr>
      <w:spacing w:after="0" w:line="240" w:lineRule="auto"/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21</Words>
  <Characters>1331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esia</dc:creator>
  <cp:lastModifiedBy>Wiesia</cp:lastModifiedBy>
  <cp:revision>4</cp:revision>
  <dcterms:created xsi:type="dcterms:W3CDTF">2021-05-05T09:55:00Z</dcterms:created>
  <dcterms:modified xsi:type="dcterms:W3CDTF">2021-10-22T2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6"&gt;&lt;session id="gRux6d3q"/&gt;&lt;style id="http://www.zotero.org/styles/elife" hasBibliography="1" bibliographyStyleHasBeenSet="1"/&gt;&lt;prefs&gt;&lt;pref name="fieldType" value="Field"/&gt;&lt;/prefs&gt;&lt;/data&gt;</vt:lpwstr>
  </property>
</Properties>
</file>